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911BC0" w14:textId="77777777" w:rsidR="008C73AA" w:rsidRPr="0070187F" w:rsidRDefault="008C73AA" w:rsidP="00F97FA2">
      <w:pPr>
        <w:jc w:val="both"/>
        <w:outlineLvl w:val="3"/>
        <w:rPr>
          <w:rFonts w:ascii="Tahoma" w:hAnsi="Tahoma" w:cs="Tahoma"/>
          <w:b/>
          <w:color w:val="FF0000"/>
        </w:rPr>
      </w:pPr>
    </w:p>
    <w:tbl>
      <w:tblPr>
        <w:tblW w:w="8748" w:type="dxa"/>
        <w:tblLook w:val="01E0" w:firstRow="1" w:lastRow="1" w:firstColumn="1" w:lastColumn="1" w:noHBand="0" w:noVBand="0"/>
      </w:tblPr>
      <w:tblGrid>
        <w:gridCol w:w="2946"/>
        <w:gridCol w:w="5802"/>
      </w:tblGrid>
      <w:tr w:rsidR="00F97FA2" w:rsidRPr="000651B5" w14:paraId="73E29438" w14:textId="77777777" w:rsidTr="00422807">
        <w:tc>
          <w:tcPr>
            <w:tcW w:w="2946" w:type="dxa"/>
          </w:tcPr>
          <w:p w14:paraId="68E281EB" w14:textId="77777777" w:rsidR="00F97FA2" w:rsidRPr="000651B5" w:rsidRDefault="00F97FA2" w:rsidP="00422807">
            <w:pPr>
              <w:rPr>
                <w:rFonts w:ascii="Arial Narrow" w:hAnsi="Arial Narrow"/>
                <w:b/>
                <w:color w:val="000000"/>
                <w:sz w:val="15"/>
                <w:szCs w:val="15"/>
              </w:rPr>
            </w:pPr>
            <w:r w:rsidRPr="000651B5">
              <w:rPr>
                <w:b/>
                <w:color w:val="000000"/>
                <w:sz w:val="38"/>
              </w:rPr>
              <w:br w:type="page"/>
            </w:r>
            <w:r>
              <w:rPr>
                <w:rFonts w:ascii="Arial" w:hAnsi="Arial" w:cs="Arial"/>
                <w:noProof/>
                <w:color w:val="000000"/>
                <w:sz w:val="18"/>
                <w:szCs w:val="18"/>
              </w:rPr>
              <w:drawing>
                <wp:inline distT="0" distB="0" distL="0" distR="0" wp14:anchorId="293A8BE7" wp14:editId="4615E440">
                  <wp:extent cx="742950" cy="504825"/>
                  <wp:effectExtent l="0" t="0" r="0" b="9525"/>
                  <wp:docPr id="4" name="Picture 4" descr="Description: logo">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45240" cy="506381"/>
                          </a:xfrm>
                          <a:prstGeom prst="rect">
                            <a:avLst/>
                          </a:prstGeom>
                          <a:noFill/>
                          <a:ln>
                            <a:noFill/>
                          </a:ln>
                        </pic:spPr>
                      </pic:pic>
                    </a:graphicData>
                  </a:graphic>
                </wp:inline>
              </w:drawing>
            </w:r>
          </w:p>
        </w:tc>
        <w:tc>
          <w:tcPr>
            <w:tcW w:w="5802" w:type="dxa"/>
          </w:tcPr>
          <w:p w14:paraId="549F0729" w14:textId="77777777" w:rsidR="00F97FA2" w:rsidRPr="000651B5" w:rsidRDefault="00F97FA2" w:rsidP="00422807">
            <w:pPr>
              <w:jc w:val="center"/>
              <w:rPr>
                <w:rFonts w:ascii="Arial Narrow" w:hAnsi="Arial Narrow"/>
                <w:b/>
                <w:color w:val="000000"/>
                <w:szCs w:val="16"/>
              </w:rPr>
            </w:pPr>
          </w:p>
        </w:tc>
      </w:tr>
    </w:tbl>
    <w:p w14:paraId="565D30DD" w14:textId="77777777" w:rsidR="00F97FA2" w:rsidRPr="002E7916" w:rsidRDefault="00F97FA2" w:rsidP="00F97FA2">
      <w:pPr>
        <w:pStyle w:val="NoSpacing"/>
        <w:jc w:val="center"/>
        <w:rPr>
          <w:rFonts w:ascii="Times New Roman" w:hAnsi="Times New Roman"/>
          <w:b/>
          <w:sz w:val="24"/>
          <w:szCs w:val="24"/>
          <w:u w:val="single"/>
        </w:rPr>
      </w:pPr>
      <w:r w:rsidRPr="002E7916">
        <w:rPr>
          <w:rFonts w:ascii="Times New Roman" w:hAnsi="Times New Roman"/>
          <w:b/>
          <w:sz w:val="24"/>
          <w:szCs w:val="24"/>
          <w:u w:val="single"/>
        </w:rPr>
        <w:t>PAKISTAN TELECOMMUNICATION COMPANY LIMITED</w:t>
      </w:r>
    </w:p>
    <w:p w14:paraId="50286653" w14:textId="77777777" w:rsidR="00F97FA2" w:rsidRDefault="00F97FA2" w:rsidP="00F97FA2">
      <w:pPr>
        <w:pStyle w:val="NoSpacing"/>
        <w:jc w:val="center"/>
        <w:rPr>
          <w:rFonts w:ascii="Times New Roman" w:hAnsi="Times New Roman"/>
          <w:b/>
          <w:sz w:val="24"/>
          <w:szCs w:val="24"/>
          <w:u w:val="single"/>
        </w:rPr>
      </w:pPr>
    </w:p>
    <w:p w14:paraId="38EA6867" w14:textId="66B221C4" w:rsidR="00F97FA2" w:rsidRPr="00B603F9" w:rsidRDefault="00833D6C" w:rsidP="00F97FA2">
      <w:pPr>
        <w:pStyle w:val="NoSpacing"/>
        <w:jc w:val="center"/>
        <w:rPr>
          <w:rFonts w:asciiTheme="minorHAnsi" w:hAnsiTheme="minorHAnsi" w:cstheme="minorHAnsi"/>
          <w:b/>
          <w:u w:val="single"/>
        </w:rPr>
      </w:pPr>
      <w:r>
        <w:rPr>
          <w:rFonts w:asciiTheme="minorHAnsi" w:hAnsiTheme="minorHAnsi" w:cstheme="minorHAnsi"/>
          <w:b/>
          <w:u w:val="single"/>
        </w:rPr>
        <w:t>R</w:t>
      </w:r>
      <w:r w:rsidR="00F97FA2" w:rsidRPr="00B603F9">
        <w:rPr>
          <w:rFonts w:asciiTheme="minorHAnsi" w:hAnsiTheme="minorHAnsi" w:cstheme="minorHAnsi"/>
          <w:b/>
          <w:u w:val="single"/>
        </w:rPr>
        <w:t>F</w:t>
      </w:r>
      <w:r w:rsidR="00846E7C">
        <w:rPr>
          <w:rFonts w:asciiTheme="minorHAnsi" w:hAnsiTheme="minorHAnsi" w:cstheme="minorHAnsi"/>
          <w:b/>
          <w:u w:val="single"/>
        </w:rPr>
        <w:t>P</w:t>
      </w:r>
      <w:r w:rsidR="00F97FA2" w:rsidRPr="00B603F9">
        <w:rPr>
          <w:rFonts w:asciiTheme="minorHAnsi" w:hAnsiTheme="minorHAnsi" w:cstheme="minorHAnsi"/>
          <w:b/>
          <w:u w:val="single"/>
        </w:rPr>
        <w:t xml:space="preserve"> No.</w:t>
      </w:r>
      <w:r w:rsidR="009D3C99">
        <w:rPr>
          <w:rFonts w:asciiTheme="minorHAnsi" w:hAnsiTheme="minorHAnsi" w:cstheme="minorHAnsi"/>
          <w:b/>
          <w:u w:val="single"/>
        </w:rPr>
        <w:t>2-</w:t>
      </w:r>
      <w:r>
        <w:rPr>
          <w:rFonts w:asciiTheme="minorHAnsi" w:hAnsiTheme="minorHAnsi" w:cstheme="minorHAnsi"/>
          <w:b/>
          <w:u w:val="single"/>
        </w:rPr>
        <w:t>108</w:t>
      </w:r>
      <w:r w:rsidR="009D3C99">
        <w:rPr>
          <w:rFonts w:asciiTheme="minorHAnsi" w:hAnsiTheme="minorHAnsi" w:cstheme="minorHAnsi"/>
          <w:b/>
          <w:u w:val="single"/>
        </w:rPr>
        <w:t>/202</w:t>
      </w:r>
      <w:r>
        <w:rPr>
          <w:rFonts w:asciiTheme="minorHAnsi" w:hAnsiTheme="minorHAnsi" w:cstheme="minorHAnsi"/>
          <w:b/>
          <w:u w:val="single"/>
        </w:rPr>
        <w:t>1</w:t>
      </w:r>
      <w:r w:rsidR="009D3C99">
        <w:rPr>
          <w:rFonts w:asciiTheme="minorHAnsi" w:hAnsiTheme="minorHAnsi" w:cstheme="minorHAnsi"/>
          <w:b/>
          <w:u w:val="single"/>
        </w:rPr>
        <w:t>/</w:t>
      </w:r>
      <w:r w:rsidR="00F97FA2" w:rsidRPr="00B603F9">
        <w:rPr>
          <w:rFonts w:asciiTheme="minorHAnsi" w:hAnsiTheme="minorHAnsi" w:cstheme="minorHAnsi"/>
          <w:b/>
          <w:u w:val="single"/>
        </w:rPr>
        <w:t xml:space="preserve"> Manager </w:t>
      </w:r>
      <w:r w:rsidR="009D3C99">
        <w:rPr>
          <w:rFonts w:asciiTheme="minorHAnsi" w:hAnsiTheme="minorHAnsi" w:cstheme="minorHAnsi"/>
          <w:b/>
          <w:u w:val="single"/>
        </w:rPr>
        <w:t>Procurement</w:t>
      </w:r>
      <w:r w:rsidR="00F97FA2" w:rsidRPr="00B603F9">
        <w:rPr>
          <w:rFonts w:asciiTheme="minorHAnsi" w:hAnsiTheme="minorHAnsi" w:cstheme="minorHAnsi"/>
          <w:b/>
          <w:u w:val="single"/>
        </w:rPr>
        <w:t>-I/Provisioning Food/Contact Center/Tender/20</w:t>
      </w:r>
      <w:r w:rsidR="00537682">
        <w:rPr>
          <w:rFonts w:asciiTheme="minorHAnsi" w:hAnsiTheme="minorHAnsi" w:cstheme="minorHAnsi"/>
          <w:b/>
          <w:u w:val="single"/>
        </w:rPr>
        <w:t>2</w:t>
      </w:r>
      <w:r>
        <w:rPr>
          <w:rFonts w:asciiTheme="minorHAnsi" w:hAnsiTheme="minorHAnsi" w:cstheme="minorHAnsi"/>
          <w:b/>
          <w:u w:val="single"/>
        </w:rPr>
        <w:t>1</w:t>
      </w:r>
    </w:p>
    <w:p w14:paraId="13B400A0" w14:textId="77777777" w:rsidR="00F97FA2" w:rsidRPr="00B603F9" w:rsidRDefault="00F97FA2" w:rsidP="00F97FA2">
      <w:pPr>
        <w:pStyle w:val="NoSpacing"/>
        <w:jc w:val="center"/>
        <w:rPr>
          <w:rFonts w:asciiTheme="minorHAnsi" w:hAnsiTheme="minorHAnsi" w:cstheme="minorHAnsi"/>
          <w:b/>
          <w:sz w:val="24"/>
          <w:szCs w:val="24"/>
          <w:u w:val="single"/>
        </w:rPr>
      </w:pPr>
    </w:p>
    <w:p w14:paraId="7B88BF5B" w14:textId="77777777" w:rsidR="00F97FA2" w:rsidRPr="00B603F9" w:rsidRDefault="00F97FA2" w:rsidP="00F97FA2">
      <w:pPr>
        <w:rPr>
          <w:rFonts w:asciiTheme="minorHAnsi" w:hAnsiTheme="minorHAnsi" w:cstheme="minorHAnsi"/>
          <w:b/>
        </w:rPr>
      </w:pPr>
      <w:r w:rsidRPr="00B603F9">
        <w:rPr>
          <w:rFonts w:asciiTheme="minorHAnsi" w:hAnsiTheme="minorHAnsi" w:cstheme="minorHAnsi"/>
          <w:noProof/>
        </w:rPr>
        <mc:AlternateContent>
          <mc:Choice Requires="wps">
            <w:drawing>
              <wp:anchor distT="0" distB="0" distL="114300" distR="114300" simplePos="0" relativeHeight="251661312" behindDoc="0" locked="0" layoutInCell="1" allowOverlap="1" wp14:anchorId="50E24217" wp14:editId="130E5A34">
                <wp:simplePos x="0" y="0"/>
                <wp:positionH relativeFrom="column">
                  <wp:posOffset>-47625</wp:posOffset>
                </wp:positionH>
                <wp:positionV relativeFrom="paragraph">
                  <wp:posOffset>114300</wp:posOffset>
                </wp:positionV>
                <wp:extent cx="6076950" cy="336550"/>
                <wp:effectExtent l="0" t="0" r="19050" b="254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6950" cy="336550"/>
                        </a:xfrm>
                        <a:prstGeom prst="rect">
                          <a:avLst/>
                        </a:prstGeom>
                        <a:solidFill>
                          <a:srgbClr val="000000"/>
                        </a:solidFill>
                        <a:ln w="9525">
                          <a:solidFill>
                            <a:srgbClr val="000000"/>
                          </a:solidFill>
                          <a:miter lim="800000"/>
                          <a:headEnd/>
                          <a:tailEnd/>
                        </a:ln>
                      </wps:spPr>
                      <wps:txbx>
                        <w:txbxContent>
                          <w:p w14:paraId="6721805A" w14:textId="77777777" w:rsidR="00F97FA2" w:rsidRPr="006778BE" w:rsidRDefault="00F97FA2" w:rsidP="00F97FA2">
                            <w:pPr>
                              <w:jc w:val="center"/>
                              <w:rPr>
                                <w:b/>
                                <w:color w:val="FFFFFF"/>
                                <w:sz w:val="36"/>
                                <w:u w:val="single"/>
                              </w:rPr>
                            </w:pPr>
                            <w:r w:rsidRPr="00EC0D39">
                              <w:rPr>
                                <w:rFonts w:ascii="Tahoma" w:hAnsi="Tahoma" w:cs="Tahoma"/>
                                <w:b/>
                                <w:color w:val="FFFFFF"/>
                                <w:sz w:val="36"/>
                                <w:u w:val="single"/>
                              </w:rPr>
                              <w:t>TENDER</w:t>
                            </w:r>
                            <w:r>
                              <w:rPr>
                                <w:rFonts w:ascii="Tahoma" w:hAnsi="Tahoma" w:cs="Tahoma"/>
                                <w:b/>
                                <w:color w:val="FFFFFF"/>
                                <w:sz w:val="36"/>
                                <w:u w:val="single"/>
                              </w:rPr>
                              <w:t xml:space="preserve"> </w:t>
                            </w:r>
                            <w:r w:rsidRPr="00EC0D39">
                              <w:rPr>
                                <w:rFonts w:ascii="Tahoma" w:hAnsi="Tahoma" w:cs="Tahoma"/>
                                <w:b/>
                                <w:color w:val="FFFFFF"/>
                                <w:sz w:val="36"/>
                                <w:u w:val="single"/>
                              </w:rPr>
                              <w:t>NOTIC</w:t>
                            </w:r>
                            <w:r>
                              <w:rPr>
                                <w:rFonts w:ascii="Tahoma" w:hAnsi="Tahoma" w:cs="Tahoma"/>
                                <w:b/>
                                <w:color w:val="FFFFFF"/>
                                <w:sz w:val="36"/>
                                <w:u w:val="single"/>
                              </w:rPr>
                              <w:t>E</w:t>
                            </w:r>
                          </w:p>
                          <w:p w14:paraId="0B45F02A" w14:textId="77777777" w:rsidR="00F97FA2" w:rsidRDefault="00F97FA2" w:rsidP="00F97FA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46C238" id="_x0000_t202" coordsize="21600,21600" o:spt="202" path="m,l,21600r21600,l21600,xe">
                <v:stroke joinstyle="miter"/>
                <v:path gradientshapeok="t" o:connecttype="rect"/>
              </v:shapetype>
              <v:shape id="Text Box 2" o:spid="_x0000_s1026" type="#_x0000_t202" style="position:absolute;margin-left:-3.75pt;margin-top:9pt;width:478.5pt;height: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" fillcolor="black">
                <v:textbox>
                  <w:txbxContent>
                    <w:p w:rsidR="00F97FA2" w:rsidRPr="006778BE" w:rsidRDefault="00F97FA2" w:rsidP="00F97FA2">
                      <w:pPr>
                        <w:jc w:val="center"/>
                        <w:rPr>
                          <w:b/>
                          <w:color w:val="FFFFFF"/>
                          <w:sz w:val="36"/>
                          <w:u w:val="single"/>
                        </w:rPr>
                      </w:pPr>
                      <w:r w:rsidRPr="00EC0D39">
                        <w:rPr>
                          <w:rFonts w:ascii="Tahoma" w:hAnsi="Tahoma" w:cs="Tahoma"/>
                          <w:b/>
                          <w:color w:val="FFFFFF"/>
                          <w:sz w:val="36"/>
                          <w:u w:val="single"/>
                        </w:rPr>
                        <w:t>TENDER</w:t>
                      </w:r>
                      <w:r>
                        <w:rPr>
                          <w:rFonts w:ascii="Tahoma" w:hAnsi="Tahoma" w:cs="Tahoma"/>
                          <w:b/>
                          <w:color w:val="FFFFFF"/>
                          <w:sz w:val="36"/>
                          <w:u w:val="single"/>
                        </w:rPr>
                        <w:t xml:space="preserve"> </w:t>
                      </w:r>
                      <w:r w:rsidRPr="00EC0D39">
                        <w:rPr>
                          <w:rFonts w:ascii="Tahoma" w:hAnsi="Tahoma" w:cs="Tahoma"/>
                          <w:b/>
                          <w:color w:val="FFFFFF"/>
                          <w:sz w:val="36"/>
                          <w:u w:val="single"/>
                        </w:rPr>
                        <w:t>NOTIC</w:t>
                      </w:r>
                      <w:r>
                        <w:rPr>
                          <w:rFonts w:ascii="Tahoma" w:hAnsi="Tahoma" w:cs="Tahoma"/>
                          <w:b/>
                          <w:color w:val="FFFFFF"/>
                          <w:sz w:val="36"/>
                          <w:u w:val="single"/>
                        </w:rPr>
                        <w:t>E</w:t>
                      </w:r>
                    </w:p>
                    <w:p w:rsidR="00F97FA2" w:rsidRDefault="00F97FA2" w:rsidP="00F97FA2"/>
                  </w:txbxContent>
                </v:textbox>
              </v:shape>
            </w:pict>
          </mc:Fallback>
        </mc:AlternateContent>
      </w:r>
    </w:p>
    <w:p w14:paraId="4821FFF7" w14:textId="77777777" w:rsidR="00F97FA2" w:rsidRPr="00B603F9" w:rsidRDefault="00F97FA2" w:rsidP="00F97FA2">
      <w:pPr>
        <w:ind w:hanging="180"/>
        <w:jc w:val="both"/>
        <w:outlineLvl w:val="3"/>
        <w:rPr>
          <w:rFonts w:asciiTheme="minorHAnsi" w:hAnsiTheme="minorHAnsi" w:cstheme="minorHAnsi"/>
          <w:b/>
        </w:rPr>
      </w:pPr>
    </w:p>
    <w:p w14:paraId="5B6594F3" w14:textId="77777777" w:rsidR="00F97FA2" w:rsidRPr="00B603F9" w:rsidRDefault="00F97FA2" w:rsidP="00F97FA2">
      <w:pPr>
        <w:ind w:hanging="180"/>
        <w:jc w:val="both"/>
        <w:outlineLvl w:val="3"/>
        <w:rPr>
          <w:rFonts w:asciiTheme="minorHAnsi" w:hAnsiTheme="minorHAnsi" w:cstheme="minorHAnsi"/>
          <w:b/>
          <w:color w:val="FF0000"/>
        </w:rPr>
      </w:pPr>
    </w:p>
    <w:p w14:paraId="63100F88" w14:textId="77777777" w:rsidR="00F97FA2" w:rsidRPr="00B603F9" w:rsidRDefault="00F97FA2" w:rsidP="00F97FA2">
      <w:pPr>
        <w:jc w:val="center"/>
        <w:rPr>
          <w:rFonts w:asciiTheme="minorHAnsi" w:hAnsiTheme="minorHAnsi" w:cstheme="minorHAnsi"/>
          <w:b/>
          <w:u w:val="single"/>
        </w:rPr>
      </w:pPr>
    </w:p>
    <w:p w14:paraId="7A30CBC4" w14:textId="77777777" w:rsidR="00F97FA2" w:rsidRPr="00B603F9" w:rsidRDefault="00B60138" w:rsidP="00F97FA2">
      <w:pPr>
        <w:jc w:val="center"/>
        <w:rPr>
          <w:rFonts w:asciiTheme="minorHAnsi" w:hAnsiTheme="minorHAnsi" w:cstheme="minorHAnsi"/>
          <w:b/>
          <w:bCs/>
          <w:sz w:val="24"/>
          <w:szCs w:val="24"/>
        </w:rPr>
      </w:pPr>
      <w:r w:rsidRPr="00B603F9">
        <w:rPr>
          <w:rFonts w:asciiTheme="minorHAnsi" w:hAnsiTheme="minorHAnsi" w:cstheme="minorHAnsi"/>
          <w:b/>
          <w:bCs/>
          <w:sz w:val="24"/>
          <w:szCs w:val="24"/>
        </w:rPr>
        <w:t xml:space="preserve">TENDER NOTICE </w:t>
      </w:r>
      <w:r w:rsidR="00F97FA2" w:rsidRPr="00B603F9">
        <w:rPr>
          <w:rFonts w:asciiTheme="minorHAnsi" w:hAnsiTheme="minorHAnsi" w:cstheme="minorHAnsi"/>
          <w:b/>
          <w:bCs/>
          <w:sz w:val="24"/>
          <w:szCs w:val="24"/>
        </w:rPr>
        <w:t xml:space="preserve">FOR </w:t>
      </w:r>
      <w:r w:rsidR="006E56F6" w:rsidRPr="00B603F9">
        <w:rPr>
          <w:rFonts w:asciiTheme="minorHAnsi" w:hAnsiTheme="minorHAnsi" w:cstheme="minorHAnsi"/>
          <w:b/>
          <w:bCs/>
          <w:sz w:val="24"/>
          <w:szCs w:val="24"/>
        </w:rPr>
        <w:t xml:space="preserve">PROVISIONING OF FOOD </w:t>
      </w:r>
      <w:r w:rsidRPr="00B603F9">
        <w:rPr>
          <w:rFonts w:asciiTheme="minorHAnsi" w:hAnsiTheme="minorHAnsi" w:cstheme="minorHAnsi"/>
          <w:b/>
          <w:bCs/>
          <w:sz w:val="24"/>
          <w:szCs w:val="24"/>
        </w:rPr>
        <w:t xml:space="preserve">TO </w:t>
      </w:r>
      <w:r w:rsidR="009B31AE" w:rsidRPr="00B603F9">
        <w:rPr>
          <w:rFonts w:asciiTheme="minorHAnsi" w:hAnsiTheme="minorHAnsi" w:cstheme="minorHAnsi"/>
          <w:b/>
          <w:bCs/>
          <w:sz w:val="24"/>
          <w:szCs w:val="24"/>
        </w:rPr>
        <w:t>THE EMPLOYEES</w:t>
      </w:r>
    </w:p>
    <w:p w14:paraId="3D06059B" w14:textId="77777777" w:rsidR="008C73AA" w:rsidRPr="00B603F9" w:rsidRDefault="009B31AE" w:rsidP="00F97FA2">
      <w:pPr>
        <w:jc w:val="center"/>
        <w:rPr>
          <w:rFonts w:asciiTheme="minorHAnsi" w:hAnsiTheme="minorHAnsi" w:cstheme="minorHAnsi"/>
          <w:b/>
          <w:bCs/>
          <w:sz w:val="24"/>
          <w:szCs w:val="24"/>
        </w:rPr>
      </w:pPr>
      <w:r w:rsidRPr="00B603F9">
        <w:rPr>
          <w:rFonts w:asciiTheme="minorHAnsi" w:hAnsiTheme="minorHAnsi" w:cstheme="minorHAnsi"/>
          <w:b/>
          <w:bCs/>
          <w:sz w:val="24"/>
          <w:szCs w:val="24"/>
        </w:rPr>
        <w:t xml:space="preserve">WORKING AT </w:t>
      </w:r>
      <w:r w:rsidR="00FD7240" w:rsidRPr="00B603F9">
        <w:rPr>
          <w:rFonts w:asciiTheme="minorHAnsi" w:hAnsiTheme="minorHAnsi" w:cstheme="minorHAnsi"/>
          <w:b/>
          <w:bCs/>
          <w:sz w:val="24"/>
          <w:szCs w:val="24"/>
        </w:rPr>
        <w:t xml:space="preserve">CONTACT CENTER </w:t>
      </w:r>
      <w:r w:rsidR="00F97FA2" w:rsidRPr="00B603F9">
        <w:rPr>
          <w:rFonts w:asciiTheme="minorHAnsi" w:hAnsiTheme="minorHAnsi" w:cstheme="minorHAnsi"/>
          <w:b/>
          <w:bCs/>
          <w:sz w:val="24"/>
          <w:szCs w:val="24"/>
        </w:rPr>
        <w:t>DHA PHASE-VII KARACHI</w:t>
      </w:r>
      <w:r w:rsidRPr="00B603F9">
        <w:rPr>
          <w:rFonts w:asciiTheme="minorHAnsi" w:hAnsiTheme="minorHAnsi" w:cstheme="minorHAnsi"/>
          <w:b/>
          <w:bCs/>
          <w:sz w:val="24"/>
          <w:szCs w:val="24"/>
        </w:rPr>
        <w:t>.</w:t>
      </w:r>
    </w:p>
    <w:p w14:paraId="2B11D843" w14:textId="77777777" w:rsidR="00F97FA2" w:rsidRPr="00B603F9" w:rsidRDefault="00F97FA2" w:rsidP="00F97FA2">
      <w:pPr>
        <w:jc w:val="center"/>
        <w:rPr>
          <w:rFonts w:asciiTheme="minorHAnsi" w:hAnsiTheme="minorHAnsi" w:cstheme="minorHAnsi"/>
          <w:b/>
          <w:sz w:val="24"/>
          <w:szCs w:val="24"/>
        </w:rPr>
      </w:pPr>
    </w:p>
    <w:p w14:paraId="66A24AB8" w14:textId="77777777" w:rsidR="008C73AA" w:rsidRPr="00B603F9" w:rsidRDefault="008C73AA" w:rsidP="00F97FA2">
      <w:pPr>
        <w:jc w:val="both"/>
        <w:rPr>
          <w:rFonts w:asciiTheme="minorHAnsi" w:hAnsiTheme="minorHAnsi" w:cstheme="minorHAnsi"/>
          <w:b/>
          <w:sz w:val="24"/>
          <w:szCs w:val="24"/>
          <w:u w:val="single"/>
        </w:rPr>
      </w:pPr>
      <w:r w:rsidRPr="00B603F9">
        <w:rPr>
          <w:rFonts w:asciiTheme="minorHAnsi" w:hAnsiTheme="minorHAnsi" w:cstheme="minorHAnsi"/>
          <w:sz w:val="24"/>
          <w:szCs w:val="24"/>
        </w:rPr>
        <w:t xml:space="preserve">Sealed bids, in Pak rupees on D.D.P basis, are invited from PTCL Register Vendors </w:t>
      </w:r>
      <w:r w:rsidRPr="00B603F9">
        <w:rPr>
          <w:rFonts w:asciiTheme="minorHAnsi" w:hAnsiTheme="minorHAnsi" w:cstheme="minorHAnsi"/>
          <w:b/>
          <w:sz w:val="24"/>
          <w:szCs w:val="24"/>
        </w:rPr>
        <w:t>“</w:t>
      </w:r>
      <w:r w:rsidR="009B31AE" w:rsidRPr="00B603F9">
        <w:rPr>
          <w:rFonts w:asciiTheme="minorHAnsi" w:hAnsiTheme="minorHAnsi" w:cstheme="minorHAnsi"/>
          <w:b/>
          <w:bCs/>
          <w:sz w:val="24"/>
          <w:szCs w:val="24"/>
        </w:rPr>
        <w:t xml:space="preserve">TENDER NOTICE </w:t>
      </w:r>
      <w:r w:rsidR="00F97FA2" w:rsidRPr="00B603F9">
        <w:rPr>
          <w:rFonts w:asciiTheme="minorHAnsi" w:hAnsiTheme="minorHAnsi" w:cstheme="minorHAnsi"/>
          <w:b/>
          <w:bCs/>
          <w:sz w:val="24"/>
          <w:szCs w:val="24"/>
        </w:rPr>
        <w:t xml:space="preserve">FOR </w:t>
      </w:r>
      <w:r w:rsidR="006E56F6" w:rsidRPr="00B603F9">
        <w:rPr>
          <w:rFonts w:asciiTheme="minorHAnsi" w:hAnsiTheme="minorHAnsi" w:cstheme="minorHAnsi"/>
          <w:b/>
          <w:bCs/>
          <w:sz w:val="24"/>
          <w:szCs w:val="24"/>
        </w:rPr>
        <w:t>PROVISIONING FOOD</w:t>
      </w:r>
      <w:r w:rsidR="00E82C45">
        <w:rPr>
          <w:rFonts w:asciiTheme="minorHAnsi" w:hAnsiTheme="minorHAnsi" w:cstheme="minorHAnsi"/>
          <w:b/>
          <w:bCs/>
          <w:sz w:val="24"/>
          <w:szCs w:val="24"/>
        </w:rPr>
        <w:t xml:space="preserve"> (Breakfast, Lunch &amp; Dinner </w:t>
      </w:r>
      <w:r w:rsidR="00E82C45" w:rsidRPr="00E82C45">
        <w:rPr>
          <w:rFonts w:asciiTheme="minorHAnsi" w:hAnsiTheme="minorHAnsi" w:cstheme="minorHAnsi"/>
          <w:b/>
          <w:bCs/>
          <w:sz w:val="24"/>
          <w:szCs w:val="24"/>
        </w:rPr>
        <w:t>with control rates)</w:t>
      </w:r>
      <w:r w:rsidR="006E56F6" w:rsidRPr="00B603F9">
        <w:rPr>
          <w:rFonts w:asciiTheme="minorHAnsi" w:hAnsiTheme="minorHAnsi" w:cstheme="minorHAnsi"/>
          <w:b/>
          <w:bCs/>
          <w:sz w:val="24"/>
          <w:szCs w:val="24"/>
        </w:rPr>
        <w:t xml:space="preserve"> </w:t>
      </w:r>
      <w:r w:rsidR="00B60138" w:rsidRPr="00B603F9">
        <w:rPr>
          <w:rFonts w:asciiTheme="minorHAnsi" w:hAnsiTheme="minorHAnsi" w:cstheme="minorHAnsi"/>
          <w:b/>
          <w:bCs/>
          <w:sz w:val="24"/>
          <w:szCs w:val="24"/>
        </w:rPr>
        <w:t>TO THE EMPLOYEES</w:t>
      </w:r>
      <w:r w:rsidR="006E56F6" w:rsidRPr="00B603F9">
        <w:rPr>
          <w:rFonts w:asciiTheme="minorHAnsi" w:hAnsiTheme="minorHAnsi" w:cstheme="minorHAnsi"/>
          <w:b/>
          <w:bCs/>
          <w:sz w:val="24"/>
          <w:szCs w:val="24"/>
        </w:rPr>
        <w:t xml:space="preserve"> </w:t>
      </w:r>
      <w:r w:rsidR="009B31AE" w:rsidRPr="00B603F9">
        <w:rPr>
          <w:rFonts w:asciiTheme="minorHAnsi" w:hAnsiTheme="minorHAnsi" w:cstheme="minorHAnsi"/>
          <w:b/>
          <w:bCs/>
          <w:sz w:val="24"/>
          <w:szCs w:val="24"/>
        </w:rPr>
        <w:t xml:space="preserve">WORKING AT </w:t>
      </w:r>
      <w:r w:rsidR="00FD7240" w:rsidRPr="00B603F9">
        <w:rPr>
          <w:rFonts w:asciiTheme="minorHAnsi" w:hAnsiTheme="minorHAnsi" w:cstheme="minorHAnsi"/>
          <w:b/>
          <w:bCs/>
          <w:sz w:val="24"/>
          <w:szCs w:val="24"/>
        </w:rPr>
        <w:t xml:space="preserve">CONTACT CENTER DHA PHASE VII </w:t>
      </w:r>
      <w:r w:rsidR="00F97FA2" w:rsidRPr="00B603F9">
        <w:rPr>
          <w:rFonts w:asciiTheme="minorHAnsi" w:hAnsiTheme="minorHAnsi" w:cstheme="minorHAnsi"/>
          <w:b/>
          <w:bCs/>
          <w:sz w:val="24"/>
          <w:szCs w:val="24"/>
        </w:rPr>
        <w:t>KARACHI</w:t>
      </w:r>
      <w:r w:rsidR="00503F36" w:rsidRPr="00B603F9">
        <w:rPr>
          <w:rFonts w:asciiTheme="minorHAnsi" w:hAnsiTheme="minorHAnsi" w:cstheme="minorHAnsi"/>
          <w:b/>
          <w:bCs/>
          <w:sz w:val="24"/>
          <w:szCs w:val="24"/>
        </w:rPr>
        <w:t>”.</w:t>
      </w:r>
    </w:p>
    <w:p w14:paraId="7B196083" w14:textId="77777777" w:rsidR="0044572A" w:rsidRPr="00B603F9" w:rsidRDefault="0044572A" w:rsidP="0044572A">
      <w:pPr>
        <w:jc w:val="both"/>
        <w:rPr>
          <w:rFonts w:asciiTheme="minorHAnsi" w:hAnsiTheme="minorHAnsi" w:cstheme="minorHAnsi"/>
          <w:b/>
          <w:sz w:val="22"/>
          <w:szCs w:val="22"/>
          <w:u w:val="single"/>
        </w:rPr>
      </w:pPr>
    </w:p>
    <w:p w14:paraId="17988278" w14:textId="7E528982" w:rsidR="0044572A" w:rsidRPr="00B603F9" w:rsidRDefault="0044572A" w:rsidP="00B603F9">
      <w:pPr>
        <w:pStyle w:val="BodyTextIndent2"/>
        <w:numPr>
          <w:ilvl w:val="0"/>
          <w:numId w:val="22"/>
        </w:numPr>
        <w:spacing w:after="240"/>
        <w:rPr>
          <w:rFonts w:asciiTheme="minorHAnsi" w:hAnsiTheme="minorHAnsi" w:cstheme="minorHAnsi"/>
          <w:sz w:val="22"/>
          <w:szCs w:val="22"/>
        </w:rPr>
      </w:pPr>
      <w:r w:rsidRPr="00B603F9">
        <w:rPr>
          <w:rFonts w:asciiTheme="minorHAnsi" w:hAnsiTheme="minorHAnsi" w:cstheme="minorHAnsi"/>
          <w:sz w:val="22"/>
          <w:szCs w:val="22"/>
        </w:rPr>
        <w:t xml:space="preserve">Tender documents can be collected from Office of </w:t>
      </w:r>
      <w:r w:rsidR="00537682" w:rsidRPr="00B603F9">
        <w:rPr>
          <w:rFonts w:asciiTheme="minorHAnsi" w:hAnsiTheme="minorHAnsi" w:cstheme="minorHAnsi"/>
          <w:sz w:val="22"/>
          <w:szCs w:val="22"/>
        </w:rPr>
        <w:t>RPC (Regional Procurement Committee)</w:t>
      </w:r>
      <w:r w:rsidR="00537682">
        <w:rPr>
          <w:rFonts w:asciiTheme="minorHAnsi" w:hAnsiTheme="minorHAnsi" w:cstheme="minorHAnsi"/>
          <w:sz w:val="22"/>
          <w:szCs w:val="22"/>
        </w:rPr>
        <w:t xml:space="preserve">, Senior Manager Regional Procurement South, Basement of EVP office, Hatim </w:t>
      </w:r>
      <w:proofErr w:type="spellStart"/>
      <w:r w:rsidR="00537682">
        <w:rPr>
          <w:rFonts w:asciiTheme="minorHAnsi" w:hAnsiTheme="minorHAnsi" w:cstheme="minorHAnsi"/>
          <w:sz w:val="22"/>
          <w:szCs w:val="22"/>
        </w:rPr>
        <w:t>Alvi</w:t>
      </w:r>
      <w:proofErr w:type="spellEnd"/>
      <w:r w:rsidR="00537682">
        <w:rPr>
          <w:rFonts w:asciiTheme="minorHAnsi" w:hAnsiTheme="minorHAnsi" w:cstheme="minorHAnsi"/>
          <w:sz w:val="22"/>
          <w:szCs w:val="22"/>
        </w:rPr>
        <w:t xml:space="preserve"> Road Clifton, Block-4 </w:t>
      </w:r>
      <w:r w:rsidRPr="00B603F9">
        <w:rPr>
          <w:rFonts w:asciiTheme="minorHAnsi" w:hAnsiTheme="minorHAnsi" w:cstheme="minorHAnsi"/>
          <w:sz w:val="22"/>
          <w:szCs w:val="22"/>
        </w:rPr>
        <w:t>Payment for the tender document is Rs.</w:t>
      </w:r>
      <w:r w:rsidRPr="00B603F9">
        <w:rPr>
          <w:rFonts w:asciiTheme="minorHAnsi" w:hAnsiTheme="minorHAnsi" w:cstheme="minorHAnsi"/>
          <w:b/>
          <w:sz w:val="22"/>
          <w:szCs w:val="22"/>
        </w:rPr>
        <w:t>1000/-</w:t>
      </w:r>
      <w:r w:rsidRPr="00B603F9">
        <w:rPr>
          <w:rFonts w:asciiTheme="minorHAnsi" w:hAnsiTheme="minorHAnsi" w:cstheme="minorHAnsi"/>
          <w:sz w:val="22"/>
          <w:szCs w:val="22"/>
        </w:rPr>
        <w:t xml:space="preserve"> (non-refundable) </w:t>
      </w:r>
      <w:r w:rsidR="00537682" w:rsidRPr="005D1150">
        <w:rPr>
          <w:rFonts w:asciiTheme="minorHAnsi" w:hAnsiTheme="minorHAnsi" w:cstheme="minorHAnsi"/>
          <w:szCs w:val="24"/>
        </w:rPr>
        <w:t xml:space="preserve">from </w:t>
      </w:r>
      <w:r w:rsidR="006504F4">
        <w:rPr>
          <w:rFonts w:asciiTheme="minorHAnsi" w:hAnsiTheme="minorHAnsi" w:cstheme="minorHAnsi"/>
          <w:b/>
          <w:szCs w:val="24"/>
          <w:highlight w:val="yellow"/>
        </w:rPr>
        <w:t>01</w:t>
      </w:r>
      <w:r w:rsidR="006504F4">
        <w:rPr>
          <w:rFonts w:asciiTheme="minorHAnsi" w:hAnsiTheme="minorHAnsi" w:cstheme="minorHAnsi"/>
          <w:b/>
          <w:szCs w:val="24"/>
          <w:highlight w:val="yellow"/>
          <w:vertAlign w:val="superscript"/>
        </w:rPr>
        <w:t>rst</w:t>
      </w:r>
      <w:r w:rsidR="00537682" w:rsidRPr="005D1150">
        <w:rPr>
          <w:rFonts w:asciiTheme="minorHAnsi" w:hAnsiTheme="minorHAnsi" w:cstheme="minorHAnsi"/>
          <w:b/>
          <w:szCs w:val="24"/>
          <w:highlight w:val="yellow"/>
        </w:rPr>
        <w:t xml:space="preserve"> </w:t>
      </w:r>
      <w:proofErr w:type="gramStart"/>
      <w:r w:rsidR="006504F4">
        <w:rPr>
          <w:rFonts w:asciiTheme="minorHAnsi" w:hAnsiTheme="minorHAnsi" w:cstheme="minorHAnsi"/>
          <w:b/>
          <w:szCs w:val="24"/>
          <w:highlight w:val="yellow"/>
        </w:rPr>
        <w:t>Jan</w:t>
      </w:r>
      <w:r w:rsidR="00537682" w:rsidRPr="005D1150">
        <w:rPr>
          <w:rFonts w:asciiTheme="minorHAnsi" w:hAnsiTheme="minorHAnsi" w:cstheme="minorHAnsi"/>
          <w:b/>
          <w:szCs w:val="24"/>
          <w:highlight w:val="yellow"/>
        </w:rPr>
        <w:t>,</w:t>
      </w:r>
      <w:proofErr w:type="gramEnd"/>
      <w:r w:rsidR="00537682" w:rsidRPr="005D1150">
        <w:rPr>
          <w:rFonts w:asciiTheme="minorHAnsi" w:hAnsiTheme="minorHAnsi" w:cstheme="minorHAnsi"/>
          <w:b/>
          <w:szCs w:val="24"/>
          <w:highlight w:val="yellow"/>
        </w:rPr>
        <w:t xml:space="preserve"> 202</w:t>
      </w:r>
      <w:r w:rsidR="006504F4">
        <w:rPr>
          <w:rFonts w:asciiTheme="minorHAnsi" w:hAnsiTheme="minorHAnsi" w:cstheme="minorHAnsi"/>
          <w:b/>
          <w:szCs w:val="24"/>
          <w:highlight w:val="yellow"/>
        </w:rPr>
        <w:t>2</w:t>
      </w:r>
      <w:r w:rsidR="00537682" w:rsidRPr="005D1150">
        <w:rPr>
          <w:rFonts w:asciiTheme="minorHAnsi" w:hAnsiTheme="minorHAnsi" w:cstheme="minorHAnsi"/>
          <w:szCs w:val="24"/>
          <w:highlight w:val="yellow"/>
        </w:rPr>
        <w:t xml:space="preserve"> to </w:t>
      </w:r>
      <w:r w:rsidR="006504F4">
        <w:rPr>
          <w:rFonts w:asciiTheme="minorHAnsi" w:hAnsiTheme="minorHAnsi" w:cstheme="minorHAnsi"/>
          <w:b/>
          <w:bCs/>
          <w:szCs w:val="24"/>
          <w:highlight w:val="yellow"/>
        </w:rPr>
        <w:t>08</w:t>
      </w:r>
      <w:r w:rsidR="00537682" w:rsidRPr="005D1150">
        <w:rPr>
          <w:rFonts w:asciiTheme="minorHAnsi" w:hAnsiTheme="minorHAnsi" w:cstheme="minorHAnsi"/>
          <w:b/>
          <w:bCs/>
          <w:szCs w:val="24"/>
          <w:highlight w:val="yellow"/>
          <w:vertAlign w:val="superscript"/>
        </w:rPr>
        <w:t>th</w:t>
      </w:r>
      <w:r w:rsidR="00537682" w:rsidRPr="005D1150">
        <w:rPr>
          <w:rFonts w:asciiTheme="minorHAnsi" w:hAnsiTheme="minorHAnsi" w:cstheme="minorHAnsi"/>
          <w:b/>
          <w:bCs/>
          <w:szCs w:val="24"/>
          <w:highlight w:val="yellow"/>
        </w:rPr>
        <w:t xml:space="preserve"> </w:t>
      </w:r>
      <w:r w:rsidR="006504F4">
        <w:rPr>
          <w:rFonts w:asciiTheme="minorHAnsi" w:hAnsiTheme="minorHAnsi" w:cstheme="minorHAnsi"/>
          <w:b/>
          <w:bCs/>
          <w:szCs w:val="24"/>
          <w:highlight w:val="yellow"/>
        </w:rPr>
        <w:t>Jan</w:t>
      </w:r>
      <w:r w:rsidR="00537682" w:rsidRPr="005D1150">
        <w:rPr>
          <w:rFonts w:asciiTheme="minorHAnsi" w:hAnsiTheme="minorHAnsi" w:cstheme="minorHAnsi"/>
          <w:b/>
          <w:bCs/>
          <w:szCs w:val="24"/>
          <w:highlight w:val="yellow"/>
        </w:rPr>
        <w:t>, 202</w:t>
      </w:r>
      <w:r w:rsidR="006504F4">
        <w:rPr>
          <w:rFonts w:asciiTheme="minorHAnsi" w:hAnsiTheme="minorHAnsi" w:cstheme="minorHAnsi"/>
          <w:b/>
          <w:bCs/>
          <w:szCs w:val="24"/>
          <w:highlight w:val="yellow"/>
        </w:rPr>
        <w:t>2</w:t>
      </w:r>
      <w:r w:rsidR="00537682">
        <w:rPr>
          <w:rFonts w:asciiTheme="minorHAnsi" w:hAnsiTheme="minorHAnsi" w:cstheme="minorHAnsi"/>
          <w:szCs w:val="24"/>
          <w:highlight w:val="yellow"/>
        </w:rPr>
        <w:t xml:space="preserve"> during office hours 0900 to 16</w:t>
      </w:r>
      <w:r w:rsidR="00537682" w:rsidRPr="005D1150">
        <w:rPr>
          <w:rFonts w:asciiTheme="minorHAnsi" w:hAnsiTheme="minorHAnsi" w:cstheme="minorHAnsi"/>
          <w:szCs w:val="24"/>
          <w:highlight w:val="yellow"/>
        </w:rPr>
        <w:t xml:space="preserve">00 </w:t>
      </w:r>
      <w:proofErr w:type="spellStart"/>
      <w:r w:rsidR="00537682" w:rsidRPr="005D1150">
        <w:rPr>
          <w:rFonts w:asciiTheme="minorHAnsi" w:hAnsiTheme="minorHAnsi" w:cstheme="minorHAnsi"/>
          <w:szCs w:val="24"/>
          <w:highlight w:val="yellow"/>
        </w:rPr>
        <w:t>hrs</w:t>
      </w:r>
      <w:proofErr w:type="spellEnd"/>
      <w:r w:rsidR="00537682" w:rsidRPr="005D1150">
        <w:rPr>
          <w:rFonts w:asciiTheme="minorHAnsi" w:hAnsiTheme="minorHAnsi" w:cstheme="minorHAnsi"/>
          <w:szCs w:val="24"/>
          <w:highlight w:val="yellow"/>
        </w:rPr>
        <w:t xml:space="preserve"> except Friday 0900 to 1230 hrs.</w:t>
      </w:r>
      <w:r w:rsidRPr="00B603F9">
        <w:rPr>
          <w:rFonts w:asciiTheme="minorHAnsi" w:hAnsiTheme="minorHAnsi" w:cstheme="minorHAnsi"/>
          <w:sz w:val="22"/>
          <w:szCs w:val="22"/>
        </w:rPr>
        <w:t>).</w:t>
      </w:r>
    </w:p>
    <w:p w14:paraId="22540D47" w14:textId="2EA134CD" w:rsidR="00B603F9" w:rsidRPr="00537682" w:rsidRDefault="0044572A" w:rsidP="00407EA1">
      <w:pPr>
        <w:pStyle w:val="ListParagraph"/>
        <w:numPr>
          <w:ilvl w:val="0"/>
          <w:numId w:val="22"/>
        </w:numPr>
        <w:contextualSpacing/>
        <w:jc w:val="both"/>
        <w:rPr>
          <w:rFonts w:asciiTheme="minorHAnsi" w:hAnsiTheme="minorHAnsi" w:cstheme="minorHAnsi"/>
          <w:color w:val="000000"/>
          <w:sz w:val="22"/>
          <w:szCs w:val="22"/>
        </w:rPr>
      </w:pPr>
      <w:r w:rsidRPr="00537682">
        <w:rPr>
          <w:rFonts w:asciiTheme="minorHAnsi" w:hAnsiTheme="minorHAnsi" w:cstheme="minorHAnsi"/>
          <w:sz w:val="22"/>
          <w:szCs w:val="22"/>
        </w:rPr>
        <w:t xml:space="preserve">Tender documents complete in all respects should be </w:t>
      </w:r>
      <w:r w:rsidRPr="00537682">
        <w:rPr>
          <w:rFonts w:asciiTheme="minorHAnsi" w:hAnsiTheme="minorHAnsi" w:cstheme="minorHAnsi"/>
          <w:color w:val="000000"/>
          <w:sz w:val="22"/>
          <w:szCs w:val="22"/>
        </w:rPr>
        <w:t>dropped in bid Box</w:t>
      </w:r>
      <w:r w:rsidRPr="00537682">
        <w:rPr>
          <w:rFonts w:asciiTheme="minorHAnsi" w:hAnsiTheme="minorHAnsi" w:cstheme="minorHAnsi"/>
          <w:sz w:val="22"/>
          <w:szCs w:val="22"/>
        </w:rPr>
        <w:t xml:space="preserve"> on or before </w:t>
      </w:r>
      <w:r w:rsidR="006504F4">
        <w:rPr>
          <w:rFonts w:asciiTheme="minorHAnsi" w:hAnsiTheme="minorHAnsi" w:cstheme="minorHAnsi"/>
          <w:sz w:val="22"/>
          <w:szCs w:val="22"/>
        </w:rPr>
        <w:t>08</w:t>
      </w:r>
      <w:r w:rsidRPr="00537682">
        <w:rPr>
          <w:rFonts w:asciiTheme="minorHAnsi" w:hAnsiTheme="minorHAnsi" w:cstheme="minorHAnsi"/>
          <w:sz w:val="22"/>
          <w:szCs w:val="22"/>
          <w:vertAlign w:val="superscript"/>
        </w:rPr>
        <w:t>th</w:t>
      </w:r>
      <w:r w:rsidRPr="00537682">
        <w:rPr>
          <w:rFonts w:asciiTheme="minorHAnsi" w:hAnsiTheme="minorHAnsi" w:cstheme="minorHAnsi"/>
          <w:sz w:val="22"/>
          <w:szCs w:val="22"/>
        </w:rPr>
        <w:t xml:space="preserve"> </w:t>
      </w:r>
      <w:proofErr w:type="gramStart"/>
      <w:r w:rsidR="006504F4">
        <w:rPr>
          <w:rFonts w:asciiTheme="minorHAnsi" w:hAnsiTheme="minorHAnsi" w:cstheme="minorHAnsi"/>
          <w:sz w:val="22"/>
          <w:szCs w:val="22"/>
        </w:rPr>
        <w:t>Jan</w:t>
      </w:r>
      <w:r w:rsidRPr="00537682">
        <w:rPr>
          <w:rFonts w:asciiTheme="minorHAnsi" w:hAnsiTheme="minorHAnsi" w:cstheme="minorHAnsi"/>
          <w:sz w:val="22"/>
          <w:szCs w:val="22"/>
        </w:rPr>
        <w:t>,</w:t>
      </w:r>
      <w:proofErr w:type="gramEnd"/>
      <w:r w:rsidRPr="00537682">
        <w:rPr>
          <w:rFonts w:asciiTheme="minorHAnsi" w:hAnsiTheme="minorHAnsi" w:cstheme="minorHAnsi"/>
          <w:sz w:val="22"/>
          <w:szCs w:val="22"/>
        </w:rPr>
        <w:t xml:space="preserve"> 20</w:t>
      </w:r>
      <w:r w:rsidR="00537682" w:rsidRPr="00537682">
        <w:rPr>
          <w:rFonts w:asciiTheme="minorHAnsi" w:hAnsiTheme="minorHAnsi" w:cstheme="minorHAnsi"/>
          <w:sz w:val="22"/>
          <w:szCs w:val="22"/>
        </w:rPr>
        <w:t>2</w:t>
      </w:r>
      <w:r w:rsidR="006504F4">
        <w:rPr>
          <w:rFonts w:asciiTheme="minorHAnsi" w:hAnsiTheme="minorHAnsi" w:cstheme="minorHAnsi"/>
          <w:sz w:val="22"/>
          <w:szCs w:val="22"/>
        </w:rPr>
        <w:t>2</w:t>
      </w:r>
      <w:r w:rsidRPr="00537682">
        <w:rPr>
          <w:rFonts w:asciiTheme="minorHAnsi" w:hAnsiTheme="minorHAnsi" w:cstheme="minorHAnsi"/>
          <w:sz w:val="22"/>
          <w:szCs w:val="22"/>
        </w:rPr>
        <w:t xml:space="preserve"> </w:t>
      </w:r>
      <w:r w:rsidRPr="00537682">
        <w:rPr>
          <w:rFonts w:asciiTheme="minorHAnsi" w:hAnsiTheme="minorHAnsi" w:cstheme="minorHAnsi"/>
          <w:color w:val="000000"/>
          <w:sz w:val="22"/>
          <w:szCs w:val="22"/>
        </w:rPr>
        <w:t xml:space="preserve">at </w:t>
      </w:r>
      <w:r w:rsidR="00537682" w:rsidRPr="005D1150">
        <w:rPr>
          <w:rFonts w:asciiTheme="minorHAnsi" w:hAnsiTheme="minorHAnsi" w:cstheme="minorHAnsi"/>
          <w:color w:val="000000"/>
          <w:sz w:val="24"/>
          <w:szCs w:val="24"/>
        </w:rPr>
        <w:t xml:space="preserve">Regional Procurement Office, EVP Zonal Office, Hatim </w:t>
      </w:r>
      <w:proofErr w:type="spellStart"/>
      <w:r w:rsidR="00537682" w:rsidRPr="005D1150">
        <w:rPr>
          <w:rFonts w:asciiTheme="minorHAnsi" w:hAnsiTheme="minorHAnsi" w:cstheme="minorHAnsi"/>
          <w:color w:val="000000"/>
          <w:sz w:val="24"/>
          <w:szCs w:val="24"/>
        </w:rPr>
        <w:t>Alvi</w:t>
      </w:r>
      <w:proofErr w:type="spellEnd"/>
      <w:r w:rsidR="00537682" w:rsidRPr="005D1150">
        <w:rPr>
          <w:rFonts w:asciiTheme="minorHAnsi" w:hAnsiTheme="minorHAnsi" w:cstheme="minorHAnsi"/>
          <w:color w:val="000000"/>
          <w:sz w:val="24"/>
          <w:szCs w:val="24"/>
        </w:rPr>
        <w:t xml:space="preserve"> Road, Clifton Block-4, Karachi as per instructions to the bidders contained in the Bid Documents</w:t>
      </w:r>
    </w:p>
    <w:p w14:paraId="0D8E2E65" w14:textId="77777777" w:rsidR="0044572A" w:rsidRPr="00B603F9" w:rsidRDefault="0044572A" w:rsidP="00B603F9">
      <w:pPr>
        <w:pStyle w:val="ListParagraph"/>
        <w:numPr>
          <w:ilvl w:val="0"/>
          <w:numId w:val="22"/>
        </w:numPr>
        <w:contextualSpacing/>
        <w:jc w:val="both"/>
        <w:rPr>
          <w:rFonts w:asciiTheme="minorHAnsi" w:hAnsiTheme="minorHAnsi" w:cstheme="minorHAnsi"/>
          <w:b/>
          <w:sz w:val="22"/>
          <w:szCs w:val="22"/>
          <w:u w:val="single"/>
        </w:rPr>
      </w:pPr>
      <w:r w:rsidRPr="00B603F9">
        <w:rPr>
          <w:rFonts w:asciiTheme="minorHAnsi" w:hAnsiTheme="minorHAnsi" w:cstheme="minorHAnsi"/>
          <w:sz w:val="22"/>
          <w:szCs w:val="22"/>
        </w:rPr>
        <w:t xml:space="preserve">Bids should be marked as </w:t>
      </w:r>
      <w:r w:rsidRPr="00B603F9">
        <w:rPr>
          <w:rFonts w:asciiTheme="minorHAnsi" w:hAnsiTheme="minorHAnsi" w:cstheme="minorHAnsi"/>
          <w:b/>
          <w:i/>
          <w:sz w:val="22"/>
          <w:szCs w:val="22"/>
        </w:rPr>
        <w:t>“</w:t>
      </w:r>
      <w:r w:rsidRPr="00B603F9">
        <w:rPr>
          <w:rFonts w:asciiTheme="minorHAnsi" w:hAnsiTheme="minorHAnsi" w:cstheme="minorHAnsi"/>
          <w:b/>
          <w:sz w:val="22"/>
          <w:szCs w:val="22"/>
          <w:u w:val="single"/>
        </w:rPr>
        <w:t xml:space="preserve">TENDER FOR </w:t>
      </w:r>
      <w:r w:rsidR="00B603F9" w:rsidRPr="00B603F9">
        <w:rPr>
          <w:rFonts w:asciiTheme="minorHAnsi" w:hAnsiTheme="minorHAnsi" w:cstheme="minorHAnsi"/>
          <w:b/>
          <w:sz w:val="22"/>
          <w:szCs w:val="22"/>
          <w:u w:val="single"/>
        </w:rPr>
        <w:t>PROVISIONING OF FOOD TO THE EMPLOYEES WORKING AT CONTACT CENTER DHA PHASE-VII KARACHI</w:t>
      </w:r>
      <w:r w:rsidRPr="00B603F9">
        <w:rPr>
          <w:rFonts w:asciiTheme="minorHAnsi" w:hAnsiTheme="minorHAnsi" w:cstheme="minorHAnsi"/>
          <w:b/>
          <w:sz w:val="22"/>
          <w:szCs w:val="22"/>
          <w:u w:val="single"/>
        </w:rPr>
        <w:t>.</w:t>
      </w:r>
    </w:p>
    <w:p w14:paraId="229684C0" w14:textId="77777777" w:rsidR="0044572A" w:rsidRPr="00B603F9" w:rsidRDefault="0044572A" w:rsidP="00B603F9">
      <w:pPr>
        <w:pStyle w:val="Heading3"/>
        <w:numPr>
          <w:ilvl w:val="0"/>
          <w:numId w:val="22"/>
        </w:numPr>
        <w:tabs>
          <w:tab w:val="left" w:pos="720"/>
        </w:tabs>
        <w:spacing w:before="240" w:after="0"/>
        <w:jc w:val="both"/>
        <w:rPr>
          <w:rFonts w:asciiTheme="minorHAnsi" w:hAnsiTheme="minorHAnsi" w:cstheme="minorHAnsi"/>
          <w:b/>
          <w:sz w:val="22"/>
          <w:szCs w:val="22"/>
        </w:rPr>
      </w:pPr>
      <w:r w:rsidRPr="00B603F9">
        <w:rPr>
          <w:rFonts w:asciiTheme="minorHAnsi" w:hAnsiTheme="minorHAnsi" w:cstheme="minorHAnsi"/>
          <w:sz w:val="22"/>
          <w:szCs w:val="22"/>
        </w:rPr>
        <w:t xml:space="preserve">Bids received after the above deadline will not be accepted. </w:t>
      </w:r>
    </w:p>
    <w:p w14:paraId="036F8C1A" w14:textId="77777777" w:rsidR="0044572A" w:rsidRPr="00B603F9" w:rsidRDefault="0044572A" w:rsidP="00B603F9">
      <w:pPr>
        <w:pStyle w:val="Heading3"/>
        <w:numPr>
          <w:ilvl w:val="0"/>
          <w:numId w:val="22"/>
        </w:numPr>
        <w:spacing w:before="240"/>
        <w:jc w:val="both"/>
        <w:rPr>
          <w:rFonts w:asciiTheme="minorHAnsi" w:hAnsiTheme="minorHAnsi" w:cstheme="minorHAnsi"/>
          <w:b/>
          <w:sz w:val="22"/>
          <w:szCs w:val="22"/>
        </w:rPr>
      </w:pPr>
      <w:r w:rsidRPr="00B603F9">
        <w:rPr>
          <w:rFonts w:asciiTheme="minorHAnsi" w:hAnsiTheme="minorHAnsi" w:cstheme="minorHAnsi"/>
          <w:sz w:val="22"/>
          <w:szCs w:val="22"/>
        </w:rPr>
        <w:t>PTCL reserves the right to reject any or all bids and to annul the bidding process at any time, without thereby incurring any liability to the affected bidder (s) or any obligations to inform the affected bidder(s) of the grounds for PTCL Action.</w:t>
      </w:r>
    </w:p>
    <w:p w14:paraId="695E6675" w14:textId="77777777" w:rsidR="0044572A" w:rsidRPr="00B603F9" w:rsidRDefault="0044572A" w:rsidP="00B603F9">
      <w:pPr>
        <w:pStyle w:val="ListParagraph"/>
        <w:numPr>
          <w:ilvl w:val="0"/>
          <w:numId w:val="22"/>
        </w:numPr>
        <w:spacing w:after="240"/>
        <w:contextualSpacing/>
        <w:jc w:val="both"/>
        <w:rPr>
          <w:rFonts w:asciiTheme="minorHAnsi" w:hAnsiTheme="minorHAnsi" w:cstheme="minorHAnsi"/>
          <w:bCs/>
          <w:sz w:val="22"/>
          <w:szCs w:val="22"/>
        </w:rPr>
      </w:pPr>
      <w:r w:rsidRPr="00B603F9">
        <w:rPr>
          <w:rFonts w:asciiTheme="minorHAnsi" w:hAnsiTheme="minorHAnsi" w:cstheme="minorHAnsi"/>
          <w:bCs/>
          <w:sz w:val="22"/>
          <w:szCs w:val="22"/>
        </w:rPr>
        <w:t xml:space="preserve">Vendor registration </w:t>
      </w:r>
      <w:proofErr w:type="gramStart"/>
      <w:r w:rsidRPr="00B603F9">
        <w:rPr>
          <w:rFonts w:asciiTheme="minorHAnsi" w:hAnsiTheme="minorHAnsi" w:cstheme="minorHAnsi"/>
          <w:bCs/>
          <w:sz w:val="22"/>
          <w:szCs w:val="22"/>
        </w:rPr>
        <w:t>not is</w:t>
      </w:r>
      <w:proofErr w:type="gramEnd"/>
      <w:r w:rsidRPr="00B603F9">
        <w:rPr>
          <w:rFonts w:asciiTheme="minorHAnsi" w:hAnsiTheme="minorHAnsi" w:cstheme="minorHAnsi"/>
          <w:bCs/>
          <w:sz w:val="22"/>
          <w:szCs w:val="22"/>
        </w:rPr>
        <w:t xml:space="preserve"> mandatory for all the vendors interested to engage in business with or supply material/services to PTCL. It is essential to mention the Vendor Registration Code (VR Code) assigned by PTCL on Quotation/Bids submitted. Unregistered vendors are required to get registered with PTCL for this purpose, prior to issuance of PO.</w:t>
      </w:r>
    </w:p>
    <w:p w14:paraId="658D8C5D" w14:textId="77777777" w:rsidR="0044572A" w:rsidRPr="00B603F9" w:rsidRDefault="0044572A" w:rsidP="00B603F9">
      <w:pPr>
        <w:pStyle w:val="Heading3"/>
        <w:numPr>
          <w:ilvl w:val="0"/>
          <w:numId w:val="22"/>
        </w:numPr>
        <w:spacing w:before="240"/>
        <w:jc w:val="both"/>
        <w:rPr>
          <w:rFonts w:asciiTheme="minorHAnsi" w:hAnsiTheme="minorHAnsi" w:cstheme="minorHAnsi"/>
          <w:b/>
          <w:sz w:val="22"/>
          <w:szCs w:val="22"/>
        </w:rPr>
      </w:pPr>
      <w:r w:rsidRPr="00B603F9">
        <w:rPr>
          <w:rFonts w:asciiTheme="minorHAnsi" w:hAnsiTheme="minorHAnsi" w:cstheme="minorHAnsi"/>
          <w:sz w:val="22"/>
          <w:szCs w:val="22"/>
        </w:rPr>
        <w:t>All correspondence on the subject may be addressed to the undersigned.</w:t>
      </w:r>
    </w:p>
    <w:p w14:paraId="024EC147" w14:textId="77777777" w:rsidR="0044572A" w:rsidRPr="00B603F9" w:rsidRDefault="0044572A" w:rsidP="0044572A">
      <w:pPr>
        <w:rPr>
          <w:rFonts w:asciiTheme="minorHAnsi" w:hAnsiTheme="minorHAnsi" w:cstheme="minorHAnsi"/>
          <w:b/>
          <w:sz w:val="22"/>
          <w:szCs w:val="22"/>
        </w:rPr>
      </w:pPr>
    </w:p>
    <w:p w14:paraId="0BC49146" w14:textId="56B191DC" w:rsidR="00537682" w:rsidRPr="00537682" w:rsidRDefault="00537682" w:rsidP="00537682">
      <w:pPr>
        <w:rPr>
          <w:rFonts w:asciiTheme="minorHAnsi" w:hAnsiTheme="minorHAnsi" w:cstheme="minorHAnsi"/>
          <w:b/>
          <w:sz w:val="22"/>
          <w:szCs w:val="22"/>
        </w:rPr>
      </w:pPr>
      <w:r w:rsidRPr="00537682">
        <w:rPr>
          <w:rFonts w:asciiTheme="minorHAnsi" w:hAnsiTheme="minorHAnsi" w:cstheme="minorHAnsi"/>
          <w:b/>
          <w:sz w:val="22"/>
          <w:szCs w:val="22"/>
        </w:rPr>
        <w:t>Manager Procurement-1</w:t>
      </w:r>
    </w:p>
    <w:p w14:paraId="0F05F3B6" w14:textId="77777777" w:rsidR="00537682" w:rsidRPr="00537682" w:rsidRDefault="00537682" w:rsidP="00537682">
      <w:pPr>
        <w:rPr>
          <w:rFonts w:asciiTheme="minorHAnsi" w:hAnsiTheme="minorHAnsi" w:cstheme="minorHAnsi"/>
          <w:b/>
          <w:sz w:val="22"/>
          <w:szCs w:val="22"/>
        </w:rPr>
      </w:pPr>
      <w:r w:rsidRPr="00537682">
        <w:rPr>
          <w:rFonts w:asciiTheme="minorHAnsi" w:hAnsiTheme="minorHAnsi" w:cstheme="minorHAnsi"/>
          <w:b/>
          <w:sz w:val="22"/>
          <w:szCs w:val="22"/>
        </w:rPr>
        <w:t>Regional Procurement Office,</w:t>
      </w:r>
    </w:p>
    <w:p w14:paraId="72635951" w14:textId="77777777" w:rsidR="00537682" w:rsidRPr="00537682" w:rsidRDefault="00537682" w:rsidP="00537682">
      <w:pPr>
        <w:rPr>
          <w:rFonts w:asciiTheme="minorHAnsi" w:hAnsiTheme="minorHAnsi" w:cstheme="minorHAnsi"/>
          <w:b/>
          <w:sz w:val="22"/>
          <w:szCs w:val="22"/>
        </w:rPr>
      </w:pPr>
      <w:r w:rsidRPr="00537682">
        <w:rPr>
          <w:rFonts w:asciiTheme="minorHAnsi" w:hAnsiTheme="minorHAnsi" w:cstheme="minorHAnsi"/>
          <w:b/>
          <w:sz w:val="22"/>
          <w:szCs w:val="22"/>
        </w:rPr>
        <w:t>Basement of EVP Zonal Office,</w:t>
      </w:r>
    </w:p>
    <w:p w14:paraId="68666E36" w14:textId="77777777" w:rsidR="00537682" w:rsidRPr="00537682" w:rsidRDefault="00537682" w:rsidP="00537682">
      <w:pPr>
        <w:rPr>
          <w:rFonts w:asciiTheme="minorHAnsi" w:hAnsiTheme="minorHAnsi" w:cstheme="minorHAnsi"/>
          <w:b/>
          <w:sz w:val="22"/>
          <w:szCs w:val="22"/>
        </w:rPr>
      </w:pPr>
      <w:r w:rsidRPr="00537682">
        <w:rPr>
          <w:rFonts w:asciiTheme="minorHAnsi" w:hAnsiTheme="minorHAnsi" w:cstheme="minorHAnsi"/>
          <w:b/>
          <w:sz w:val="22"/>
          <w:szCs w:val="22"/>
        </w:rPr>
        <w:t xml:space="preserve">Hatim </w:t>
      </w:r>
      <w:proofErr w:type="spellStart"/>
      <w:r w:rsidRPr="00537682">
        <w:rPr>
          <w:rFonts w:asciiTheme="minorHAnsi" w:hAnsiTheme="minorHAnsi" w:cstheme="minorHAnsi"/>
          <w:b/>
          <w:sz w:val="22"/>
          <w:szCs w:val="22"/>
        </w:rPr>
        <w:t>Alvi</w:t>
      </w:r>
      <w:proofErr w:type="spellEnd"/>
      <w:r w:rsidRPr="00537682">
        <w:rPr>
          <w:rFonts w:asciiTheme="minorHAnsi" w:hAnsiTheme="minorHAnsi" w:cstheme="minorHAnsi"/>
          <w:b/>
          <w:sz w:val="22"/>
          <w:szCs w:val="22"/>
        </w:rPr>
        <w:t xml:space="preserve"> Road, Clifton Block-4</w:t>
      </w:r>
    </w:p>
    <w:p w14:paraId="3C9EFC23" w14:textId="75357AB6" w:rsidR="00537682" w:rsidRPr="00537682" w:rsidRDefault="00537682" w:rsidP="00537682">
      <w:pPr>
        <w:rPr>
          <w:rFonts w:asciiTheme="minorHAnsi" w:hAnsiTheme="minorHAnsi" w:cstheme="minorHAnsi"/>
          <w:b/>
          <w:sz w:val="22"/>
          <w:szCs w:val="22"/>
        </w:rPr>
      </w:pPr>
      <w:r w:rsidRPr="00537682">
        <w:rPr>
          <w:rFonts w:asciiTheme="minorHAnsi" w:hAnsiTheme="minorHAnsi" w:cstheme="minorHAnsi"/>
          <w:b/>
          <w:sz w:val="22"/>
          <w:szCs w:val="22"/>
        </w:rPr>
        <w:t>Karachi.</w:t>
      </w:r>
    </w:p>
    <w:p w14:paraId="0E64370B" w14:textId="2F73F962" w:rsidR="0044572A" w:rsidRDefault="00537682" w:rsidP="00537682">
      <w:pPr>
        <w:rPr>
          <w:rFonts w:asciiTheme="minorHAnsi" w:hAnsiTheme="minorHAnsi" w:cstheme="minorHAnsi"/>
          <w:b/>
          <w:sz w:val="22"/>
          <w:szCs w:val="22"/>
        </w:rPr>
      </w:pPr>
      <w:r w:rsidRPr="00537682">
        <w:rPr>
          <w:rFonts w:asciiTheme="minorHAnsi" w:hAnsiTheme="minorHAnsi" w:cstheme="minorHAnsi"/>
          <w:b/>
          <w:sz w:val="22"/>
          <w:szCs w:val="22"/>
        </w:rPr>
        <w:t>Phone: 021-35300004</w:t>
      </w:r>
    </w:p>
    <w:sectPr w:rsidR="0044572A" w:rsidSect="00AC3C51">
      <w:headerReference w:type="even" r:id="rId10"/>
      <w:headerReference w:type="default" r:id="rId11"/>
      <w:footerReference w:type="even" r:id="rId12"/>
      <w:footerReference w:type="default" r:id="rId13"/>
      <w:headerReference w:type="first" r:id="rId14"/>
      <w:footerReference w:type="first" r:id="rId15"/>
      <w:pgSz w:w="11906" w:h="16838"/>
      <w:pgMar w:top="720" w:right="720" w:bottom="720" w:left="720" w:header="720" w:footer="547"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C4EDB3" w14:textId="77777777" w:rsidR="008F086A" w:rsidRDefault="008F086A">
      <w:r>
        <w:separator/>
      </w:r>
    </w:p>
  </w:endnote>
  <w:endnote w:type="continuationSeparator" w:id="0">
    <w:p w14:paraId="4A070F31" w14:textId="77777777" w:rsidR="008F086A" w:rsidRDefault="008F08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man PS">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E992ED" w14:textId="77777777" w:rsidR="000F2978" w:rsidRDefault="00084E56">
    <w:pPr>
      <w:pStyle w:val="Footer"/>
      <w:framePr w:wrap="around" w:vAnchor="text" w:hAnchor="margin" w:xAlign="center" w:y="1"/>
      <w:rPr>
        <w:rStyle w:val="PageNumber"/>
      </w:rPr>
    </w:pPr>
    <w:r>
      <w:rPr>
        <w:rStyle w:val="PageNumber"/>
      </w:rPr>
      <w:fldChar w:fldCharType="begin"/>
    </w:r>
    <w:r w:rsidR="000F2978">
      <w:rPr>
        <w:rStyle w:val="PageNumber"/>
      </w:rPr>
      <w:instrText xml:space="preserve">PAGE  </w:instrText>
    </w:r>
    <w:r>
      <w:rPr>
        <w:rStyle w:val="PageNumber"/>
      </w:rPr>
      <w:fldChar w:fldCharType="end"/>
    </w:r>
  </w:p>
  <w:p w14:paraId="3EB67D24" w14:textId="77777777" w:rsidR="000F2978" w:rsidRDefault="000F2978">
    <w:pPr>
      <w:pStyle w:val="Footer"/>
      <w:ind w:right="360"/>
    </w:pPr>
  </w:p>
  <w:p w14:paraId="79EBAF68" w14:textId="77777777" w:rsidR="000F2978" w:rsidRDefault="000F297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D704A6" w14:textId="77777777" w:rsidR="006E226A" w:rsidRDefault="006E22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049C18" w14:textId="77777777" w:rsidR="006E226A" w:rsidRDefault="006E22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7663E3" w14:textId="77777777" w:rsidR="008F086A" w:rsidRDefault="008F086A">
      <w:r>
        <w:separator/>
      </w:r>
    </w:p>
  </w:footnote>
  <w:footnote w:type="continuationSeparator" w:id="0">
    <w:p w14:paraId="0514955C" w14:textId="77777777" w:rsidR="008F086A" w:rsidRDefault="008F08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6B2F2" w14:textId="77777777" w:rsidR="006E226A" w:rsidRDefault="006E22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C75297" w14:textId="4DC003D9" w:rsidR="00537682" w:rsidRDefault="005376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99B099" w14:textId="77777777" w:rsidR="006E226A" w:rsidRDefault="006E22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3C1F16"/>
    <w:multiLevelType w:val="hybridMultilevel"/>
    <w:tmpl w:val="D2AEF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E0360F"/>
    <w:multiLevelType w:val="hybridMultilevel"/>
    <w:tmpl w:val="9ED6D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506F5C"/>
    <w:multiLevelType w:val="hybridMultilevel"/>
    <w:tmpl w:val="CA166C2A"/>
    <w:lvl w:ilvl="0" w:tplc="976E031A">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022A64"/>
    <w:multiLevelType w:val="hybridMultilevel"/>
    <w:tmpl w:val="DA4412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9B18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3B344C1"/>
    <w:multiLevelType w:val="hybridMultilevel"/>
    <w:tmpl w:val="E8C45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D4ECD"/>
    <w:multiLevelType w:val="multilevel"/>
    <w:tmpl w:val="9202D600"/>
    <w:lvl w:ilvl="0">
      <w:start w:val="1"/>
      <w:numFmt w:val="decimal"/>
      <w:lvlText w:val="%1."/>
      <w:lvlJc w:val="left"/>
      <w:pPr>
        <w:ind w:left="720" w:hanging="360"/>
      </w:pPr>
      <w:rPr>
        <w:rFonts w:hint="default"/>
        <w:b w:val="0"/>
      </w:rPr>
    </w:lvl>
    <w:lvl w:ilvl="1">
      <w:start w:val="6"/>
      <w:numFmt w:val="decimal"/>
      <w:isLgl/>
      <w:lvlText w:val="%1.%2"/>
      <w:lvlJc w:val="left"/>
      <w:pPr>
        <w:ind w:left="1740" w:hanging="1380"/>
      </w:pPr>
      <w:rPr>
        <w:rFonts w:hint="default"/>
        <w:u w:val="none"/>
      </w:rPr>
    </w:lvl>
    <w:lvl w:ilvl="2">
      <w:start w:val="1"/>
      <w:numFmt w:val="decimal"/>
      <w:isLgl/>
      <w:lvlText w:val="%1.%2.%3"/>
      <w:lvlJc w:val="left"/>
      <w:pPr>
        <w:ind w:left="1740" w:hanging="1380"/>
      </w:pPr>
      <w:rPr>
        <w:rFonts w:hint="default"/>
        <w:u w:val="none"/>
      </w:rPr>
    </w:lvl>
    <w:lvl w:ilvl="3">
      <w:start w:val="1"/>
      <w:numFmt w:val="decimal"/>
      <w:isLgl/>
      <w:lvlText w:val="%1.%2.%3.%4"/>
      <w:lvlJc w:val="left"/>
      <w:pPr>
        <w:ind w:left="1740" w:hanging="13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160" w:hanging="1800"/>
      </w:pPr>
      <w:rPr>
        <w:rFonts w:hint="default"/>
        <w:u w:val="none"/>
      </w:rPr>
    </w:lvl>
    <w:lvl w:ilvl="8">
      <w:start w:val="1"/>
      <w:numFmt w:val="decimal"/>
      <w:isLgl/>
      <w:lvlText w:val="%1.%2.%3.%4.%5.%6.%7.%8.%9"/>
      <w:lvlJc w:val="left"/>
      <w:pPr>
        <w:ind w:left="2520" w:hanging="2160"/>
      </w:pPr>
      <w:rPr>
        <w:rFonts w:hint="default"/>
        <w:u w:val="none"/>
      </w:rPr>
    </w:lvl>
  </w:abstractNum>
  <w:abstractNum w:abstractNumId="7" w15:restartNumberingAfterBreak="0">
    <w:nsid w:val="2E232B10"/>
    <w:multiLevelType w:val="hybridMultilevel"/>
    <w:tmpl w:val="8FD46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FE2602"/>
    <w:multiLevelType w:val="hybridMultilevel"/>
    <w:tmpl w:val="424A7D40"/>
    <w:lvl w:ilvl="0" w:tplc="04090017">
      <w:start w:val="1"/>
      <w:numFmt w:val="lowerLetter"/>
      <w:lvlText w:val="%1)"/>
      <w:lvlJc w:val="left"/>
      <w:pPr>
        <w:ind w:left="2160" w:hanging="360"/>
      </w:pPr>
    </w:lvl>
    <w:lvl w:ilvl="1" w:tplc="04090019">
      <w:start w:val="1"/>
      <w:numFmt w:val="lowerLetter"/>
      <w:lvlText w:val="%2."/>
      <w:lvlJc w:val="left"/>
      <w:pPr>
        <w:ind w:left="2880" w:hanging="360"/>
      </w:pPr>
    </w:lvl>
    <w:lvl w:ilvl="2" w:tplc="58DC65B6">
      <w:start w:val="1"/>
      <w:numFmt w:val="lowerRoman"/>
      <w:lvlText w:val="(%3)"/>
      <w:lvlJc w:val="left"/>
      <w:pPr>
        <w:ind w:left="4140" w:hanging="720"/>
      </w:pPr>
      <w:rPr>
        <w:rFonts w:hint="default"/>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3A5879EA"/>
    <w:multiLevelType w:val="hybridMultilevel"/>
    <w:tmpl w:val="0E8C6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DF2D7F"/>
    <w:multiLevelType w:val="hybridMultilevel"/>
    <w:tmpl w:val="28BACC2C"/>
    <w:lvl w:ilvl="0" w:tplc="101C6624">
      <w:start w:val="1"/>
      <w:numFmt w:val="lowerLetter"/>
      <w:lvlText w:val="%1)"/>
      <w:lvlJc w:val="left"/>
      <w:pPr>
        <w:ind w:left="1800" w:hanging="360"/>
      </w:pPr>
      <w:rPr>
        <w:rFonts w:hint="default"/>
      </w:rPr>
    </w:lvl>
    <w:lvl w:ilvl="1" w:tplc="FD74CFC2" w:tentative="1">
      <w:start w:val="1"/>
      <w:numFmt w:val="lowerLetter"/>
      <w:lvlText w:val="%2."/>
      <w:lvlJc w:val="left"/>
      <w:pPr>
        <w:ind w:left="1440" w:hanging="360"/>
      </w:pPr>
    </w:lvl>
    <w:lvl w:ilvl="2" w:tplc="DE284F08" w:tentative="1">
      <w:start w:val="1"/>
      <w:numFmt w:val="lowerRoman"/>
      <w:lvlText w:val="%3."/>
      <w:lvlJc w:val="right"/>
      <w:pPr>
        <w:ind w:left="2160" w:hanging="180"/>
      </w:pPr>
    </w:lvl>
    <w:lvl w:ilvl="3" w:tplc="5FF0DEC8" w:tentative="1">
      <w:start w:val="1"/>
      <w:numFmt w:val="decimal"/>
      <w:lvlText w:val="%4."/>
      <w:lvlJc w:val="left"/>
      <w:pPr>
        <w:ind w:left="2880" w:hanging="360"/>
      </w:pPr>
    </w:lvl>
    <w:lvl w:ilvl="4" w:tplc="245C63FE" w:tentative="1">
      <w:start w:val="1"/>
      <w:numFmt w:val="lowerLetter"/>
      <w:lvlText w:val="%5."/>
      <w:lvlJc w:val="left"/>
      <w:pPr>
        <w:ind w:left="3600" w:hanging="360"/>
      </w:pPr>
    </w:lvl>
    <w:lvl w:ilvl="5" w:tplc="A7C0DDF0" w:tentative="1">
      <w:start w:val="1"/>
      <w:numFmt w:val="lowerRoman"/>
      <w:lvlText w:val="%6."/>
      <w:lvlJc w:val="right"/>
      <w:pPr>
        <w:ind w:left="4320" w:hanging="180"/>
      </w:pPr>
    </w:lvl>
    <w:lvl w:ilvl="6" w:tplc="CA6418FC" w:tentative="1">
      <w:start w:val="1"/>
      <w:numFmt w:val="decimal"/>
      <w:lvlText w:val="%7."/>
      <w:lvlJc w:val="left"/>
      <w:pPr>
        <w:ind w:left="5040" w:hanging="360"/>
      </w:pPr>
    </w:lvl>
    <w:lvl w:ilvl="7" w:tplc="F7FC2CF0" w:tentative="1">
      <w:start w:val="1"/>
      <w:numFmt w:val="lowerLetter"/>
      <w:lvlText w:val="%8."/>
      <w:lvlJc w:val="left"/>
      <w:pPr>
        <w:ind w:left="5760" w:hanging="360"/>
      </w:pPr>
    </w:lvl>
    <w:lvl w:ilvl="8" w:tplc="6E066BCE" w:tentative="1">
      <w:start w:val="1"/>
      <w:numFmt w:val="lowerRoman"/>
      <w:lvlText w:val="%9."/>
      <w:lvlJc w:val="right"/>
      <w:pPr>
        <w:ind w:left="6480" w:hanging="180"/>
      </w:pPr>
    </w:lvl>
  </w:abstractNum>
  <w:abstractNum w:abstractNumId="11" w15:restartNumberingAfterBreak="0">
    <w:nsid w:val="41801C63"/>
    <w:multiLevelType w:val="hybridMultilevel"/>
    <w:tmpl w:val="1FF0B198"/>
    <w:lvl w:ilvl="0" w:tplc="959E531E">
      <w:start w:val="1"/>
      <w:numFmt w:val="decimal"/>
      <w:lvlText w:val="%1."/>
      <w:lvlJc w:val="left"/>
      <w:pPr>
        <w:ind w:left="720" w:hanging="360"/>
      </w:pPr>
    </w:lvl>
    <w:lvl w:ilvl="1" w:tplc="04090019">
      <w:start w:val="1"/>
      <w:numFmt w:val="lowerLetter"/>
      <w:lvlText w:val="%2)"/>
      <w:lvlJc w:val="left"/>
      <w:pPr>
        <w:ind w:left="1830" w:hanging="75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E3225E"/>
    <w:multiLevelType w:val="hybridMultilevel"/>
    <w:tmpl w:val="5AD62FC0"/>
    <w:lvl w:ilvl="0" w:tplc="2EBA12F6">
      <w:start w:val="1"/>
      <w:numFmt w:val="lowerLetter"/>
      <w:lvlText w:val="%1."/>
      <w:lvlJc w:val="left"/>
      <w:pPr>
        <w:ind w:left="1440" w:hanging="360"/>
      </w:pPr>
      <w:rPr>
        <w:rFonts w:hint="default"/>
      </w:rPr>
    </w:lvl>
    <w:lvl w:ilvl="1" w:tplc="E5D47AF6" w:tentative="1">
      <w:start w:val="1"/>
      <w:numFmt w:val="bullet"/>
      <w:lvlText w:val="o"/>
      <w:lvlJc w:val="left"/>
      <w:pPr>
        <w:ind w:left="2160" w:hanging="360"/>
      </w:pPr>
      <w:rPr>
        <w:rFonts w:ascii="Courier New" w:hAnsi="Courier New" w:cs="Courier New" w:hint="default"/>
      </w:rPr>
    </w:lvl>
    <w:lvl w:ilvl="2" w:tplc="B5AC3594" w:tentative="1">
      <w:start w:val="1"/>
      <w:numFmt w:val="bullet"/>
      <w:lvlText w:val=""/>
      <w:lvlJc w:val="left"/>
      <w:pPr>
        <w:ind w:left="2880" w:hanging="360"/>
      </w:pPr>
      <w:rPr>
        <w:rFonts w:ascii="Wingdings" w:hAnsi="Wingdings" w:hint="default"/>
      </w:rPr>
    </w:lvl>
    <w:lvl w:ilvl="3" w:tplc="E5BCF0B8" w:tentative="1">
      <w:start w:val="1"/>
      <w:numFmt w:val="bullet"/>
      <w:lvlText w:val=""/>
      <w:lvlJc w:val="left"/>
      <w:pPr>
        <w:ind w:left="3600" w:hanging="360"/>
      </w:pPr>
      <w:rPr>
        <w:rFonts w:ascii="Symbol" w:hAnsi="Symbol" w:hint="default"/>
      </w:rPr>
    </w:lvl>
    <w:lvl w:ilvl="4" w:tplc="5E8C8BC0" w:tentative="1">
      <w:start w:val="1"/>
      <w:numFmt w:val="bullet"/>
      <w:lvlText w:val="o"/>
      <w:lvlJc w:val="left"/>
      <w:pPr>
        <w:ind w:left="4320" w:hanging="360"/>
      </w:pPr>
      <w:rPr>
        <w:rFonts w:ascii="Courier New" w:hAnsi="Courier New" w:cs="Courier New" w:hint="default"/>
      </w:rPr>
    </w:lvl>
    <w:lvl w:ilvl="5" w:tplc="E2E89876" w:tentative="1">
      <w:start w:val="1"/>
      <w:numFmt w:val="bullet"/>
      <w:lvlText w:val=""/>
      <w:lvlJc w:val="left"/>
      <w:pPr>
        <w:ind w:left="5040" w:hanging="360"/>
      </w:pPr>
      <w:rPr>
        <w:rFonts w:ascii="Wingdings" w:hAnsi="Wingdings" w:hint="default"/>
      </w:rPr>
    </w:lvl>
    <w:lvl w:ilvl="6" w:tplc="555C0092" w:tentative="1">
      <w:start w:val="1"/>
      <w:numFmt w:val="bullet"/>
      <w:lvlText w:val=""/>
      <w:lvlJc w:val="left"/>
      <w:pPr>
        <w:ind w:left="5760" w:hanging="360"/>
      </w:pPr>
      <w:rPr>
        <w:rFonts w:ascii="Symbol" w:hAnsi="Symbol" w:hint="default"/>
      </w:rPr>
    </w:lvl>
    <w:lvl w:ilvl="7" w:tplc="5CC69232" w:tentative="1">
      <w:start w:val="1"/>
      <w:numFmt w:val="bullet"/>
      <w:lvlText w:val="o"/>
      <w:lvlJc w:val="left"/>
      <w:pPr>
        <w:ind w:left="6480" w:hanging="360"/>
      </w:pPr>
      <w:rPr>
        <w:rFonts w:ascii="Courier New" w:hAnsi="Courier New" w:cs="Courier New" w:hint="default"/>
      </w:rPr>
    </w:lvl>
    <w:lvl w:ilvl="8" w:tplc="20B40A9A" w:tentative="1">
      <w:start w:val="1"/>
      <w:numFmt w:val="bullet"/>
      <w:lvlText w:val=""/>
      <w:lvlJc w:val="left"/>
      <w:pPr>
        <w:ind w:left="7200" w:hanging="360"/>
      </w:pPr>
      <w:rPr>
        <w:rFonts w:ascii="Wingdings" w:hAnsi="Wingdings" w:hint="default"/>
      </w:rPr>
    </w:lvl>
  </w:abstractNum>
  <w:abstractNum w:abstractNumId="13" w15:restartNumberingAfterBreak="0">
    <w:nsid w:val="50D94FAA"/>
    <w:multiLevelType w:val="hybridMultilevel"/>
    <w:tmpl w:val="F5F8DCE4"/>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ind w:left="1830" w:hanging="75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941DBA"/>
    <w:multiLevelType w:val="hybridMultilevel"/>
    <w:tmpl w:val="499E8504"/>
    <w:lvl w:ilvl="0" w:tplc="0409000F">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5B0D463F"/>
    <w:multiLevelType w:val="hybridMultilevel"/>
    <w:tmpl w:val="E684EF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3211A2"/>
    <w:multiLevelType w:val="hybridMultilevel"/>
    <w:tmpl w:val="50948FC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A1716E"/>
    <w:multiLevelType w:val="multilevel"/>
    <w:tmpl w:val="1FF0B198"/>
    <w:lvl w:ilvl="0">
      <w:start w:val="1"/>
      <w:numFmt w:val="decimal"/>
      <w:lvlText w:val="%1."/>
      <w:lvlJc w:val="left"/>
      <w:pPr>
        <w:ind w:left="720" w:hanging="360"/>
      </w:pPr>
    </w:lvl>
    <w:lvl w:ilvl="1">
      <w:start w:val="1"/>
      <w:numFmt w:val="lowerLetter"/>
      <w:lvlText w:val="%2)"/>
      <w:lvlJc w:val="left"/>
      <w:pPr>
        <w:ind w:left="1830" w:hanging="75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0EF76BE"/>
    <w:multiLevelType w:val="hybridMultilevel"/>
    <w:tmpl w:val="75ACC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FE7858"/>
    <w:multiLevelType w:val="multilevel"/>
    <w:tmpl w:val="6E923E54"/>
    <w:lvl w:ilvl="0">
      <w:start w:val="1"/>
      <w:numFmt w:val="decimal"/>
      <w:lvlText w:val="%1."/>
      <w:lvlJc w:val="left"/>
      <w:pPr>
        <w:ind w:left="720" w:hanging="360"/>
      </w:pPr>
      <w:rPr>
        <w:rFonts w:hint="default"/>
        <w:b w:val="0"/>
      </w:rPr>
    </w:lvl>
    <w:lvl w:ilvl="1">
      <w:start w:val="6"/>
      <w:numFmt w:val="decimal"/>
      <w:isLgl/>
      <w:lvlText w:val="%1.%2"/>
      <w:lvlJc w:val="left"/>
      <w:pPr>
        <w:ind w:left="1740" w:hanging="1380"/>
      </w:pPr>
      <w:rPr>
        <w:rFonts w:hint="default"/>
        <w:u w:val="none"/>
      </w:rPr>
    </w:lvl>
    <w:lvl w:ilvl="2">
      <w:start w:val="1"/>
      <w:numFmt w:val="decimal"/>
      <w:isLgl/>
      <w:lvlText w:val="%1.%2.%3"/>
      <w:lvlJc w:val="left"/>
      <w:pPr>
        <w:ind w:left="1740" w:hanging="1380"/>
      </w:pPr>
      <w:rPr>
        <w:rFonts w:hint="default"/>
        <w:u w:val="none"/>
      </w:rPr>
    </w:lvl>
    <w:lvl w:ilvl="3">
      <w:start w:val="1"/>
      <w:numFmt w:val="decimal"/>
      <w:isLgl/>
      <w:lvlText w:val="%1.%2.%3.%4"/>
      <w:lvlJc w:val="left"/>
      <w:pPr>
        <w:ind w:left="1740" w:hanging="13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160" w:hanging="1800"/>
      </w:pPr>
      <w:rPr>
        <w:rFonts w:hint="default"/>
        <w:u w:val="none"/>
      </w:rPr>
    </w:lvl>
    <w:lvl w:ilvl="8">
      <w:start w:val="1"/>
      <w:numFmt w:val="decimal"/>
      <w:isLgl/>
      <w:lvlText w:val="%1.%2.%3.%4.%5.%6.%7.%8.%9"/>
      <w:lvlJc w:val="left"/>
      <w:pPr>
        <w:ind w:left="2520" w:hanging="2160"/>
      </w:pPr>
      <w:rPr>
        <w:rFonts w:hint="default"/>
        <w:u w:val="none"/>
      </w:rPr>
    </w:lvl>
  </w:abstractNum>
  <w:abstractNum w:abstractNumId="20" w15:restartNumberingAfterBreak="0">
    <w:nsid w:val="70123F20"/>
    <w:multiLevelType w:val="hybridMultilevel"/>
    <w:tmpl w:val="D4AAF6A2"/>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ind w:left="1830" w:hanging="75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322316"/>
    <w:multiLevelType w:val="hybridMultilevel"/>
    <w:tmpl w:val="66AC4CA6"/>
    <w:lvl w:ilvl="0" w:tplc="425AF84E">
      <w:start w:val="1"/>
      <w:numFmt w:val="lowerRoman"/>
      <w:pStyle w:val="roman-1"/>
      <w:lvlText w:val="%1."/>
      <w:lvlJc w:val="right"/>
      <w:pPr>
        <w:tabs>
          <w:tab w:val="num" w:pos="2340"/>
        </w:tabs>
        <w:ind w:left="2340" w:hanging="180"/>
      </w:pPr>
      <w:rPr>
        <w:rFonts w:hint="default"/>
      </w:rPr>
    </w:lvl>
    <w:lvl w:ilvl="1" w:tplc="04090019" w:tentative="1">
      <w:start w:val="1"/>
      <w:numFmt w:val="lowerLetter"/>
      <w:lvlText w:val="%2."/>
      <w:lvlJc w:val="left"/>
      <w:pPr>
        <w:tabs>
          <w:tab w:val="num" w:pos="3060"/>
        </w:tabs>
        <w:ind w:left="3060" w:hanging="360"/>
      </w:pPr>
    </w:lvl>
    <w:lvl w:ilvl="2" w:tplc="0409001B" w:tentative="1">
      <w:start w:val="1"/>
      <w:numFmt w:val="lowerRoman"/>
      <w:lvlText w:val="%3."/>
      <w:lvlJc w:val="right"/>
      <w:pPr>
        <w:tabs>
          <w:tab w:val="num" w:pos="3780"/>
        </w:tabs>
        <w:ind w:left="3780" w:hanging="180"/>
      </w:pPr>
    </w:lvl>
    <w:lvl w:ilvl="3" w:tplc="0409000F" w:tentative="1">
      <w:start w:val="1"/>
      <w:numFmt w:val="decimal"/>
      <w:lvlText w:val="%4."/>
      <w:lvlJc w:val="left"/>
      <w:pPr>
        <w:tabs>
          <w:tab w:val="num" w:pos="4500"/>
        </w:tabs>
        <w:ind w:left="4500" w:hanging="360"/>
      </w:pPr>
    </w:lvl>
    <w:lvl w:ilvl="4" w:tplc="04090019" w:tentative="1">
      <w:start w:val="1"/>
      <w:numFmt w:val="lowerLetter"/>
      <w:lvlText w:val="%5."/>
      <w:lvlJc w:val="left"/>
      <w:pPr>
        <w:tabs>
          <w:tab w:val="num" w:pos="5220"/>
        </w:tabs>
        <w:ind w:left="5220" w:hanging="360"/>
      </w:pPr>
    </w:lvl>
    <w:lvl w:ilvl="5" w:tplc="0409001B" w:tentative="1">
      <w:start w:val="1"/>
      <w:numFmt w:val="lowerRoman"/>
      <w:lvlText w:val="%6."/>
      <w:lvlJc w:val="right"/>
      <w:pPr>
        <w:tabs>
          <w:tab w:val="num" w:pos="5940"/>
        </w:tabs>
        <w:ind w:left="5940" w:hanging="180"/>
      </w:pPr>
    </w:lvl>
    <w:lvl w:ilvl="6" w:tplc="0409000F" w:tentative="1">
      <w:start w:val="1"/>
      <w:numFmt w:val="decimal"/>
      <w:lvlText w:val="%7."/>
      <w:lvlJc w:val="left"/>
      <w:pPr>
        <w:tabs>
          <w:tab w:val="num" w:pos="6660"/>
        </w:tabs>
        <w:ind w:left="6660" w:hanging="360"/>
      </w:pPr>
    </w:lvl>
    <w:lvl w:ilvl="7" w:tplc="04090019" w:tentative="1">
      <w:start w:val="1"/>
      <w:numFmt w:val="lowerLetter"/>
      <w:lvlText w:val="%8."/>
      <w:lvlJc w:val="left"/>
      <w:pPr>
        <w:tabs>
          <w:tab w:val="num" w:pos="7380"/>
        </w:tabs>
        <w:ind w:left="7380" w:hanging="360"/>
      </w:pPr>
    </w:lvl>
    <w:lvl w:ilvl="8" w:tplc="0409001B" w:tentative="1">
      <w:start w:val="1"/>
      <w:numFmt w:val="lowerRoman"/>
      <w:lvlText w:val="%9."/>
      <w:lvlJc w:val="right"/>
      <w:pPr>
        <w:tabs>
          <w:tab w:val="num" w:pos="8100"/>
        </w:tabs>
        <w:ind w:left="8100" w:hanging="180"/>
      </w:pPr>
    </w:lvl>
  </w:abstractNum>
  <w:num w:numId="1">
    <w:abstractNumId w:val="14"/>
  </w:num>
  <w:num w:numId="2">
    <w:abstractNumId w:val="2"/>
  </w:num>
  <w:num w:numId="3">
    <w:abstractNumId w:val="10"/>
  </w:num>
  <w:num w:numId="4">
    <w:abstractNumId w:val="11"/>
  </w:num>
  <w:num w:numId="5">
    <w:abstractNumId w:val="16"/>
  </w:num>
  <w:num w:numId="6">
    <w:abstractNumId w:val="4"/>
  </w:num>
  <w:num w:numId="7">
    <w:abstractNumId w:val="8"/>
  </w:num>
  <w:num w:numId="8">
    <w:abstractNumId w:val="12"/>
  </w:num>
  <w:num w:numId="9">
    <w:abstractNumId w:val="21"/>
  </w:num>
  <w:num w:numId="10">
    <w:abstractNumId w:val="7"/>
  </w:num>
  <w:num w:numId="11">
    <w:abstractNumId w:val="20"/>
  </w:num>
  <w:num w:numId="12">
    <w:abstractNumId w:val="0"/>
  </w:num>
  <w:num w:numId="13">
    <w:abstractNumId w:val="18"/>
  </w:num>
  <w:num w:numId="14">
    <w:abstractNumId w:val="5"/>
  </w:num>
  <w:num w:numId="15">
    <w:abstractNumId w:val="9"/>
  </w:num>
  <w:num w:numId="16">
    <w:abstractNumId w:val="17"/>
  </w:num>
  <w:num w:numId="17">
    <w:abstractNumId w:val="13"/>
  </w:num>
  <w:num w:numId="18">
    <w:abstractNumId w:val="6"/>
  </w:num>
  <w:num w:numId="19">
    <w:abstractNumId w:val="1"/>
  </w:num>
  <w:num w:numId="20">
    <w:abstractNumId w:val="15"/>
  </w:num>
  <w:num w:numId="21">
    <w:abstractNumId w:val="3"/>
  </w:num>
  <w:num w:numId="22">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activeWritingStyle w:appName="MSWord" w:lang="en-GB" w:vendorID="64" w:dllVersion="5" w:nlCheck="1" w:checkStyle="1"/>
  <w:activeWritingStyle w:appName="MSWord" w:lang="en-US" w:vendorID="64" w:dllVersion="5" w:nlCheck="1" w:checkStyle="1"/>
  <w:activeWritingStyle w:appName="MSWord" w:lang="en-US" w:vendorID="64" w:dllVersion="6" w:nlCheck="1" w:checkStyle="0"/>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wMTe3MDA2MTU2MzVU0lEKTi0uzszPAykwqgUAdfhKbiwAAAA="/>
  </w:docVars>
  <w:rsids>
    <w:rsidRoot w:val="00AF5F19"/>
    <w:rsid w:val="000013AB"/>
    <w:rsid w:val="000018D6"/>
    <w:rsid w:val="00001A92"/>
    <w:rsid w:val="00001ABC"/>
    <w:rsid w:val="000062C9"/>
    <w:rsid w:val="00006819"/>
    <w:rsid w:val="00007368"/>
    <w:rsid w:val="00010647"/>
    <w:rsid w:val="00010C70"/>
    <w:rsid w:val="0001177C"/>
    <w:rsid w:val="000130F7"/>
    <w:rsid w:val="000133B7"/>
    <w:rsid w:val="000141A7"/>
    <w:rsid w:val="00016485"/>
    <w:rsid w:val="0002048F"/>
    <w:rsid w:val="00021FE2"/>
    <w:rsid w:val="000227B4"/>
    <w:rsid w:val="00023CDF"/>
    <w:rsid w:val="00023F0B"/>
    <w:rsid w:val="000258CF"/>
    <w:rsid w:val="00027A01"/>
    <w:rsid w:val="00031228"/>
    <w:rsid w:val="00033E06"/>
    <w:rsid w:val="00034266"/>
    <w:rsid w:val="00036312"/>
    <w:rsid w:val="00037650"/>
    <w:rsid w:val="00037AA1"/>
    <w:rsid w:val="00037FC5"/>
    <w:rsid w:val="00041524"/>
    <w:rsid w:val="00042445"/>
    <w:rsid w:val="00042547"/>
    <w:rsid w:val="00042D88"/>
    <w:rsid w:val="00044EEF"/>
    <w:rsid w:val="00045D89"/>
    <w:rsid w:val="00046256"/>
    <w:rsid w:val="00046478"/>
    <w:rsid w:val="0004648B"/>
    <w:rsid w:val="00046F20"/>
    <w:rsid w:val="00050375"/>
    <w:rsid w:val="000519EA"/>
    <w:rsid w:val="00051A51"/>
    <w:rsid w:val="00051A83"/>
    <w:rsid w:val="00052BE6"/>
    <w:rsid w:val="00052F60"/>
    <w:rsid w:val="00053D62"/>
    <w:rsid w:val="00053FE3"/>
    <w:rsid w:val="00056FCB"/>
    <w:rsid w:val="00060EF6"/>
    <w:rsid w:val="00063A42"/>
    <w:rsid w:val="00064CF4"/>
    <w:rsid w:val="000651B5"/>
    <w:rsid w:val="00065772"/>
    <w:rsid w:val="00066231"/>
    <w:rsid w:val="00066A87"/>
    <w:rsid w:val="0006736B"/>
    <w:rsid w:val="0006789F"/>
    <w:rsid w:val="000714E9"/>
    <w:rsid w:val="00071C01"/>
    <w:rsid w:val="00072C4E"/>
    <w:rsid w:val="00072CD5"/>
    <w:rsid w:val="000745BE"/>
    <w:rsid w:val="000745F1"/>
    <w:rsid w:val="00074CDD"/>
    <w:rsid w:val="00075C8B"/>
    <w:rsid w:val="00076DC8"/>
    <w:rsid w:val="0007789E"/>
    <w:rsid w:val="00080780"/>
    <w:rsid w:val="00080E31"/>
    <w:rsid w:val="0008134C"/>
    <w:rsid w:val="00083DBB"/>
    <w:rsid w:val="00083F39"/>
    <w:rsid w:val="0008461D"/>
    <w:rsid w:val="00084E56"/>
    <w:rsid w:val="0008599F"/>
    <w:rsid w:val="00085F12"/>
    <w:rsid w:val="000865C1"/>
    <w:rsid w:val="00086E56"/>
    <w:rsid w:val="00093D84"/>
    <w:rsid w:val="00095DC6"/>
    <w:rsid w:val="000970B3"/>
    <w:rsid w:val="000A34E0"/>
    <w:rsid w:val="000A43F8"/>
    <w:rsid w:val="000A4EDA"/>
    <w:rsid w:val="000B17A5"/>
    <w:rsid w:val="000B31A9"/>
    <w:rsid w:val="000B4D94"/>
    <w:rsid w:val="000B5F5B"/>
    <w:rsid w:val="000B7079"/>
    <w:rsid w:val="000C1F27"/>
    <w:rsid w:val="000C2152"/>
    <w:rsid w:val="000C3257"/>
    <w:rsid w:val="000C42CE"/>
    <w:rsid w:val="000C518A"/>
    <w:rsid w:val="000D227B"/>
    <w:rsid w:val="000D30D7"/>
    <w:rsid w:val="000D3A7A"/>
    <w:rsid w:val="000D3ADB"/>
    <w:rsid w:val="000D58FB"/>
    <w:rsid w:val="000D6A44"/>
    <w:rsid w:val="000D7D0C"/>
    <w:rsid w:val="000E0756"/>
    <w:rsid w:val="000E2134"/>
    <w:rsid w:val="000E2273"/>
    <w:rsid w:val="000E2FE8"/>
    <w:rsid w:val="000E7F36"/>
    <w:rsid w:val="000F2978"/>
    <w:rsid w:val="000F29D4"/>
    <w:rsid w:val="000F2D20"/>
    <w:rsid w:val="00103548"/>
    <w:rsid w:val="001041C9"/>
    <w:rsid w:val="00104AE2"/>
    <w:rsid w:val="00104DC7"/>
    <w:rsid w:val="001063BD"/>
    <w:rsid w:val="0010739E"/>
    <w:rsid w:val="00110243"/>
    <w:rsid w:val="0011056E"/>
    <w:rsid w:val="00113820"/>
    <w:rsid w:val="00114DB8"/>
    <w:rsid w:val="00115DB6"/>
    <w:rsid w:val="00116A35"/>
    <w:rsid w:val="00117561"/>
    <w:rsid w:val="00120B8B"/>
    <w:rsid w:val="0012133F"/>
    <w:rsid w:val="00121EB6"/>
    <w:rsid w:val="001232A4"/>
    <w:rsid w:val="001238FC"/>
    <w:rsid w:val="00124783"/>
    <w:rsid w:val="00124D38"/>
    <w:rsid w:val="00130565"/>
    <w:rsid w:val="00130755"/>
    <w:rsid w:val="00131EFE"/>
    <w:rsid w:val="00133F6D"/>
    <w:rsid w:val="00134556"/>
    <w:rsid w:val="00136900"/>
    <w:rsid w:val="001372CC"/>
    <w:rsid w:val="00140DB3"/>
    <w:rsid w:val="00140E31"/>
    <w:rsid w:val="00142193"/>
    <w:rsid w:val="001432A6"/>
    <w:rsid w:val="001435BD"/>
    <w:rsid w:val="00144428"/>
    <w:rsid w:val="001446DC"/>
    <w:rsid w:val="001449D3"/>
    <w:rsid w:val="00145467"/>
    <w:rsid w:val="001461BB"/>
    <w:rsid w:val="001462D1"/>
    <w:rsid w:val="00146CED"/>
    <w:rsid w:val="0015011F"/>
    <w:rsid w:val="001506EB"/>
    <w:rsid w:val="00150C70"/>
    <w:rsid w:val="00151A1F"/>
    <w:rsid w:val="00151CCE"/>
    <w:rsid w:val="001527B5"/>
    <w:rsid w:val="00152A53"/>
    <w:rsid w:val="00153124"/>
    <w:rsid w:val="00154424"/>
    <w:rsid w:val="00154917"/>
    <w:rsid w:val="00155EB8"/>
    <w:rsid w:val="0015632F"/>
    <w:rsid w:val="00156E72"/>
    <w:rsid w:val="00161730"/>
    <w:rsid w:val="0016253B"/>
    <w:rsid w:val="0016263A"/>
    <w:rsid w:val="001628DD"/>
    <w:rsid w:val="001636AB"/>
    <w:rsid w:val="00163CDC"/>
    <w:rsid w:val="001652BD"/>
    <w:rsid w:val="00165475"/>
    <w:rsid w:val="00165590"/>
    <w:rsid w:val="00165A15"/>
    <w:rsid w:val="00166030"/>
    <w:rsid w:val="00166677"/>
    <w:rsid w:val="001675DB"/>
    <w:rsid w:val="0016777A"/>
    <w:rsid w:val="00167B9A"/>
    <w:rsid w:val="00170262"/>
    <w:rsid w:val="00170AC5"/>
    <w:rsid w:val="00171137"/>
    <w:rsid w:val="001737C3"/>
    <w:rsid w:val="00173868"/>
    <w:rsid w:val="00173898"/>
    <w:rsid w:val="001750F2"/>
    <w:rsid w:val="00176D0D"/>
    <w:rsid w:val="00180E90"/>
    <w:rsid w:val="0018190F"/>
    <w:rsid w:val="00181F9A"/>
    <w:rsid w:val="00183C80"/>
    <w:rsid w:val="00184885"/>
    <w:rsid w:val="00184EAF"/>
    <w:rsid w:val="00185682"/>
    <w:rsid w:val="0018621A"/>
    <w:rsid w:val="00187EF2"/>
    <w:rsid w:val="00190E7F"/>
    <w:rsid w:val="00191B2D"/>
    <w:rsid w:val="00191BD2"/>
    <w:rsid w:val="00192D44"/>
    <w:rsid w:val="00192E34"/>
    <w:rsid w:val="00193A47"/>
    <w:rsid w:val="001946C6"/>
    <w:rsid w:val="00194C13"/>
    <w:rsid w:val="00194C14"/>
    <w:rsid w:val="00196926"/>
    <w:rsid w:val="00196AE9"/>
    <w:rsid w:val="00197D41"/>
    <w:rsid w:val="00197FDC"/>
    <w:rsid w:val="001A00BF"/>
    <w:rsid w:val="001A07A7"/>
    <w:rsid w:val="001A1351"/>
    <w:rsid w:val="001A221E"/>
    <w:rsid w:val="001A2D08"/>
    <w:rsid w:val="001A39DB"/>
    <w:rsid w:val="001A418B"/>
    <w:rsid w:val="001A5373"/>
    <w:rsid w:val="001A635B"/>
    <w:rsid w:val="001A69EA"/>
    <w:rsid w:val="001A7583"/>
    <w:rsid w:val="001B095B"/>
    <w:rsid w:val="001B0D1E"/>
    <w:rsid w:val="001B0D78"/>
    <w:rsid w:val="001B0EF0"/>
    <w:rsid w:val="001B0F7D"/>
    <w:rsid w:val="001B19C4"/>
    <w:rsid w:val="001B2D71"/>
    <w:rsid w:val="001B3146"/>
    <w:rsid w:val="001B32DC"/>
    <w:rsid w:val="001B33AF"/>
    <w:rsid w:val="001B3A0C"/>
    <w:rsid w:val="001B699D"/>
    <w:rsid w:val="001B69D6"/>
    <w:rsid w:val="001B7D58"/>
    <w:rsid w:val="001C0259"/>
    <w:rsid w:val="001C45CE"/>
    <w:rsid w:val="001C660A"/>
    <w:rsid w:val="001C6C7C"/>
    <w:rsid w:val="001D09C1"/>
    <w:rsid w:val="001D3719"/>
    <w:rsid w:val="001D411F"/>
    <w:rsid w:val="001D4528"/>
    <w:rsid w:val="001D5A82"/>
    <w:rsid w:val="001D67CE"/>
    <w:rsid w:val="001D735E"/>
    <w:rsid w:val="001D7AFA"/>
    <w:rsid w:val="001E0796"/>
    <w:rsid w:val="001E148F"/>
    <w:rsid w:val="001E1B4C"/>
    <w:rsid w:val="001E2E98"/>
    <w:rsid w:val="001E30CA"/>
    <w:rsid w:val="001E45EF"/>
    <w:rsid w:val="001E6349"/>
    <w:rsid w:val="001E671A"/>
    <w:rsid w:val="001E67F9"/>
    <w:rsid w:val="001E7154"/>
    <w:rsid w:val="001E7920"/>
    <w:rsid w:val="001F1A01"/>
    <w:rsid w:val="001F2288"/>
    <w:rsid w:val="001F2336"/>
    <w:rsid w:val="001F3317"/>
    <w:rsid w:val="001F4362"/>
    <w:rsid w:val="001F6880"/>
    <w:rsid w:val="001F69FB"/>
    <w:rsid w:val="001F6A42"/>
    <w:rsid w:val="002006C5"/>
    <w:rsid w:val="002019A7"/>
    <w:rsid w:val="00202DE4"/>
    <w:rsid w:val="0020312A"/>
    <w:rsid w:val="00203B19"/>
    <w:rsid w:val="00203ECD"/>
    <w:rsid w:val="002043F3"/>
    <w:rsid w:val="002050C4"/>
    <w:rsid w:val="00207551"/>
    <w:rsid w:val="002105C3"/>
    <w:rsid w:val="00211079"/>
    <w:rsid w:val="0021144F"/>
    <w:rsid w:val="00214679"/>
    <w:rsid w:val="0021477A"/>
    <w:rsid w:val="00216146"/>
    <w:rsid w:val="00217CAF"/>
    <w:rsid w:val="00220126"/>
    <w:rsid w:val="00222263"/>
    <w:rsid w:val="00222B56"/>
    <w:rsid w:val="00224454"/>
    <w:rsid w:val="002245A0"/>
    <w:rsid w:val="002252E9"/>
    <w:rsid w:val="00226143"/>
    <w:rsid w:val="00226A3F"/>
    <w:rsid w:val="00226B70"/>
    <w:rsid w:val="00227690"/>
    <w:rsid w:val="00227713"/>
    <w:rsid w:val="002306A0"/>
    <w:rsid w:val="00230DCD"/>
    <w:rsid w:val="00230F99"/>
    <w:rsid w:val="002312C8"/>
    <w:rsid w:val="002357F1"/>
    <w:rsid w:val="00235DB0"/>
    <w:rsid w:val="00236602"/>
    <w:rsid w:val="00236663"/>
    <w:rsid w:val="00237BD2"/>
    <w:rsid w:val="00237F87"/>
    <w:rsid w:val="0024223D"/>
    <w:rsid w:val="002423EF"/>
    <w:rsid w:val="0024257D"/>
    <w:rsid w:val="00243F99"/>
    <w:rsid w:val="00243FA0"/>
    <w:rsid w:val="00244195"/>
    <w:rsid w:val="0024532C"/>
    <w:rsid w:val="00246377"/>
    <w:rsid w:val="00246D85"/>
    <w:rsid w:val="0024758A"/>
    <w:rsid w:val="00251C02"/>
    <w:rsid w:val="00252E42"/>
    <w:rsid w:val="00253C55"/>
    <w:rsid w:val="0025558B"/>
    <w:rsid w:val="002561E7"/>
    <w:rsid w:val="00256A1E"/>
    <w:rsid w:val="00256F0E"/>
    <w:rsid w:val="0025782C"/>
    <w:rsid w:val="00260CF4"/>
    <w:rsid w:val="00261E69"/>
    <w:rsid w:val="002620B9"/>
    <w:rsid w:val="00262E7B"/>
    <w:rsid w:val="00263931"/>
    <w:rsid w:val="00265D98"/>
    <w:rsid w:val="00265DBD"/>
    <w:rsid w:val="0026600C"/>
    <w:rsid w:val="00266262"/>
    <w:rsid w:val="00266B08"/>
    <w:rsid w:val="002671D5"/>
    <w:rsid w:val="00267719"/>
    <w:rsid w:val="0027012C"/>
    <w:rsid w:val="00273A63"/>
    <w:rsid w:val="00277194"/>
    <w:rsid w:val="00277BA0"/>
    <w:rsid w:val="00277C98"/>
    <w:rsid w:val="00277F21"/>
    <w:rsid w:val="0028151A"/>
    <w:rsid w:val="002820A1"/>
    <w:rsid w:val="00282DDA"/>
    <w:rsid w:val="00283DE5"/>
    <w:rsid w:val="00283FCF"/>
    <w:rsid w:val="002845EF"/>
    <w:rsid w:val="00284AC6"/>
    <w:rsid w:val="00285B67"/>
    <w:rsid w:val="00286E85"/>
    <w:rsid w:val="002901DD"/>
    <w:rsid w:val="002916BE"/>
    <w:rsid w:val="00291EC9"/>
    <w:rsid w:val="00293263"/>
    <w:rsid w:val="00294406"/>
    <w:rsid w:val="0029557C"/>
    <w:rsid w:val="00297503"/>
    <w:rsid w:val="002A03A6"/>
    <w:rsid w:val="002A22F1"/>
    <w:rsid w:val="002A34AA"/>
    <w:rsid w:val="002A3A75"/>
    <w:rsid w:val="002A45B4"/>
    <w:rsid w:val="002A6410"/>
    <w:rsid w:val="002A7EF0"/>
    <w:rsid w:val="002B0C66"/>
    <w:rsid w:val="002B26EB"/>
    <w:rsid w:val="002B2877"/>
    <w:rsid w:val="002B6BFA"/>
    <w:rsid w:val="002B7CE6"/>
    <w:rsid w:val="002C05DC"/>
    <w:rsid w:val="002C20C2"/>
    <w:rsid w:val="002C2F4D"/>
    <w:rsid w:val="002C3FBD"/>
    <w:rsid w:val="002C409E"/>
    <w:rsid w:val="002C43EC"/>
    <w:rsid w:val="002C6BCF"/>
    <w:rsid w:val="002C7BBC"/>
    <w:rsid w:val="002D059B"/>
    <w:rsid w:val="002D083E"/>
    <w:rsid w:val="002D0FE4"/>
    <w:rsid w:val="002D1B44"/>
    <w:rsid w:val="002D1C34"/>
    <w:rsid w:val="002D31D0"/>
    <w:rsid w:val="002D373D"/>
    <w:rsid w:val="002D479E"/>
    <w:rsid w:val="002D5451"/>
    <w:rsid w:val="002D55AC"/>
    <w:rsid w:val="002D56ED"/>
    <w:rsid w:val="002D5BE9"/>
    <w:rsid w:val="002D6CAF"/>
    <w:rsid w:val="002D72CA"/>
    <w:rsid w:val="002D7DC9"/>
    <w:rsid w:val="002E0313"/>
    <w:rsid w:val="002E0898"/>
    <w:rsid w:val="002E2301"/>
    <w:rsid w:val="002E2BEA"/>
    <w:rsid w:val="002E3411"/>
    <w:rsid w:val="002E4424"/>
    <w:rsid w:val="002E5147"/>
    <w:rsid w:val="002E53B1"/>
    <w:rsid w:val="002E6B7E"/>
    <w:rsid w:val="002E766E"/>
    <w:rsid w:val="002E7732"/>
    <w:rsid w:val="002E7950"/>
    <w:rsid w:val="002F0A53"/>
    <w:rsid w:val="002F440B"/>
    <w:rsid w:val="002F479A"/>
    <w:rsid w:val="002F5320"/>
    <w:rsid w:val="002F5821"/>
    <w:rsid w:val="003003A3"/>
    <w:rsid w:val="00300F19"/>
    <w:rsid w:val="003011D8"/>
    <w:rsid w:val="00301445"/>
    <w:rsid w:val="0030189B"/>
    <w:rsid w:val="00301CA4"/>
    <w:rsid w:val="00303C0A"/>
    <w:rsid w:val="0030642B"/>
    <w:rsid w:val="0030660A"/>
    <w:rsid w:val="00307348"/>
    <w:rsid w:val="00310B0B"/>
    <w:rsid w:val="00310E6E"/>
    <w:rsid w:val="00312386"/>
    <w:rsid w:val="003129B9"/>
    <w:rsid w:val="00315532"/>
    <w:rsid w:val="00316551"/>
    <w:rsid w:val="00316767"/>
    <w:rsid w:val="00316F58"/>
    <w:rsid w:val="00317D95"/>
    <w:rsid w:val="0032196B"/>
    <w:rsid w:val="00321FDB"/>
    <w:rsid w:val="00322B71"/>
    <w:rsid w:val="00325E86"/>
    <w:rsid w:val="00326C75"/>
    <w:rsid w:val="00330B1E"/>
    <w:rsid w:val="00331969"/>
    <w:rsid w:val="00331ACA"/>
    <w:rsid w:val="003321A9"/>
    <w:rsid w:val="00332A6F"/>
    <w:rsid w:val="003337FE"/>
    <w:rsid w:val="00333F91"/>
    <w:rsid w:val="0033474B"/>
    <w:rsid w:val="0033695B"/>
    <w:rsid w:val="0033754B"/>
    <w:rsid w:val="00337A17"/>
    <w:rsid w:val="00343321"/>
    <w:rsid w:val="00344706"/>
    <w:rsid w:val="00344EF5"/>
    <w:rsid w:val="00345935"/>
    <w:rsid w:val="00345AC4"/>
    <w:rsid w:val="003462F7"/>
    <w:rsid w:val="0034728E"/>
    <w:rsid w:val="00347B43"/>
    <w:rsid w:val="0035003F"/>
    <w:rsid w:val="003504FD"/>
    <w:rsid w:val="00352FA1"/>
    <w:rsid w:val="00353552"/>
    <w:rsid w:val="003556BD"/>
    <w:rsid w:val="003557AD"/>
    <w:rsid w:val="0035661C"/>
    <w:rsid w:val="00357043"/>
    <w:rsid w:val="00357698"/>
    <w:rsid w:val="003607C2"/>
    <w:rsid w:val="0036082F"/>
    <w:rsid w:val="003642DA"/>
    <w:rsid w:val="00364DDF"/>
    <w:rsid w:val="00365123"/>
    <w:rsid w:val="0036565D"/>
    <w:rsid w:val="00365AA8"/>
    <w:rsid w:val="003664DA"/>
    <w:rsid w:val="00370A2F"/>
    <w:rsid w:val="0037234C"/>
    <w:rsid w:val="0037463E"/>
    <w:rsid w:val="0037782F"/>
    <w:rsid w:val="00377DDC"/>
    <w:rsid w:val="003810CE"/>
    <w:rsid w:val="00381FEE"/>
    <w:rsid w:val="00382618"/>
    <w:rsid w:val="003826FC"/>
    <w:rsid w:val="0038276F"/>
    <w:rsid w:val="00382D67"/>
    <w:rsid w:val="0038349D"/>
    <w:rsid w:val="003846AB"/>
    <w:rsid w:val="0038656A"/>
    <w:rsid w:val="00392367"/>
    <w:rsid w:val="0039433D"/>
    <w:rsid w:val="00394E4D"/>
    <w:rsid w:val="00395078"/>
    <w:rsid w:val="003974FE"/>
    <w:rsid w:val="00397774"/>
    <w:rsid w:val="003A126C"/>
    <w:rsid w:val="003A17C8"/>
    <w:rsid w:val="003A198C"/>
    <w:rsid w:val="003A3717"/>
    <w:rsid w:val="003A3D9B"/>
    <w:rsid w:val="003A5744"/>
    <w:rsid w:val="003A654D"/>
    <w:rsid w:val="003B04B6"/>
    <w:rsid w:val="003B17FA"/>
    <w:rsid w:val="003B1871"/>
    <w:rsid w:val="003B2916"/>
    <w:rsid w:val="003B2B36"/>
    <w:rsid w:val="003B571B"/>
    <w:rsid w:val="003B5B48"/>
    <w:rsid w:val="003B6FE8"/>
    <w:rsid w:val="003B7317"/>
    <w:rsid w:val="003B7408"/>
    <w:rsid w:val="003C0638"/>
    <w:rsid w:val="003C0F0B"/>
    <w:rsid w:val="003C1F81"/>
    <w:rsid w:val="003C3084"/>
    <w:rsid w:val="003C3DDE"/>
    <w:rsid w:val="003C5FFB"/>
    <w:rsid w:val="003C6222"/>
    <w:rsid w:val="003C71B6"/>
    <w:rsid w:val="003D129F"/>
    <w:rsid w:val="003D25C8"/>
    <w:rsid w:val="003E0150"/>
    <w:rsid w:val="003E0DFA"/>
    <w:rsid w:val="003E1480"/>
    <w:rsid w:val="003E35B8"/>
    <w:rsid w:val="003E3605"/>
    <w:rsid w:val="003E5CF1"/>
    <w:rsid w:val="003E6C50"/>
    <w:rsid w:val="003E75EE"/>
    <w:rsid w:val="003F042A"/>
    <w:rsid w:val="003F0930"/>
    <w:rsid w:val="003F3368"/>
    <w:rsid w:val="003F5E09"/>
    <w:rsid w:val="003F61D9"/>
    <w:rsid w:val="003F68E3"/>
    <w:rsid w:val="003F6AEE"/>
    <w:rsid w:val="003F6C3D"/>
    <w:rsid w:val="003F7493"/>
    <w:rsid w:val="003F796D"/>
    <w:rsid w:val="003F7DF0"/>
    <w:rsid w:val="004000FE"/>
    <w:rsid w:val="00400A84"/>
    <w:rsid w:val="00400BF9"/>
    <w:rsid w:val="00400FBA"/>
    <w:rsid w:val="0040190F"/>
    <w:rsid w:val="00401E7A"/>
    <w:rsid w:val="00403E46"/>
    <w:rsid w:val="0040562C"/>
    <w:rsid w:val="00405865"/>
    <w:rsid w:val="004065EA"/>
    <w:rsid w:val="00411AB3"/>
    <w:rsid w:val="004123DF"/>
    <w:rsid w:val="00412456"/>
    <w:rsid w:val="00415A8F"/>
    <w:rsid w:val="0041653D"/>
    <w:rsid w:val="00416BE5"/>
    <w:rsid w:val="004179FC"/>
    <w:rsid w:val="00420126"/>
    <w:rsid w:val="00420565"/>
    <w:rsid w:val="004208A1"/>
    <w:rsid w:val="004215DC"/>
    <w:rsid w:val="00425415"/>
    <w:rsid w:val="004307B0"/>
    <w:rsid w:val="00430B03"/>
    <w:rsid w:val="004310BA"/>
    <w:rsid w:val="00431E37"/>
    <w:rsid w:val="00432DCD"/>
    <w:rsid w:val="00432E0D"/>
    <w:rsid w:val="00433894"/>
    <w:rsid w:val="00434E63"/>
    <w:rsid w:val="0043664F"/>
    <w:rsid w:val="00437609"/>
    <w:rsid w:val="00440AD0"/>
    <w:rsid w:val="004420DA"/>
    <w:rsid w:val="004433E0"/>
    <w:rsid w:val="00443672"/>
    <w:rsid w:val="00443849"/>
    <w:rsid w:val="00443F2E"/>
    <w:rsid w:val="004449A5"/>
    <w:rsid w:val="00444A46"/>
    <w:rsid w:val="00444D1C"/>
    <w:rsid w:val="0044572A"/>
    <w:rsid w:val="004517F7"/>
    <w:rsid w:val="00451A70"/>
    <w:rsid w:val="00452195"/>
    <w:rsid w:val="004529F5"/>
    <w:rsid w:val="00453913"/>
    <w:rsid w:val="0045413E"/>
    <w:rsid w:val="004541F4"/>
    <w:rsid w:val="004547A8"/>
    <w:rsid w:val="00457919"/>
    <w:rsid w:val="00461158"/>
    <w:rsid w:val="0046162B"/>
    <w:rsid w:val="00462565"/>
    <w:rsid w:val="00463CC5"/>
    <w:rsid w:val="00465F97"/>
    <w:rsid w:val="00466282"/>
    <w:rsid w:val="0046716B"/>
    <w:rsid w:val="00467BBB"/>
    <w:rsid w:val="00467E45"/>
    <w:rsid w:val="00471750"/>
    <w:rsid w:val="00473B05"/>
    <w:rsid w:val="00473F97"/>
    <w:rsid w:val="004760DD"/>
    <w:rsid w:val="004764D4"/>
    <w:rsid w:val="00477F78"/>
    <w:rsid w:val="004800A9"/>
    <w:rsid w:val="00480C9A"/>
    <w:rsid w:val="00482F91"/>
    <w:rsid w:val="00483371"/>
    <w:rsid w:val="00484329"/>
    <w:rsid w:val="004845CC"/>
    <w:rsid w:val="004854A6"/>
    <w:rsid w:val="00486C39"/>
    <w:rsid w:val="004910D6"/>
    <w:rsid w:val="00492552"/>
    <w:rsid w:val="00492A7C"/>
    <w:rsid w:val="00493202"/>
    <w:rsid w:val="0049370E"/>
    <w:rsid w:val="00493879"/>
    <w:rsid w:val="00493B20"/>
    <w:rsid w:val="00495A77"/>
    <w:rsid w:val="00497178"/>
    <w:rsid w:val="004A072B"/>
    <w:rsid w:val="004A0AB8"/>
    <w:rsid w:val="004A0F76"/>
    <w:rsid w:val="004A2574"/>
    <w:rsid w:val="004A34FE"/>
    <w:rsid w:val="004A3828"/>
    <w:rsid w:val="004A4B31"/>
    <w:rsid w:val="004A4D43"/>
    <w:rsid w:val="004A62B2"/>
    <w:rsid w:val="004A66B0"/>
    <w:rsid w:val="004A69C4"/>
    <w:rsid w:val="004A7F1F"/>
    <w:rsid w:val="004B138F"/>
    <w:rsid w:val="004B2174"/>
    <w:rsid w:val="004B24A1"/>
    <w:rsid w:val="004B2B7E"/>
    <w:rsid w:val="004B3184"/>
    <w:rsid w:val="004B4428"/>
    <w:rsid w:val="004B5E48"/>
    <w:rsid w:val="004B6797"/>
    <w:rsid w:val="004C04AB"/>
    <w:rsid w:val="004C0685"/>
    <w:rsid w:val="004C2ABE"/>
    <w:rsid w:val="004C2E71"/>
    <w:rsid w:val="004C33E4"/>
    <w:rsid w:val="004C4262"/>
    <w:rsid w:val="004C54B2"/>
    <w:rsid w:val="004C5958"/>
    <w:rsid w:val="004C6548"/>
    <w:rsid w:val="004C6FB6"/>
    <w:rsid w:val="004C7AE1"/>
    <w:rsid w:val="004D0A00"/>
    <w:rsid w:val="004D0AE4"/>
    <w:rsid w:val="004D0DDB"/>
    <w:rsid w:val="004D31A6"/>
    <w:rsid w:val="004D3974"/>
    <w:rsid w:val="004D4231"/>
    <w:rsid w:val="004D6085"/>
    <w:rsid w:val="004E05F6"/>
    <w:rsid w:val="004E065F"/>
    <w:rsid w:val="004E1000"/>
    <w:rsid w:val="004E27F2"/>
    <w:rsid w:val="004E46F6"/>
    <w:rsid w:val="004E562D"/>
    <w:rsid w:val="004E6232"/>
    <w:rsid w:val="004E62ED"/>
    <w:rsid w:val="004E7DEE"/>
    <w:rsid w:val="004F076B"/>
    <w:rsid w:val="004F11C5"/>
    <w:rsid w:val="004F1E2A"/>
    <w:rsid w:val="004F6152"/>
    <w:rsid w:val="004F743F"/>
    <w:rsid w:val="004F7766"/>
    <w:rsid w:val="00500AC2"/>
    <w:rsid w:val="00501958"/>
    <w:rsid w:val="00501EF5"/>
    <w:rsid w:val="005035E1"/>
    <w:rsid w:val="00503F36"/>
    <w:rsid w:val="00505DC9"/>
    <w:rsid w:val="005061F2"/>
    <w:rsid w:val="00506AAF"/>
    <w:rsid w:val="00507F75"/>
    <w:rsid w:val="00510889"/>
    <w:rsid w:val="005129B7"/>
    <w:rsid w:val="00513CD8"/>
    <w:rsid w:val="0051455E"/>
    <w:rsid w:val="00514AB9"/>
    <w:rsid w:val="00514E5A"/>
    <w:rsid w:val="00515F57"/>
    <w:rsid w:val="00516640"/>
    <w:rsid w:val="005214DC"/>
    <w:rsid w:val="005218BE"/>
    <w:rsid w:val="00521B60"/>
    <w:rsid w:val="00521C8B"/>
    <w:rsid w:val="00522033"/>
    <w:rsid w:val="005221AE"/>
    <w:rsid w:val="00522D6A"/>
    <w:rsid w:val="005261B3"/>
    <w:rsid w:val="00526C14"/>
    <w:rsid w:val="00526F2C"/>
    <w:rsid w:val="00527238"/>
    <w:rsid w:val="0052729A"/>
    <w:rsid w:val="00534143"/>
    <w:rsid w:val="00535EFF"/>
    <w:rsid w:val="00536A93"/>
    <w:rsid w:val="00537682"/>
    <w:rsid w:val="00541C9C"/>
    <w:rsid w:val="00541D30"/>
    <w:rsid w:val="00541F33"/>
    <w:rsid w:val="0054262B"/>
    <w:rsid w:val="005428D8"/>
    <w:rsid w:val="00543207"/>
    <w:rsid w:val="00545C82"/>
    <w:rsid w:val="00546279"/>
    <w:rsid w:val="005472FC"/>
    <w:rsid w:val="005516EE"/>
    <w:rsid w:val="00551DDC"/>
    <w:rsid w:val="00552BC3"/>
    <w:rsid w:val="00553C6C"/>
    <w:rsid w:val="00554447"/>
    <w:rsid w:val="00557A0B"/>
    <w:rsid w:val="0056154D"/>
    <w:rsid w:val="00561873"/>
    <w:rsid w:val="00562F19"/>
    <w:rsid w:val="005672A7"/>
    <w:rsid w:val="00567300"/>
    <w:rsid w:val="005677A8"/>
    <w:rsid w:val="005700E5"/>
    <w:rsid w:val="00571B1F"/>
    <w:rsid w:val="00572B2D"/>
    <w:rsid w:val="0057501A"/>
    <w:rsid w:val="00580014"/>
    <w:rsid w:val="005806A4"/>
    <w:rsid w:val="0058112E"/>
    <w:rsid w:val="00581347"/>
    <w:rsid w:val="00581425"/>
    <w:rsid w:val="005833B1"/>
    <w:rsid w:val="00583F49"/>
    <w:rsid w:val="00584209"/>
    <w:rsid w:val="00584CED"/>
    <w:rsid w:val="0058575E"/>
    <w:rsid w:val="00586053"/>
    <w:rsid w:val="0058653B"/>
    <w:rsid w:val="00587124"/>
    <w:rsid w:val="00587CED"/>
    <w:rsid w:val="00587F6F"/>
    <w:rsid w:val="00591A45"/>
    <w:rsid w:val="00591F38"/>
    <w:rsid w:val="00592D88"/>
    <w:rsid w:val="00593A9A"/>
    <w:rsid w:val="00594A77"/>
    <w:rsid w:val="005950D3"/>
    <w:rsid w:val="0059597E"/>
    <w:rsid w:val="0059704F"/>
    <w:rsid w:val="00597897"/>
    <w:rsid w:val="005A2258"/>
    <w:rsid w:val="005A23FA"/>
    <w:rsid w:val="005A24CE"/>
    <w:rsid w:val="005A4FEC"/>
    <w:rsid w:val="005A5262"/>
    <w:rsid w:val="005A718C"/>
    <w:rsid w:val="005A744D"/>
    <w:rsid w:val="005A773B"/>
    <w:rsid w:val="005B0BE1"/>
    <w:rsid w:val="005B149B"/>
    <w:rsid w:val="005B4009"/>
    <w:rsid w:val="005B41D3"/>
    <w:rsid w:val="005B5C0B"/>
    <w:rsid w:val="005B7C29"/>
    <w:rsid w:val="005C282D"/>
    <w:rsid w:val="005C29FE"/>
    <w:rsid w:val="005C5F90"/>
    <w:rsid w:val="005C61F4"/>
    <w:rsid w:val="005C68FF"/>
    <w:rsid w:val="005C7FB0"/>
    <w:rsid w:val="005D0779"/>
    <w:rsid w:val="005D0C3A"/>
    <w:rsid w:val="005D1E9A"/>
    <w:rsid w:val="005D2E48"/>
    <w:rsid w:val="005D552A"/>
    <w:rsid w:val="005D61E9"/>
    <w:rsid w:val="005D6469"/>
    <w:rsid w:val="005D6A25"/>
    <w:rsid w:val="005D7B65"/>
    <w:rsid w:val="005E1982"/>
    <w:rsid w:val="005E263C"/>
    <w:rsid w:val="005E4FF6"/>
    <w:rsid w:val="005E58DC"/>
    <w:rsid w:val="005E59FD"/>
    <w:rsid w:val="005E73C6"/>
    <w:rsid w:val="005E74C3"/>
    <w:rsid w:val="005F23A1"/>
    <w:rsid w:val="005F2AA2"/>
    <w:rsid w:val="005F4503"/>
    <w:rsid w:val="005F502C"/>
    <w:rsid w:val="005F53AC"/>
    <w:rsid w:val="005F5B9D"/>
    <w:rsid w:val="005F7614"/>
    <w:rsid w:val="005F7F7F"/>
    <w:rsid w:val="00601D50"/>
    <w:rsid w:val="006021DB"/>
    <w:rsid w:val="00605E37"/>
    <w:rsid w:val="00606DA0"/>
    <w:rsid w:val="00610540"/>
    <w:rsid w:val="006113C9"/>
    <w:rsid w:val="00611D11"/>
    <w:rsid w:val="00612EF7"/>
    <w:rsid w:val="006139FF"/>
    <w:rsid w:val="006147BF"/>
    <w:rsid w:val="00615EBA"/>
    <w:rsid w:val="006208A3"/>
    <w:rsid w:val="00621CFC"/>
    <w:rsid w:val="00621FCD"/>
    <w:rsid w:val="0062351A"/>
    <w:rsid w:val="00623C16"/>
    <w:rsid w:val="00624933"/>
    <w:rsid w:val="006253C3"/>
    <w:rsid w:val="00627CE1"/>
    <w:rsid w:val="00631014"/>
    <w:rsid w:val="00631D02"/>
    <w:rsid w:val="00632E99"/>
    <w:rsid w:val="00633639"/>
    <w:rsid w:val="00633A87"/>
    <w:rsid w:val="006346C0"/>
    <w:rsid w:val="006349FA"/>
    <w:rsid w:val="00634DE8"/>
    <w:rsid w:val="00635601"/>
    <w:rsid w:val="00636018"/>
    <w:rsid w:val="006367FC"/>
    <w:rsid w:val="00637104"/>
    <w:rsid w:val="00637D0C"/>
    <w:rsid w:val="006406FD"/>
    <w:rsid w:val="00641576"/>
    <w:rsid w:val="00641A82"/>
    <w:rsid w:val="006423E0"/>
    <w:rsid w:val="00642B0C"/>
    <w:rsid w:val="00644160"/>
    <w:rsid w:val="006451C7"/>
    <w:rsid w:val="006472DF"/>
    <w:rsid w:val="006473C6"/>
    <w:rsid w:val="006504F4"/>
    <w:rsid w:val="00651E36"/>
    <w:rsid w:val="00651F17"/>
    <w:rsid w:val="006535EA"/>
    <w:rsid w:val="00653684"/>
    <w:rsid w:val="00654AD8"/>
    <w:rsid w:val="00655B2E"/>
    <w:rsid w:val="00662BA8"/>
    <w:rsid w:val="006644EA"/>
    <w:rsid w:val="00665614"/>
    <w:rsid w:val="00667779"/>
    <w:rsid w:val="0066797A"/>
    <w:rsid w:val="00670268"/>
    <w:rsid w:val="006722EE"/>
    <w:rsid w:val="0067724A"/>
    <w:rsid w:val="006809DA"/>
    <w:rsid w:val="00680A7D"/>
    <w:rsid w:val="00682DF6"/>
    <w:rsid w:val="006845F7"/>
    <w:rsid w:val="0068599A"/>
    <w:rsid w:val="00685A81"/>
    <w:rsid w:val="0068791E"/>
    <w:rsid w:val="00687A49"/>
    <w:rsid w:val="00690EAF"/>
    <w:rsid w:val="006914A7"/>
    <w:rsid w:val="00692904"/>
    <w:rsid w:val="00693073"/>
    <w:rsid w:val="006933B3"/>
    <w:rsid w:val="00695231"/>
    <w:rsid w:val="0069695A"/>
    <w:rsid w:val="00697CAF"/>
    <w:rsid w:val="006A0D16"/>
    <w:rsid w:val="006A2199"/>
    <w:rsid w:val="006A34B6"/>
    <w:rsid w:val="006A5245"/>
    <w:rsid w:val="006A57A6"/>
    <w:rsid w:val="006A5E45"/>
    <w:rsid w:val="006B01EE"/>
    <w:rsid w:val="006B0A4C"/>
    <w:rsid w:val="006B1738"/>
    <w:rsid w:val="006B20F3"/>
    <w:rsid w:val="006B25BB"/>
    <w:rsid w:val="006B4202"/>
    <w:rsid w:val="006B5D82"/>
    <w:rsid w:val="006C0AE4"/>
    <w:rsid w:val="006C101B"/>
    <w:rsid w:val="006C17B6"/>
    <w:rsid w:val="006C286F"/>
    <w:rsid w:val="006C3419"/>
    <w:rsid w:val="006C3A02"/>
    <w:rsid w:val="006C7092"/>
    <w:rsid w:val="006D07ED"/>
    <w:rsid w:val="006D0BCF"/>
    <w:rsid w:val="006D1140"/>
    <w:rsid w:val="006D157F"/>
    <w:rsid w:val="006D27B2"/>
    <w:rsid w:val="006D3347"/>
    <w:rsid w:val="006D3451"/>
    <w:rsid w:val="006D3514"/>
    <w:rsid w:val="006D387D"/>
    <w:rsid w:val="006D59A4"/>
    <w:rsid w:val="006E146A"/>
    <w:rsid w:val="006E1526"/>
    <w:rsid w:val="006E1879"/>
    <w:rsid w:val="006E226A"/>
    <w:rsid w:val="006E258F"/>
    <w:rsid w:val="006E27DC"/>
    <w:rsid w:val="006E3B56"/>
    <w:rsid w:val="006E4771"/>
    <w:rsid w:val="006E56F6"/>
    <w:rsid w:val="006E706F"/>
    <w:rsid w:val="006F0665"/>
    <w:rsid w:val="006F4759"/>
    <w:rsid w:val="00700950"/>
    <w:rsid w:val="00701075"/>
    <w:rsid w:val="00702021"/>
    <w:rsid w:val="00702042"/>
    <w:rsid w:val="00703783"/>
    <w:rsid w:val="00703916"/>
    <w:rsid w:val="00703F35"/>
    <w:rsid w:val="007046BE"/>
    <w:rsid w:val="00704F17"/>
    <w:rsid w:val="00710D4F"/>
    <w:rsid w:val="00714672"/>
    <w:rsid w:val="007148C4"/>
    <w:rsid w:val="00717027"/>
    <w:rsid w:val="00717ACD"/>
    <w:rsid w:val="0072046E"/>
    <w:rsid w:val="007217BF"/>
    <w:rsid w:val="007217D6"/>
    <w:rsid w:val="007217E5"/>
    <w:rsid w:val="00724683"/>
    <w:rsid w:val="00724930"/>
    <w:rsid w:val="007249DD"/>
    <w:rsid w:val="007252E5"/>
    <w:rsid w:val="00725C33"/>
    <w:rsid w:val="00726868"/>
    <w:rsid w:val="00727B93"/>
    <w:rsid w:val="00730BBE"/>
    <w:rsid w:val="007312C1"/>
    <w:rsid w:val="00732C19"/>
    <w:rsid w:val="00732DE8"/>
    <w:rsid w:val="00732FB5"/>
    <w:rsid w:val="00733385"/>
    <w:rsid w:val="0073426A"/>
    <w:rsid w:val="00736F84"/>
    <w:rsid w:val="00737265"/>
    <w:rsid w:val="00740B95"/>
    <w:rsid w:val="00741E02"/>
    <w:rsid w:val="007420D5"/>
    <w:rsid w:val="0074217F"/>
    <w:rsid w:val="00743E5B"/>
    <w:rsid w:val="00744D52"/>
    <w:rsid w:val="007461D4"/>
    <w:rsid w:val="00747446"/>
    <w:rsid w:val="00747899"/>
    <w:rsid w:val="00747DDB"/>
    <w:rsid w:val="00753F30"/>
    <w:rsid w:val="0075451E"/>
    <w:rsid w:val="00754A32"/>
    <w:rsid w:val="00754B57"/>
    <w:rsid w:val="00755911"/>
    <w:rsid w:val="007564E7"/>
    <w:rsid w:val="0076042F"/>
    <w:rsid w:val="007614E0"/>
    <w:rsid w:val="00761E42"/>
    <w:rsid w:val="00762774"/>
    <w:rsid w:val="007627D4"/>
    <w:rsid w:val="00763430"/>
    <w:rsid w:val="00764A9C"/>
    <w:rsid w:val="007651C3"/>
    <w:rsid w:val="00765DF8"/>
    <w:rsid w:val="00766D29"/>
    <w:rsid w:val="007708C7"/>
    <w:rsid w:val="00771EA0"/>
    <w:rsid w:val="00772255"/>
    <w:rsid w:val="00772527"/>
    <w:rsid w:val="007735DE"/>
    <w:rsid w:val="007738C0"/>
    <w:rsid w:val="00773B84"/>
    <w:rsid w:val="007742E9"/>
    <w:rsid w:val="0077539E"/>
    <w:rsid w:val="00775845"/>
    <w:rsid w:val="00775BBF"/>
    <w:rsid w:val="007763EC"/>
    <w:rsid w:val="007773E8"/>
    <w:rsid w:val="007828D5"/>
    <w:rsid w:val="007860F8"/>
    <w:rsid w:val="0078692F"/>
    <w:rsid w:val="0078797F"/>
    <w:rsid w:val="00790EA8"/>
    <w:rsid w:val="00792069"/>
    <w:rsid w:val="00793355"/>
    <w:rsid w:val="00794109"/>
    <w:rsid w:val="007953D5"/>
    <w:rsid w:val="00795DFA"/>
    <w:rsid w:val="00795E96"/>
    <w:rsid w:val="00796990"/>
    <w:rsid w:val="00797EA3"/>
    <w:rsid w:val="007A0834"/>
    <w:rsid w:val="007A1272"/>
    <w:rsid w:val="007A16EF"/>
    <w:rsid w:val="007A1CB9"/>
    <w:rsid w:val="007A2525"/>
    <w:rsid w:val="007A2908"/>
    <w:rsid w:val="007A2CBF"/>
    <w:rsid w:val="007A44A7"/>
    <w:rsid w:val="007A5FC0"/>
    <w:rsid w:val="007A67CB"/>
    <w:rsid w:val="007A6A89"/>
    <w:rsid w:val="007A6D45"/>
    <w:rsid w:val="007A6E50"/>
    <w:rsid w:val="007A7D56"/>
    <w:rsid w:val="007B0416"/>
    <w:rsid w:val="007B1174"/>
    <w:rsid w:val="007B2DB4"/>
    <w:rsid w:val="007B3B0E"/>
    <w:rsid w:val="007B3D89"/>
    <w:rsid w:val="007B3F5F"/>
    <w:rsid w:val="007B4B2E"/>
    <w:rsid w:val="007B5366"/>
    <w:rsid w:val="007B53E6"/>
    <w:rsid w:val="007B5E2F"/>
    <w:rsid w:val="007B655C"/>
    <w:rsid w:val="007B72BB"/>
    <w:rsid w:val="007B72CD"/>
    <w:rsid w:val="007C075A"/>
    <w:rsid w:val="007C1FD3"/>
    <w:rsid w:val="007C2E59"/>
    <w:rsid w:val="007C313F"/>
    <w:rsid w:val="007C46FD"/>
    <w:rsid w:val="007C5902"/>
    <w:rsid w:val="007C7D1C"/>
    <w:rsid w:val="007D1263"/>
    <w:rsid w:val="007D3F48"/>
    <w:rsid w:val="007D4185"/>
    <w:rsid w:val="007D4B99"/>
    <w:rsid w:val="007D53E7"/>
    <w:rsid w:val="007D58AA"/>
    <w:rsid w:val="007D6545"/>
    <w:rsid w:val="007D6D6E"/>
    <w:rsid w:val="007E00D3"/>
    <w:rsid w:val="007E0C10"/>
    <w:rsid w:val="007E0E84"/>
    <w:rsid w:val="007E2A39"/>
    <w:rsid w:val="007E47F6"/>
    <w:rsid w:val="007E5CC4"/>
    <w:rsid w:val="007E696E"/>
    <w:rsid w:val="007E78F1"/>
    <w:rsid w:val="007E7FFE"/>
    <w:rsid w:val="007F0BDA"/>
    <w:rsid w:val="007F1ABD"/>
    <w:rsid w:val="007F1EA9"/>
    <w:rsid w:val="007F37FB"/>
    <w:rsid w:val="007F6611"/>
    <w:rsid w:val="007F6A97"/>
    <w:rsid w:val="008009C7"/>
    <w:rsid w:val="00800AF8"/>
    <w:rsid w:val="0080123C"/>
    <w:rsid w:val="00801464"/>
    <w:rsid w:val="008028B3"/>
    <w:rsid w:val="00806938"/>
    <w:rsid w:val="00806942"/>
    <w:rsid w:val="008100D0"/>
    <w:rsid w:val="00810891"/>
    <w:rsid w:val="00810DE9"/>
    <w:rsid w:val="00812AD6"/>
    <w:rsid w:val="00813946"/>
    <w:rsid w:val="008141A6"/>
    <w:rsid w:val="008142E3"/>
    <w:rsid w:val="00814FDC"/>
    <w:rsid w:val="0081536A"/>
    <w:rsid w:val="0081601F"/>
    <w:rsid w:val="0081609C"/>
    <w:rsid w:val="00821692"/>
    <w:rsid w:val="00821DA8"/>
    <w:rsid w:val="00822636"/>
    <w:rsid w:val="0082340F"/>
    <w:rsid w:val="0082381C"/>
    <w:rsid w:val="00823E4A"/>
    <w:rsid w:val="0082426B"/>
    <w:rsid w:val="008256CA"/>
    <w:rsid w:val="00825A09"/>
    <w:rsid w:val="00825A15"/>
    <w:rsid w:val="0082737D"/>
    <w:rsid w:val="0083094E"/>
    <w:rsid w:val="00831501"/>
    <w:rsid w:val="00833982"/>
    <w:rsid w:val="00833CBA"/>
    <w:rsid w:val="00833D6C"/>
    <w:rsid w:val="00834322"/>
    <w:rsid w:val="00834394"/>
    <w:rsid w:val="008344BF"/>
    <w:rsid w:val="00835A62"/>
    <w:rsid w:val="008365EE"/>
    <w:rsid w:val="00836679"/>
    <w:rsid w:val="00840894"/>
    <w:rsid w:val="00840FA5"/>
    <w:rsid w:val="008421F9"/>
    <w:rsid w:val="00843D26"/>
    <w:rsid w:val="00844785"/>
    <w:rsid w:val="00844E7F"/>
    <w:rsid w:val="008455EA"/>
    <w:rsid w:val="00846762"/>
    <w:rsid w:val="00846E7C"/>
    <w:rsid w:val="0085098C"/>
    <w:rsid w:val="00850B19"/>
    <w:rsid w:val="00852E17"/>
    <w:rsid w:val="008537F0"/>
    <w:rsid w:val="008538E3"/>
    <w:rsid w:val="008549AC"/>
    <w:rsid w:val="00856679"/>
    <w:rsid w:val="00857A6F"/>
    <w:rsid w:val="008612D7"/>
    <w:rsid w:val="0086217A"/>
    <w:rsid w:val="0086253C"/>
    <w:rsid w:val="00863397"/>
    <w:rsid w:val="00863ADB"/>
    <w:rsid w:val="0086470C"/>
    <w:rsid w:val="00864DAA"/>
    <w:rsid w:val="00866F5A"/>
    <w:rsid w:val="00867EFE"/>
    <w:rsid w:val="00870C5B"/>
    <w:rsid w:val="00871C0D"/>
    <w:rsid w:val="0087442C"/>
    <w:rsid w:val="00874630"/>
    <w:rsid w:val="00875869"/>
    <w:rsid w:val="00876D3B"/>
    <w:rsid w:val="00880104"/>
    <w:rsid w:val="00880EE1"/>
    <w:rsid w:val="0088111A"/>
    <w:rsid w:val="00883435"/>
    <w:rsid w:val="00883B03"/>
    <w:rsid w:val="0088553A"/>
    <w:rsid w:val="008859B3"/>
    <w:rsid w:val="00885B1E"/>
    <w:rsid w:val="008863D2"/>
    <w:rsid w:val="00886838"/>
    <w:rsid w:val="00886FD8"/>
    <w:rsid w:val="0088707C"/>
    <w:rsid w:val="008872CB"/>
    <w:rsid w:val="00892C85"/>
    <w:rsid w:val="008931B2"/>
    <w:rsid w:val="00893565"/>
    <w:rsid w:val="008935E8"/>
    <w:rsid w:val="0089460C"/>
    <w:rsid w:val="008967EB"/>
    <w:rsid w:val="008A15C9"/>
    <w:rsid w:val="008A194D"/>
    <w:rsid w:val="008A370C"/>
    <w:rsid w:val="008A61DB"/>
    <w:rsid w:val="008A6EBA"/>
    <w:rsid w:val="008A72E7"/>
    <w:rsid w:val="008A77C6"/>
    <w:rsid w:val="008A7AFD"/>
    <w:rsid w:val="008B1901"/>
    <w:rsid w:val="008B1D4C"/>
    <w:rsid w:val="008B1FDB"/>
    <w:rsid w:val="008B2A4C"/>
    <w:rsid w:val="008B3373"/>
    <w:rsid w:val="008B4DA9"/>
    <w:rsid w:val="008B608B"/>
    <w:rsid w:val="008B76C5"/>
    <w:rsid w:val="008C2133"/>
    <w:rsid w:val="008C2F67"/>
    <w:rsid w:val="008C3D21"/>
    <w:rsid w:val="008C4586"/>
    <w:rsid w:val="008C48C2"/>
    <w:rsid w:val="008C59BF"/>
    <w:rsid w:val="008C6428"/>
    <w:rsid w:val="008C73AA"/>
    <w:rsid w:val="008C7534"/>
    <w:rsid w:val="008D074D"/>
    <w:rsid w:val="008D0EC6"/>
    <w:rsid w:val="008D23D7"/>
    <w:rsid w:val="008D3A39"/>
    <w:rsid w:val="008D5504"/>
    <w:rsid w:val="008D5D7E"/>
    <w:rsid w:val="008D6C9D"/>
    <w:rsid w:val="008D7819"/>
    <w:rsid w:val="008D7A93"/>
    <w:rsid w:val="008E0BA9"/>
    <w:rsid w:val="008E296F"/>
    <w:rsid w:val="008E3EA0"/>
    <w:rsid w:val="008E5402"/>
    <w:rsid w:val="008E6133"/>
    <w:rsid w:val="008E6FE2"/>
    <w:rsid w:val="008F086A"/>
    <w:rsid w:val="008F09EC"/>
    <w:rsid w:val="008F16E9"/>
    <w:rsid w:val="008F1EA1"/>
    <w:rsid w:val="008F222F"/>
    <w:rsid w:val="008F251D"/>
    <w:rsid w:val="008F507E"/>
    <w:rsid w:val="008F5223"/>
    <w:rsid w:val="008F5AC4"/>
    <w:rsid w:val="008F6415"/>
    <w:rsid w:val="00900018"/>
    <w:rsid w:val="00900EDE"/>
    <w:rsid w:val="00902147"/>
    <w:rsid w:val="0090309C"/>
    <w:rsid w:val="00903357"/>
    <w:rsid w:val="00903F88"/>
    <w:rsid w:val="00905369"/>
    <w:rsid w:val="009065A3"/>
    <w:rsid w:val="00906D30"/>
    <w:rsid w:val="00906D98"/>
    <w:rsid w:val="00907954"/>
    <w:rsid w:val="0091613A"/>
    <w:rsid w:val="00917E10"/>
    <w:rsid w:val="00917F6E"/>
    <w:rsid w:val="00921A11"/>
    <w:rsid w:val="0092368D"/>
    <w:rsid w:val="00923E6A"/>
    <w:rsid w:val="0092411A"/>
    <w:rsid w:val="00924E64"/>
    <w:rsid w:val="009257FE"/>
    <w:rsid w:val="00930A81"/>
    <w:rsid w:val="00932645"/>
    <w:rsid w:val="00934440"/>
    <w:rsid w:val="00934516"/>
    <w:rsid w:val="00935313"/>
    <w:rsid w:val="00935FD8"/>
    <w:rsid w:val="0093617A"/>
    <w:rsid w:val="00936243"/>
    <w:rsid w:val="009379C6"/>
    <w:rsid w:val="009425BD"/>
    <w:rsid w:val="00942812"/>
    <w:rsid w:val="009440D2"/>
    <w:rsid w:val="009444E2"/>
    <w:rsid w:val="00944A1A"/>
    <w:rsid w:val="00944DE6"/>
    <w:rsid w:val="00945688"/>
    <w:rsid w:val="009456D9"/>
    <w:rsid w:val="00947731"/>
    <w:rsid w:val="00951758"/>
    <w:rsid w:val="009524D0"/>
    <w:rsid w:val="00952C5B"/>
    <w:rsid w:val="009535CE"/>
    <w:rsid w:val="00956E75"/>
    <w:rsid w:val="00957747"/>
    <w:rsid w:val="00961ED1"/>
    <w:rsid w:val="00962069"/>
    <w:rsid w:val="00962A07"/>
    <w:rsid w:val="00964AAC"/>
    <w:rsid w:val="009659F0"/>
    <w:rsid w:val="00971EAA"/>
    <w:rsid w:val="0097384D"/>
    <w:rsid w:val="00975969"/>
    <w:rsid w:val="00975F18"/>
    <w:rsid w:val="009778A4"/>
    <w:rsid w:val="00977BF3"/>
    <w:rsid w:val="00983C52"/>
    <w:rsid w:val="009840DF"/>
    <w:rsid w:val="00984DBC"/>
    <w:rsid w:val="00985125"/>
    <w:rsid w:val="00986A95"/>
    <w:rsid w:val="00986FA5"/>
    <w:rsid w:val="0099060F"/>
    <w:rsid w:val="00991596"/>
    <w:rsid w:val="009920A9"/>
    <w:rsid w:val="009927CC"/>
    <w:rsid w:val="00993358"/>
    <w:rsid w:val="00993EC6"/>
    <w:rsid w:val="00993FE6"/>
    <w:rsid w:val="0099469D"/>
    <w:rsid w:val="00995DF6"/>
    <w:rsid w:val="00996498"/>
    <w:rsid w:val="00996552"/>
    <w:rsid w:val="00996E39"/>
    <w:rsid w:val="009A1D9C"/>
    <w:rsid w:val="009A1DDF"/>
    <w:rsid w:val="009A2724"/>
    <w:rsid w:val="009A3076"/>
    <w:rsid w:val="009A594D"/>
    <w:rsid w:val="009A7913"/>
    <w:rsid w:val="009B20E0"/>
    <w:rsid w:val="009B2250"/>
    <w:rsid w:val="009B31AE"/>
    <w:rsid w:val="009B43BE"/>
    <w:rsid w:val="009B4ABA"/>
    <w:rsid w:val="009B53E7"/>
    <w:rsid w:val="009B5941"/>
    <w:rsid w:val="009B6C58"/>
    <w:rsid w:val="009B7CB1"/>
    <w:rsid w:val="009C06F5"/>
    <w:rsid w:val="009C0DA6"/>
    <w:rsid w:val="009C1082"/>
    <w:rsid w:val="009C1A63"/>
    <w:rsid w:val="009C34AF"/>
    <w:rsid w:val="009C67AD"/>
    <w:rsid w:val="009C6A2C"/>
    <w:rsid w:val="009C7EE8"/>
    <w:rsid w:val="009D0368"/>
    <w:rsid w:val="009D0BAA"/>
    <w:rsid w:val="009D157D"/>
    <w:rsid w:val="009D197A"/>
    <w:rsid w:val="009D26A8"/>
    <w:rsid w:val="009D31D9"/>
    <w:rsid w:val="009D3C99"/>
    <w:rsid w:val="009D407B"/>
    <w:rsid w:val="009D4264"/>
    <w:rsid w:val="009D6426"/>
    <w:rsid w:val="009D65FE"/>
    <w:rsid w:val="009D6791"/>
    <w:rsid w:val="009D6F5E"/>
    <w:rsid w:val="009E0231"/>
    <w:rsid w:val="009E0BD0"/>
    <w:rsid w:val="009E0E4E"/>
    <w:rsid w:val="009E1546"/>
    <w:rsid w:val="009E15AE"/>
    <w:rsid w:val="009E1609"/>
    <w:rsid w:val="009E2121"/>
    <w:rsid w:val="009E27EC"/>
    <w:rsid w:val="009E2C76"/>
    <w:rsid w:val="009E395E"/>
    <w:rsid w:val="009E3EA1"/>
    <w:rsid w:val="009E42D4"/>
    <w:rsid w:val="009E49A9"/>
    <w:rsid w:val="009E50CA"/>
    <w:rsid w:val="009E70BA"/>
    <w:rsid w:val="009F15FA"/>
    <w:rsid w:val="009F19E6"/>
    <w:rsid w:val="009F229D"/>
    <w:rsid w:val="009F359B"/>
    <w:rsid w:val="009F3A9A"/>
    <w:rsid w:val="009F3BFA"/>
    <w:rsid w:val="009F4FEF"/>
    <w:rsid w:val="009F5172"/>
    <w:rsid w:val="009F5987"/>
    <w:rsid w:val="009F5F41"/>
    <w:rsid w:val="009F635F"/>
    <w:rsid w:val="009F6475"/>
    <w:rsid w:val="009F64AB"/>
    <w:rsid w:val="00A00A11"/>
    <w:rsid w:val="00A01221"/>
    <w:rsid w:val="00A017E9"/>
    <w:rsid w:val="00A01EAA"/>
    <w:rsid w:val="00A039E6"/>
    <w:rsid w:val="00A05A40"/>
    <w:rsid w:val="00A05DAE"/>
    <w:rsid w:val="00A11A33"/>
    <w:rsid w:val="00A120C2"/>
    <w:rsid w:val="00A135AA"/>
    <w:rsid w:val="00A148E7"/>
    <w:rsid w:val="00A14C90"/>
    <w:rsid w:val="00A16DAF"/>
    <w:rsid w:val="00A17900"/>
    <w:rsid w:val="00A20A50"/>
    <w:rsid w:val="00A217ED"/>
    <w:rsid w:val="00A24455"/>
    <w:rsid w:val="00A254D7"/>
    <w:rsid w:val="00A25571"/>
    <w:rsid w:val="00A26349"/>
    <w:rsid w:val="00A26AC9"/>
    <w:rsid w:val="00A31A33"/>
    <w:rsid w:val="00A32613"/>
    <w:rsid w:val="00A343E2"/>
    <w:rsid w:val="00A348A6"/>
    <w:rsid w:val="00A367B0"/>
    <w:rsid w:val="00A40474"/>
    <w:rsid w:val="00A41B0D"/>
    <w:rsid w:val="00A42722"/>
    <w:rsid w:val="00A42FC5"/>
    <w:rsid w:val="00A43D71"/>
    <w:rsid w:val="00A44888"/>
    <w:rsid w:val="00A45752"/>
    <w:rsid w:val="00A46D53"/>
    <w:rsid w:val="00A46ECA"/>
    <w:rsid w:val="00A5033C"/>
    <w:rsid w:val="00A5383C"/>
    <w:rsid w:val="00A53B4F"/>
    <w:rsid w:val="00A553B2"/>
    <w:rsid w:val="00A57F91"/>
    <w:rsid w:val="00A57FA9"/>
    <w:rsid w:val="00A57FD5"/>
    <w:rsid w:val="00A6329C"/>
    <w:rsid w:val="00A633B7"/>
    <w:rsid w:val="00A635FA"/>
    <w:rsid w:val="00A63E9A"/>
    <w:rsid w:val="00A64597"/>
    <w:rsid w:val="00A65985"/>
    <w:rsid w:val="00A65DBA"/>
    <w:rsid w:val="00A70BD5"/>
    <w:rsid w:val="00A71891"/>
    <w:rsid w:val="00A73928"/>
    <w:rsid w:val="00A76549"/>
    <w:rsid w:val="00A76F68"/>
    <w:rsid w:val="00A7749D"/>
    <w:rsid w:val="00A800DF"/>
    <w:rsid w:val="00A80338"/>
    <w:rsid w:val="00A805BB"/>
    <w:rsid w:val="00A827A3"/>
    <w:rsid w:val="00A82F1B"/>
    <w:rsid w:val="00A8330A"/>
    <w:rsid w:val="00A83B76"/>
    <w:rsid w:val="00A84584"/>
    <w:rsid w:val="00A8522A"/>
    <w:rsid w:val="00A85B34"/>
    <w:rsid w:val="00A85E89"/>
    <w:rsid w:val="00A87143"/>
    <w:rsid w:val="00A87A09"/>
    <w:rsid w:val="00A90257"/>
    <w:rsid w:val="00A90526"/>
    <w:rsid w:val="00A90BC9"/>
    <w:rsid w:val="00A914BE"/>
    <w:rsid w:val="00A91C6F"/>
    <w:rsid w:val="00A92AA6"/>
    <w:rsid w:val="00A94A12"/>
    <w:rsid w:val="00A971E5"/>
    <w:rsid w:val="00AA0022"/>
    <w:rsid w:val="00AA0E15"/>
    <w:rsid w:val="00AA1153"/>
    <w:rsid w:val="00AA12EE"/>
    <w:rsid w:val="00AA2F2E"/>
    <w:rsid w:val="00AA3903"/>
    <w:rsid w:val="00AA4174"/>
    <w:rsid w:val="00AA48B7"/>
    <w:rsid w:val="00AA5085"/>
    <w:rsid w:val="00AA63E7"/>
    <w:rsid w:val="00AA7242"/>
    <w:rsid w:val="00AA7D95"/>
    <w:rsid w:val="00AB2651"/>
    <w:rsid w:val="00AB3B7B"/>
    <w:rsid w:val="00AB45A0"/>
    <w:rsid w:val="00AB5809"/>
    <w:rsid w:val="00AB6009"/>
    <w:rsid w:val="00AB63D2"/>
    <w:rsid w:val="00AB7DCF"/>
    <w:rsid w:val="00AB7E2E"/>
    <w:rsid w:val="00AB7EF7"/>
    <w:rsid w:val="00AC1266"/>
    <w:rsid w:val="00AC1EB6"/>
    <w:rsid w:val="00AC299D"/>
    <w:rsid w:val="00AC321E"/>
    <w:rsid w:val="00AC3A37"/>
    <w:rsid w:val="00AC3C51"/>
    <w:rsid w:val="00AC581F"/>
    <w:rsid w:val="00AC61EE"/>
    <w:rsid w:val="00AD0DBD"/>
    <w:rsid w:val="00AD34C9"/>
    <w:rsid w:val="00AD3B2A"/>
    <w:rsid w:val="00AD4258"/>
    <w:rsid w:val="00AD4377"/>
    <w:rsid w:val="00AD5097"/>
    <w:rsid w:val="00AE0C38"/>
    <w:rsid w:val="00AE10C7"/>
    <w:rsid w:val="00AE1196"/>
    <w:rsid w:val="00AE1362"/>
    <w:rsid w:val="00AE15E5"/>
    <w:rsid w:val="00AE1963"/>
    <w:rsid w:val="00AE3B95"/>
    <w:rsid w:val="00AE6F13"/>
    <w:rsid w:val="00AE7E55"/>
    <w:rsid w:val="00AF051C"/>
    <w:rsid w:val="00AF069D"/>
    <w:rsid w:val="00AF0EA0"/>
    <w:rsid w:val="00AF24F5"/>
    <w:rsid w:val="00AF2AE3"/>
    <w:rsid w:val="00AF37BB"/>
    <w:rsid w:val="00AF502C"/>
    <w:rsid w:val="00AF5DE6"/>
    <w:rsid w:val="00AF5F19"/>
    <w:rsid w:val="00AF6A99"/>
    <w:rsid w:val="00AF7515"/>
    <w:rsid w:val="00AF7BAD"/>
    <w:rsid w:val="00B01033"/>
    <w:rsid w:val="00B0154F"/>
    <w:rsid w:val="00B01712"/>
    <w:rsid w:val="00B017CD"/>
    <w:rsid w:val="00B03B98"/>
    <w:rsid w:val="00B04200"/>
    <w:rsid w:val="00B05CEC"/>
    <w:rsid w:val="00B0763B"/>
    <w:rsid w:val="00B07E3E"/>
    <w:rsid w:val="00B13A4A"/>
    <w:rsid w:val="00B14203"/>
    <w:rsid w:val="00B1422F"/>
    <w:rsid w:val="00B1450F"/>
    <w:rsid w:val="00B14E9E"/>
    <w:rsid w:val="00B1593A"/>
    <w:rsid w:val="00B16909"/>
    <w:rsid w:val="00B16D2C"/>
    <w:rsid w:val="00B1722E"/>
    <w:rsid w:val="00B1757F"/>
    <w:rsid w:val="00B20735"/>
    <w:rsid w:val="00B25375"/>
    <w:rsid w:val="00B304D3"/>
    <w:rsid w:val="00B30FF8"/>
    <w:rsid w:val="00B31C26"/>
    <w:rsid w:val="00B31D15"/>
    <w:rsid w:val="00B324DB"/>
    <w:rsid w:val="00B329A4"/>
    <w:rsid w:val="00B32F79"/>
    <w:rsid w:val="00B3386E"/>
    <w:rsid w:val="00B34DDE"/>
    <w:rsid w:val="00B3778A"/>
    <w:rsid w:val="00B41927"/>
    <w:rsid w:val="00B44916"/>
    <w:rsid w:val="00B460AA"/>
    <w:rsid w:val="00B46B30"/>
    <w:rsid w:val="00B47652"/>
    <w:rsid w:val="00B4780E"/>
    <w:rsid w:val="00B5111E"/>
    <w:rsid w:val="00B517F1"/>
    <w:rsid w:val="00B5259B"/>
    <w:rsid w:val="00B54C5C"/>
    <w:rsid w:val="00B568AC"/>
    <w:rsid w:val="00B57516"/>
    <w:rsid w:val="00B57686"/>
    <w:rsid w:val="00B57F9A"/>
    <w:rsid w:val="00B60138"/>
    <w:rsid w:val="00B603F9"/>
    <w:rsid w:val="00B61C2E"/>
    <w:rsid w:val="00B6435C"/>
    <w:rsid w:val="00B6452B"/>
    <w:rsid w:val="00B66110"/>
    <w:rsid w:val="00B66173"/>
    <w:rsid w:val="00B677AC"/>
    <w:rsid w:val="00B7093F"/>
    <w:rsid w:val="00B70B09"/>
    <w:rsid w:val="00B70B28"/>
    <w:rsid w:val="00B71668"/>
    <w:rsid w:val="00B71871"/>
    <w:rsid w:val="00B719AD"/>
    <w:rsid w:val="00B7320F"/>
    <w:rsid w:val="00B76F66"/>
    <w:rsid w:val="00B82BA1"/>
    <w:rsid w:val="00B8308C"/>
    <w:rsid w:val="00B84DFF"/>
    <w:rsid w:val="00B90203"/>
    <w:rsid w:val="00B90A23"/>
    <w:rsid w:val="00B90D4A"/>
    <w:rsid w:val="00B91381"/>
    <w:rsid w:val="00B939DA"/>
    <w:rsid w:val="00B957C1"/>
    <w:rsid w:val="00B96AA5"/>
    <w:rsid w:val="00B975F4"/>
    <w:rsid w:val="00BA056A"/>
    <w:rsid w:val="00BA133B"/>
    <w:rsid w:val="00BA1816"/>
    <w:rsid w:val="00BA1FFF"/>
    <w:rsid w:val="00BA290C"/>
    <w:rsid w:val="00BA2A81"/>
    <w:rsid w:val="00BA349B"/>
    <w:rsid w:val="00BA3B21"/>
    <w:rsid w:val="00BA4FC9"/>
    <w:rsid w:val="00BA5820"/>
    <w:rsid w:val="00BA5EE4"/>
    <w:rsid w:val="00BA6580"/>
    <w:rsid w:val="00BB0066"/>
    <w:rsid w:val="00BB083A"/>
    <w:rsid w:val="00BB1792"/>
    <w:rsid w:val="00BB5A26"/>
    <w:rsid w:val="00BB6300"/>
    <w:rsid w:val="00BB7416"/>
    <w:rsid w:val="00BB7AB0"/>
    <w:rsid w:val="00BC2E2B"/>
    <w:rsid w:val="00BC339A"/>
    <w:rsid w:val="00BC7512"/>
    <w:rsid w:val="00BD05CF"/>
    <w:rsid w:val="00BD10F5"/>
    <w:rsid w:val="00BD1FA6"/>
    <w:rsid w:val="00BD2ADF"/>
    <w:rsid w:val="00BD4DFF"/>
    <w:rsid w:val="00BD5445"/>
    <w:rsid w:val="00BD718E"/>
    <w:rsid w:val="00BD767C"/>
    <w:rsid w:val="00BE06E1"/>
    <w:rsid w:val="00BE13F5"/>
    <w:rsid w:val="00BE398D"/>
    <w:rsid w:val="00BE4573"/>
    <w:rsid w:val="00BE4C63"/>
    <w:rsid w:val="00BE54DC"/>
    <w:rsid w:val="00BE5BD8"/>
    <w:rsid w:val="00BE6014"/>
    <w:rsid w:val="00BE6E61"/>
    <w:rsid w:val="00BF02E0"/>
    <w:rsid w:val="00BF1C0D"/>
    <w:rsid w:val="00BF2559"/>
    <w:rsid w:val="00BF28C2"/>
    <w:rsid w:val="00BF5F15"/>
    <w:rsid w:val="00BF721F"/>
    <w:rsid w:val="00BF7EBF"/>
    <w:rsid w:val="00C00143"/>
    <w:rsid w:val="00C00513"/>
    <w:rsid w:val="00C01041"/>
    <w:rsid w:val="00C01915"/>
    <w:rsid w:val="00C01CDB"/>
    <w:rsid w:val="00C01EE1"/>
    <w:rsid w:val="00C0238F"/>
    <w:rsid w:val="00C0309A"/>
    <w:rsid w:val="00C05161"/>
    <w:rsid w:val="00C053C8"/>
    <w:rsid w:val="00C10689"/>
    <w:rsid w:val="00C1133D"/>
    <w:rsid w:val="00C12575"/>
    <w:rsid w:val="00C12678"/>
    <w:rsid w:val="00C1272B"/>
    <w:rsid w:val="00C15528"/>
    <w:rsid w:val="00C167A6"/>
    <w:rsid w:val="00C203DB"/>
    <w:rsid w:val="00C20B5D"/>
    <w:rsid w:val="00C20D0E"/>
    <w:rsid w:val="00C21381"/>
    <w:rsid w:val="00C21D5D"/>
    <w:rsid w:val="00C22B74"/>
    <w:rsid w:val="00C23B8B"/>
    <w:rsid w:val="00C24356"/>
    <w:rsid w:val="00C252DD"/>
    <w:rsid w:val="00C26BE5"/>
    <w:rsid w:val="00C27212"/>
    <w:rsid w:val="00C3130C"/>
    <w:rsid w:val="00C31617"/>
    <w:rsid w:val="00C3168A"/>
    <w:rsid w:val="00C36004"/>
    <w:rsid w:val="00C37156"/>
    <w:rsid w:val="00C37E68"/>
    <w:rsid w:val="00C40E27"/>
    <w:rsid w:val="00C412E4"/>
    <w:rsid w:val="00C4249D"/>
    <w:rsid w:val="00C42A0D"/>
    <w:rsid w:val="00C42A41"/>
    <w:rsid w:val="00C42B02"/>
    <w:rsid w:val="00C43B26"/>
    <w:rsid w:val="00C43E5A"/>
    <w:rsid w:val="00C46299"/>
    <w:rsid w:val="00C506E6"/>
    <w:rsid w:val="00C50C69"/>
    <w:rsid w:val="00C513EC"/>
    <w:rsid w:val="00C51EBC"/>
    <w:rsid w:val="00C520FA"/>
    <w:rsid w:val="00C5261D"/>
    <w:rsid w:val="00C52674"/>
    <w:rsid w:val="00C5302E"/>
    <w:rsid w:val="00C532A4"/>
    <w:rsid w:val="00C53610"/>
    <w:rsid w:val="00C53EB0"/>
    <w:rsid w:val="00C554DE"/>
    <w:rsid w:val="00C557C9"/>
    <w:rsid w:val="00C56B90"/>
    <w:rsid w:val="00C56CFC"/>
    <w:rsid w:val="00C606CD"/>
    <w:rsid w:val="00C61C2C"/>
    <w:rsid w:val="00C62767"/>
    <w:rsid w:val="00C63283"/>
    <w:rsid w:val="00C63980"/>
    <w:rsid w:val="00C64CF8"/>
    <w:rsid w:val="00C666A4"/>
    <w:rsid w:val="00C70F4A"/>
    <w:rsid w:val="00C715D8"/>
    <w:rsid w:val="00C71B1D"/>
    <w:rsid w:val="00C72E82"/>
    <w:rsid w:val="00C73851"/>
    <w:rsid w:val="00C74FDB"/>
    <w:rsid w:val="00C7516F"/>
    <w:rsid w:val="00C75636"/>
    <w:rsid w:val="00C76105"/>
    <w:rsid w:val="00C769C1"/>
    <w:rsid w:val="00C7710D"/>
    <w:rsid w:val="00C807AD"/>
    <w:rsid w:val="00C817B5"/>
    <w:rsid w:val="00C82EE6"/>
    <w:rsid w:val="00C83682"/>
    <w:rsid w:val="00C84687"/>
    <w:rsid w:val="00C86360"/>
    <w:rsid w:val="00C87B98"/>
    <w:rsid w:val="00C905BE"/>
    <w:rsid w:val="00C90B6E"/>
    <w:rsid w:val="00C90F56"/>
    <w:rsid w:val="00C914D4"/>
    <w:rsid w:val="00C91632"/>
    <w:rsid w:val="00C95C6D"/>
    <w:rsid w:val="00C96470"/>
    <w:rsid w:val="00C971FE"/>
    <w:rsid w:val="00C97CEA"/>
    <w:rsid w:val="00CA06A8"/>
    <w:rsid w:val="00CA06FD"/>
    <w:rsid w:val="00CA2C5A"/>
    <w:rsid w:val="00CA56A5"/>
    <w:rsid w:val="00CA57BA"/>
    <w:rsid w:val="00CB0069"/>
    <w:rsid w:val="00CB204C"/>
    <w:rsid w:val="00CB246D"/>
    <w:rsid w:val="00CB3541"/>
    <w:rsid w:val="00CB3945"/>
    <w:rsid w:val="00CB3EEE"/>
    <w:rsid w:val="00CB5FB3"/>
    <w:rsid w:val="00CB6A1A"/>
    <w:rsid w:val="00CB6BD4"/>
    <w:rsid w:val="00CC2671"/>
    <w:rsid w:val="00CC2CD4"/>
    <w:rsid w:val="00CC3546"/>
    <w:rsid w:val="00CC51BB"/>
    <w:rsid w:val="00CC5488"/>
    <w:rsid w:val="00CC5AD4"/>
    <w:rsid w:val="00CD315C"/>
    <w:rsid w:val="00CD403C"/>
    <w:rsid w:val="00CD4EAA"/>
    <w:rsid w:val="00CD5740"/>
    <w:rsid w:val="00CD58B0"/>
    <w:rsid w:val="00CD599B"/>
    <w:rsid w:val="00CD5A41"/>
    <w:rsid w:val="00CD6977"/>
    <w:rsid w:val="00CD794F"/>
    <w:rsid w:val="00CE0103"/>
    <w:rsid w:val="00CE04D6"/>
    <w:rsid w:val="00CE04E9"/>
    <w:rsid w:val="00CE2105"/>
    <w:rsid w:val="00CE21A7"/>
    <w:rsid w:val="00CE2AD0"/>
    <w:rsid w:val="00CE2D37"/>
    <w:rsid w:val="00CE48F7"/>
    <w:rsid w:val="00CE4D1B"/>
    <w:rsid w:val="00CE6BB2"/>
    <w:rsid w:val="00CE77F2"/>
    <w:rsid w:val="00CF0764"/>
    <w:rsid w:val="00CF26C0"/>
    <w:rsid w:val="00CF541A"/>
    <w:rsid w:val="00CF64F5"/>
    <w:rsid w:val="00CF689A"/>
    <w:rsid w:val="00CF6A53"/>
    <w:rsid w:val="00CF6DF8"/>
    <w:rsid w:val="00D00480"/>
    <w:rsid w:val="00D005D7"/>
    <w:rsid w:val="00D00E87"/>
    <w:rsid w:val="00D04E60"/>
    <w:rsid w:val="00D04FDF"/>
    <w:rsid w:val="00D06E82"/>
    <w:rsid w:val="00D10091"/>
    <w:rsid w:val="00D10B28"/>
    <w:rsid w:val="00D10CF1"/>
    <w:rsid w:val="00D10E8C"/>
    <w:rsid w:val="00D11E54"/>
    <w:rsid w:val="00D11FFE"/>
    <w:rsid w:val="00D15389"/>
    <w:rsid w:val="00D1750E"/>
    <w:rsid w:val="00D17E05"/>
    <w:rsid w:val="00D2156A"/>
    <w:rsid w:val="00D2203A"/>
    <w:rsid w:val="00D22E4E"/>
    <w:rsid w:val="00D23D1C"/>
    <w:rsid w:val="00D247AA"/>
    <w:rsid w:val="00D271CD"/>
    <w:rsid w:val="00D301CD"/>
    <w:rsid w:val="00D30261"/>
    <w:rsid w:val="00D32D78"/>
    <w:rsid w:val="00D32E5C"/>
    <w:rsid w:val="00D32E65"/>
    <w:rsid w:val="00D32F20"/>
    <w:rsid w:val="00D3375C"/>
    <w:rsid w:val="00D3376E"/>
    <w:rsid w:val="00D344FD"/>
    <w:rsid w:val="00D3455F"/>
    <w:rsid w:val="00D34812"/>
    <w:rsid w:val="00D3611E"/>
    <w:rsid w:val="00D41200"/>
    <w:rsid w:val="00D412AD"/>
    <w:rsid w:val="00D43F18"/>
    <w:rsid w:val="00D442BD"/>
    <w:rsid w:val="00D45402"/>
    <w:rsid w:val="00D45BA2"/>
    <w:rsid w:val="00D50F99"/>
    <w:rsid w:val="00D5153E"/>
    <w:rsid w:val="00D51F5C"/>
    <w:rsid w:val="00D52A45"/>
    <w:rsid w:val="00D53FCF"/>
    <w:rsid w:val="00D558A1"/>
    <w:rsid w:val="00D57056"/>
    <w:rsid w:val="00D604DD"/>
    <w:rsid w:val="00D612E1"/>
    <w:rsid w:val="00D61886"/>
    <w:rsid w:val="00D62A3A"/>
    <w:rsid w:val="00D63194"/>
    <w:rsid w:val="00D64677"/>
    <w:rsid w:val="00D64ABC"/>
    <w:rsid w:val="00D64CD5"/>
    <w:rsid w:val="00D666A2"/>
    <w:rsid w:val="00D66B18"/>
    <w:rsid w:val="00D704D8"/>
    <w:rsid w:val="00D7194D"/>
    <w:rsid w:val="00D73B27"/>
    <w:rsid w:val="00D74CEE"/>
    <w:rsid w:val="00D7771F"/>
    <w:rsid w:val="00D81145"/>
    <w:rsid w:val="00D81371"/>
    <w:rsid w:val="00D81CBB"/>
    <w:rsid w:val="00D8308A"/>
    <w:rsid w:val="00D83F3F"/>
    <w:rsid w:val="00D85734"/>
    <w:rsid w:val="00D85FBA"/>
    <w:rsid w:val="00D868BD"/>
    <w:rsid w:val="00D87F23"/>
    <w:rsid w:val="00D90283"/>
    <w:rsid w:val="00D929CD"/>
    <w:rsid w:val="00D92CE3"/>
    <w:rsid w:val="00D93472"/>
    <w:rsid w:val="00D94FC5"/>
    <w:rsid w:val="00D96E81"/>
    <w:rsid w:val="00D974BE"/>
    <w:rsid w:val="00DA1388"/>
    <w:rsid w:val="00DA202F"/>
    <w:rsid w:val="00DA25C5"/>
    <w:rsid w:val="00DA4EDB"/>
    <w:rsid w:val="00DA5A1F"/>
    <w:rsid w:val="00DA6BDA"/>
    <w:rsid w:val="00DA7C7E"/>
    <w:rsid w:val="00DB0B80"/>
    <w:rsid w:val="00DB2597"/>
    <w:rsid w:val="00DB5317"/>
    <w:rsid w:val="00DB7D57"/>
    <w:rsid w:val="00DC02D5"/>
    <w:rsid w:val="00DC27C5"/>
    <w:rsid w:val="00DC36E1"/>
    <w:rsid w:val="00DC41C1"/>
    <w:rsid w:val="00DC4582"/>
    <w:rsid w:val="00DC4FFD"/>
    <w:rsid w:val="00DC5037"/>
    <w:rsid w:val="00DC53BD"/>
    <w:rsid w:val="00DC59FF"/>
    <w:rsid w:val="00DC6F1D"/>
    <w:rsid w:val="00DC6F88"/>
    <w:rsid w:val="00DD02B1"/>
    <w:rsid w:val="00DD1462"/>
    <w:rsid w:val="00DD2000"/>
    <w:rsid w:val="00DD2689"/>
    <w:rsid w:val="00DD3E7C"/>
    <w:rsid w:val="00DD4EFD"/>
    <w:rsid w:val="00DD5C0B"/>
    <w:rsid w:val="00DD612B"/>
    <w:rsid w:val="00DE57CC"/>
    <w:rsid w:val="00DE6912"/>
    <w:rsid w:val="00DE731F"/>
    <w:rsid w:val="00DE7A03"/>
    <w:rsid w:val="00DE7BFB"/>
    <w:rsid w:val="00DF0F45"/>
    <w:rsid w:val="00DF2669"/>
    <w:rsid w:val="00DF4E64"/>
    <w:rsid w:val="00DF64AC"/>
    <w:rsid w:val="00DF72A2"/>
    <w:rsid w:val="00DF7E7C"/>
    <w:rsid w:val="00E01584"/>
    <w:rsid w:val="00E01CD3"/>
    <w:rsid w:val="00E05A8F"/>
    <w:rsid w:val="00E060AD"/>
    <w:rsid w:val="00E10385"/>
    <w:rsid w:val="00E10469"/>
    <w:rsid w:val="00E11EF2"/>
    <w:rsid w:val="00E12405"/>
    <w:rsid w:val="00E13DF2"/>
    <w:rsid w:val="00E14307"/>
    <w:rsid w:val="00E14776"/>
    <w:rsid w:val="00E14E59"/>
    <w:rsid w:val="00E15473"/>
    <w:rsid w:val="00E1775A"/>
    <w:rsid w:val="00E2051A"/>
    <w:rsid w:val="00E22623"/>
    <w:rsid w:val="00E2299C"/>
    <w:rsid w:val="00E23D84"/>
    <w:rsid w:val="00E2767B"/>
    <w:rsid w:val="00E301B9"/>
    <w:rsid w:val="00E30BD6"/>
    <w:rsid w:val="00E32122"/>
    <w:rsid w:val="00E324F1"/>
    <w:rsid w:val="00E35246"/>
    <w:rsid w:val="00E4069A"/>
    <w:rsid w:val="00E4191A"/>
    <w:rsid w:val="00E41F9A"/>
    <w:rsid w:val="00E42C77"/>
    <w:rsid w:val="00E442EC"/>
    <w:rsid w:val="00E44BB9"/>
    <w:rsid w:val="00E466E7"/>
    <w:rsid w:val="00E47147"/>
    <w:rsid w:val="00E47E19"/>
    <w:rsid w:val="00E50A7A"/>
    <w:rsid w:val="00E52D08"/>
    <w:rsid w:val="00E53964"/>
    <w:rsid w:val="00E53DA4"/>
    <w:rsid w:val="00E6027D"/>
    <w:rsid w:val="00E631F5"/>
    <w:rsid w:val="00E63CE8"/>
    <w:rsid w:val="00E6471B"/>
    <w:rsid w:val="00E662EE"/>
    <w:rsid w:val="00E66BB5"/>
    <w:rsid w:val="00E67CF2"/>
    <w:rsid w:val="00E67F27"/>
    <w:rsid w:val="00E71CDF"/>
    <w:rsid w:val="00E71EA3"/>
    <w:rsid w:val="00E722F4"/>
    <w:rsid w:val="00E7230B"/>
    <w:rsid w:val="00E732D2"/>
    <w:rsid w:val="00E75E40"/>
    <w:rsid w:val="00E76E25"/>
    <w:rsid w:val="00E813A7"/>
    <w:rsid w:val="00E826D0"/>
    <w:rsid w:val="00E82800"/>
    <w:rsid w:val="00E82C45"/>
    <w:rsid w:val="00E844B1"/>
    <w:rsid w:val="00E8590A"/>
    <w:rsid w:val="00E86A42"/>
    <w:rsid w:val="00E87109"/>
    <w:rsid w:val="00E871C6"/>
    <w:rsid w:val="00E90ADF"/>
    <w:rsid w:val="00E918EC"/>
    <w:rsid w:val="00E9218C"/>
    <w:rsid w:val="00E936F2"/>
    <w:rsid w:val="00E93796"/>
    <w:rsid w:val="00E94F0E"/>
    <w:rsid w:val="00E95EDE"/>
    <w:rsid w:val="00E96A4C"/>
    <w:rsid w:val="00E96BE9"/>
    <w:rsid w:val="00E96E8A"/>
    <w:rsid w:val="00E97C8F"/>
    <w:rsid w:val="00EA1BB6"/>
    <w:rsid w:val="00EA31E6"/>
    <w:rsid w:val="00EA455B"/>
    <w:rsid w:val="00EA46B7"/>
    <w:rsid w:val="00EA51AC"/>
    <w:rsid w:val="00EA528C"/>
    <w:rsid w:val="00EA65AE"/>
    <w:rsid w:val="00EB2547"/>
    <w:rsid w:val="00EB2DAF"/>
    <w:rsid w:val="00EB3D79"/>
    <w:rsid w:val="00EB708F"/>
    <w:rsid w:val="00EC2281"/>
    <w:rsid w:val="00EC2BE4"/>
    <w:rsid w:val="00ED1B06"/>
    <w:rsid w:val="00ED2BC0"/>
    <w:rsid w:val="00ED4A76"/>
    <w:rsid w:val="00ED5D45"/>
    <w:rsid w:val="00ED6685"/>
    <w:rsid w:val="00ED6EC0"/>
    <w:rsid w:val="00EE21F3"/>
    <w:rsid w:val="00EE324C"/>
    <w:rsid w:val="00EE365B"/>
    <w:rsid w:val="00EE416F"/>
    <w:rsid w:val="00EE4BC2"/>
    <w:rsid w:val="00EF008D"/>
    <w:rsid w:val="00EF0D28"/>
    <w:rsid w:val="00EF207B"/>
    <w:rsid w:val="00EF3F46"/>
    <w:rsid w:val="00EF4090"/>
    <w:rsid w:val="00EF43B4"/>
    <w:rsid w:val="00EF568C"/>
    <w:rsid w:val="00EF5863"/>
    <w:rsid w:val="00EF6116"/>
    <w:rsid w:val="00EF6CCA"/>
    <w:rsid w:val="00EF721B"/>
    <w:rsid w:val="00EF7ABC"/>
    <w:rsid w:val="00F00215"/>
    <w:rsid w:val="00F006D6"/>
    <w:rsid w:val="00F03FFB"/>
    <w:rsid w:val="00F0582C"/>
    <w:rsid w:val="00F058DA"/>
    <w:rsid w:val="00F063D0"/>
    <w:rsid w:val="00F07D75"/>
    <w:rsid w:val="00F1276C"/>
    <w:rsid w:val="00F149DC"/>
    <w:rsid w:val="00F15174"/>
    <w:rsid w:val="00F21AA1"/>
    <w:rsid w:val="00F237E1"/>
    <w:rsid w:val="00F24922"/>
    <w:rsid w:val="00F24A2A"/>
    <w:rsid w:val="00F25F9D"/>
    <w:rsid w:val="00F26A79"/>
    <w:rsid w:val="00F27997"/>
    <w:rsid w:val="00F325BA"/>
    <w:rsid w:val="00F34245"/>
    <w:rsid w:val="00F35811"/>
    <w:rsid w:val="00F35F39"/>
    <w:rsid w:val="00F35FED"/>
    <w:rsid w:val="00F36F3A"/>
    <w:rsid w:val="00F40E74"/>
    <w:rsid w:val="00F421A9"/>
    <w:rsid w:val="00F441D2"/>
    <w:rsid w:val="00F4459A"/>
    <w:rsid w:val="00F447F4"/>
    <w:rsid w:val="00F44FED"/>
    <w:rsid w:val="00F45402"/>
    <w:rsid w:val="00F456A9"/>
    <w:rsid w:val="00F47F5B"/>
    <w:rsid w:val="00F51DD3"/>
    <w:rsid w:val="00F52317"/>
    <w:rsid w:val="00F54521"/>
    <w:rsid w:val="00F54572"/>
    <w:rsid w:val="00F54633"/>
    <w:rsid w:val="00F55885"/>
    <w:rsid w:val="00F60B08"/>
    <w:rsid w:val="00F6121B"/>
    <w:rsid w:val="00F61234"/>
    <w:rsid w:val="00F612CC"/>
    <w:rsid w:val="00F614C3"/>
    <w:rsid w:val="00F6568C"/>
    <w:rsid w:val="00F67A02"/>
    <w:rsid w:val="00F67B1E"/>
    <w:rsid w:val="00F67B8F"/>
    <w:rsid w:val="00F70471"/>
    <w:rsid w:val="00F741AB"/>
    <w:rsid w:val="00F757EE"/>
    <w:rsid w:val="00F7692E"/>
    <w:rsid w:val="00F76C1F"/>
    <w:rsid w:val="00F77B0A"/>
    <w:rsid w:val="00F80305"/>
    <w:rsid w:val="00F80880"/>
    <w:rsid w:val="00F808EF"/>
    <w:rsid w:val="00F8388E"/>
    <w:rsid w:val="00F847DF"/>
    <w:rsid w:val="00F8633C"/>
    <w:rsid w:val="00F87ED6"/>
    <w:rsid w:val="00F90DD0"/>
    <w:rsid w:val="00F91C94"/>
    <w:rsid w:val="00F92CF8"/>
    <w:rsid w:val="00F93615"/>
    <w:rsid w:val="00F960B3"/>
    <w:rsid w:val="00F977D5"/>
    <w:rsid w:val="00F97FA2"/>
    <w:rsid w:val="00FA0285"/>
    <w:rsid w:val="00FA0AE8"/>
    <w:rsid w:val="00FA1385"/>
    <w:rsid w:val="00FA349D"/>
    <w:rsid w:val="00FA4D62"/>
    <w:rsid w:val="00FA7307"/>
    <w:rsid w:val="00FA731B"/>
    <w:rsid w:val="00FA7F0B"/>
    <w:rsid w:val="00FB10E0"/>
    <w:rsid w:val="00FB14EB"/>
    <w:rsid w:val="00FB1875"/>
    <w:rsid w:val="00FB1911"/>
    <w:rsid w:val="00FB1BC3"/>
    <w:rsid w:val="00FB341D"/>
    <w:rsid w:val="00FB3C52"/>
    <w:rsid w:val="00FB431A"/>
    <w:rsid w:val="00FB4B44"/>
    <w:rsid w:val="00FB5A4A"/>
    <w:rsid w:val="00FB604B"/>
    <w:rsid w:val="00FC0B6F"/>
    <w:rsid w:val="00FC23A8"/>
    <w:rsid w:val="00FC2808"/>
    <w:rsid w:val="00FC4813"/>
    <w:rsid w:val="00FC48ED"/>
    <w:rsid w:val="00FC56A8"/>
    <w:rsid w:val="00FC601E"/>
    <w:rsid w:val="00FC6E30"/>
    <w:rsid w:val="00FD1080"/>
    <w:rsid w:val="00FD311E"/>
    <w:rsid w:val="00FD353B"/>
    <w:rsid w:val="00FD3E50"/>
    <w:rsid w:val="00FD4BCE"/>
    <w:rsid w:val="00FD58AE"/>
    <w:rsid w:val="00FD6273"/>
    <w:rsid w:val="00FD7240"/>
    <w:rsid w:val="00FD72E0"/>
    <w:rsid w:val="00FD7335"/>
    <w:rsid w:val="00FE0744"/>
    <w:rsid w:val="00FE0BBE"/>
    <w:rsid w:val="00FE1DF7"/>
    <w:rsid w:val="00FE3C13"/>
    <w:rsid w:val="00FE4809"/>
    <w:rsid w:val="00FE48F0"/>
    <w:rsid w:val="00FE5FD0"/>
    <w:rsid w:val="00FE769D"/>
    <w:rsid w:val="00FE778D"/>
    <w:rsid w:val="00FE79D2"/>
    <w:rsid w:val="00FF064C"/>
    <w:rsid w:val="00FF0B33"/>
    <w:rsid w:val="00FF1FC5"/>
    <w:rsid w:val="00FF2358"/>
    <w:rsid w:val="00FF259C"/>
    <w:rsid w:val="00FF28E1"/>
    <w:rsid w:val="00FF4DC2"/>
    <w:rsid w:val="00FF4DE0"/>
    <w:rsid w:val="00FF5A2F"/>
    <w:rsid w:val="00FF6656"/>
    <w:rsid w:val="00FF6B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294BBE"/>
  <w15:docId w15:val="{15AEB046-F2E4-4014-9C9F-94214E961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Roman PS" w:eastAsia="Times New Roman" w:hAnsi="Roman P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16B"/>
    <w:rPr>
      <w:rFonts w:ascii="Times New Roman" w:hAnsi="Times New Roman"/>
    </w:rPr>
  </w:style>
  <w:style w:type="paragraph" w:styleId="Heading1">
    <w:name w:val="heading 1"/>
    <w:basedOn w:val="Normal"/>
    <w:next w:val="BodyText"/>
    <w:qFormat/>
    <w:rsid w:val="0046716B"/>
    <w:pPr>
      <w:keepNext/>
      <w:spacing w:after="240"/>
      <w:outlineLvl w:val="0"/>
    </w:pPr>
    <w:rPr>
      <w:b/>
      <w:caps/>
      <w:sz w:val="24"/>
    </w:rPr>
  </w:style>
  <w:style w:type="paragraph" w:styleId="Heading2">
    <w:name w:val="heading 2"/>
    <w:aliases w:val="Sub-Heading,l2,h2,Head 2,List level 2,A,1st level heading,level 2 no toc,2nd level,Titre2,A.B.C.,Level I for #'s,hoofd 2,Heading2-bio,Career Exp.,21,2,point,Kenmore-Level-2,Chapter Title,I2,h21,h22,h23,h24,h25,h26,h27,h28,h211"/>
    <w:basedOn w:val="Normal"/>
    <w:next w:val="BodyText"/>
    <w:qFormat/>
    <w:rsid w:val="0046716B"/>
    <w:pPr>
      <w:keepNext/>
      <w:spacing w:after="240"/>
      <w:outlineLvl w:val="1"/>
    </w:pPr>
    <w:rPr>
      <w:b/>
      <w:sz w:val="24"/>
    </w:rPr>
  </w:style>
  <w:style w:type="paragraph" w:styleId="Heading3">
    <w:name w:val="heading 3"/>
    <w:aliases w:val="Sub-Sub-Heading,H3,Title2,H31,H32,H33,H34,H35,título 3,h:3,h3,l3,Head 3,List level 3,3,subhead,TF-Overskrift 3,Subhead,titre 1.1.1,1.,Heading 1fm,Section,SubTopic,SubTopic Header,CT,h31,h32,h33,h34,h35,h36,h37,h311,subhead1,1.1,h321,h331,h341"/>
    <w:basedOn w:val="Normal"/>
    <w:next w:val="BodyText"/>
    <w:qFormat/>
    <w:rsid w:val="0046716B"/>
    <w:pPr>
      <w:keepNext/>
      <w:spacing w:after="240"/>
      <w:outlineLvl w:val="2"/>
    </w:pPr>
    <w:rPr>
      <w:sz w:val="24"/>
    </w:rPr>
  </w:style>
  <w:style w:type="paragraph" w:styleId="Heading4">
    <w:name w:val="heading 4"/>
    <w:aliases w:val="h4,a.,H4,4,h41,h42,a.1,h43,a.2,h411,h421,a.11,h44,a.3,h412,h422,a.12,h431,a.21,h4111,h4211,a.111,h45,a.4,h413,h423,a.13"/>
    <w:basedOn w:val="Normal"/>
    <w:next w:val="Normal"/>
    <w:qFormat/>
    <w:rsid w:val="0046716B"/>
    <w:pPr>
      <w:keepNext/>
      <w:spacing w:before="240" w:after="60"/>
      <w:outlineLvl w:val="3"/>
    </w:pPr>
    <w:rPr>
      <w:b/>
      <w:i/>
      <w:sz w:val="24"/>
    </w:rPr>
  </w:style>
  <w:style w:type="paragraph" w:styleId="Heading5">
    <w:name w:val="heading 5"/>
    <w:aliases w:val="H5"/>
    <w:basedOn w:val="Normal"/>
    <w:next w:val="Normal"/>
    <w:qFormat/>
    <w:rsid w:val="0046716B"/>
    <w:pPr>
      <w:spacing w:before="240" w:after="60"/>
      <w:outlineLvl w:val="4"/>
    </w:pPr>
    <w:rPr>
      <w:rFonts w:ascii="Arial" w:hAnsi="Arial"/>
      <w:sz w:val="22"/>
    </w:rPr>
  </w:style>
  <w:style w:type="paragraph" w:styleId="Heading6">
    <w:name w:val="heading 6"/>
    <w:basedOn w:val="Normal"/>
    <w:next w:val="Normal"/>
    <w:qFormat/>
    <w:rsid w:val="0046716B"/>
    <w:pPr>
      <w:spacing w:before="240" w:after="60"/>
      <w:outlineLvl w:val="5"/>
    </w:pPr>
    <w:rPr>
      <w:rFonts w:ascii="Arial" w:hAnsi="Arial"/>
      <w:i/>
      <w:sz w:val="22"/>
    </w:rPr>
  </w:style>
  <w:style w:type="paragraph" w:styleId="Heading7">
    <w:name w:val="heading 7"/>
    <w:basedOn w:val="Normal"/>
    <w:next w:val="Normal"/>
    <w:qFormat/>
    <w:rsid w:val="0046716B"/>
    <w:pPr>
      <w:spacing w:before="240" w:after="60"/>
      <w:outlineLvl w:val="6"/>
    </w:pPr>
    <w:rPr>
      <w:rFonts w:ascii="Arial" w:hAnsi="Arial"/>
    </w:rPr>
  </w:style>
  <w:style w:type="paragraph" w:styleId="Heading8">
    <w:name w:val="heading 8"/>
    <w:basedOn w:val="Normal"/>
    <w:next w:val="Normal"/>
    <w:qFormat/>
    <w:rsid w:val="0046716B"/>
    <w:pPr>
      <w:spacing w:before="240" w:after="60"/>
      <w:outlineLvl w:val="7"/>
    </w:pPr>
    <w:rPr>
      <w:rFonts w:ascii="Arial" w:hAnsi="Arial"/>
      <w:i/>
    </w:rPr>
  </w:style>
  <w:style w:type="paragraph" w:styleId="Heading9">
    <w:name w:val="heading 9"/>
    <w:basedOn w:val="Normal"/>
    <w:next w:val="Normal"/>
    <w:qFormat/>
    <w:rsid w:val="0046716B"/>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46716B"/>
    <w:pPr>
      <w:spacing w:after="240"/>
    </w:pPr>
    <w:rPr>
      <w:sz w:val="24"/>
    </w:rPr>
  </w:style>
  <w:style w:type="paragraph" w:styleId="TOC8">
    <w:name w:val="toc 8"/>
    <w:basedOn w:val="Normal"/>
    <w:next w:val="Normal"/>
    <w:semiHidden/>
    <w:rsid w:val="0046716B"/>
    <w:pPr>
      <w:ind w:left="1400"/>
    </w:pPr>
    <w:rPr>
      <w:sz w:val="18"/>
    </w:rPr>
  </w:style>
  <w:style w:type="paragraph" w:styleId="TOC7">
    <w:name w:val="toc 7"/>
    <w:basedOn w:val="Normal"/>
    <w:next w:val="Normal"/>
    <w:semiHidden/>
    <w:rsid w:val="0046716B"/>
    <w:pPr>
      <w:ind w:left="1200"/>
    </w:pPr>
    <w:rPr>
      <w:sz w:val="18"/>
    </w:rPr>
  </w:style>
  <w:style w:type="paragraph" w:styleId="TOC6">
    <w:name w:val="toc 6"/>
    <w:basedOn w:val="Normal"/>
    <w:next w:val="Normal"/>
    <w:semiHidden/>
    <w:rsid w:val="0046716B"/>
    <w:pPr>
      <w:ind w:left="1000"/>
    </w:pPr>
    <w:rPr>
      <w:sz w:val="18"/>
    </w:rPr>
  </w:style>
  <w:style w:type="paragraph" w:styleId="TOC5">
    <w:name w:val="toc 5"/>
    <w:basedOn w:val="Normal"/>
    <w:next w:val="Normal"/>
    <w:semiHidden/>
    <w:rsid w:val="0046716B"/>
    <w:pPr>
      <w:ind w:left="800"/>
    </w:pPr>
    <w:rPr>
      <w:sz w:val="18"/>
    </w:rPr>
  </w:style>
  <w:style w:type="paragraph" w:styleId="TOC4">
    <w:name w:val="toc 4"/>
    <w:basedOn w:val="Normal"/>
    <w:next w:val="Normal"/>
    <w:semiHidden/>
    <w:rsid w:val="0046716B"/>
    <w:pPr>
      <w:ind w:left="600"/>
    </w:pPr>
    <w:rPr>
      <w:sz w:val="18"/>
    </w:rPr>
  </w:style>
  <w:style w:type="paragraph" w:styleId="TOC3">
    <w:name w:val="toc 3"/>
    <w:basedOn w:val="Normal"/>
    <w:next w:val="Normal"/>
    <w:uiPriority w:val="39"/>
    <w:qFormat/>
    <w:rsid w:val="0046716B"/>
    <w:pPr>
      <w:ind w:left="400"/>
    </w:pPr>
    <w:rPr>
      <w:i/>
    </w:rPr>
  </w:style>
  <w:style w:type="paragraph" w:styleId="TOC2">
    <w:name w:val="toc 2"/>
    <w:basedOn w:val="Normal"/>
    <w:next w:val="Normal"/>
    <w:uiPriority w:val="39"/>
    <w:qFormat/>
    <w:rsid w:val="0046716B"/>
    <w:pPr>
      <w:ind w:left="200"/>
    </w:pPr>
    <w:rPr>
      <w:smallCaps/>
    </w:rPr>
  </w:style>
  <w:style w:type="paragraph" w:styleId="TOC1">
    <w:name w:val="toc 1"/>
    <w:basedOn w:val="Normal"/>
    <w:next w:val="Normal"/>
    <w:uiPriority w:val="39"/>
    <w:qFormat/>
    <w:rsid w:val="0046716B"/>
    <w:pPr>
      <w:spacing w:before="120" w:after="120"/>
    </w:pPr>
    <w:rPr>
      <w:b/>
      <w:caps/>
    </w:rPr>
  </w:style>
  <w:style w:type="paragraph" w:styleId="Footer">
    <w:name w:val="footer"/>
    <w:basedOn w:val="Normal"/>
    <w:rsid w:val="0046716B"/>
    <w:pPr>
      <w:tabs>
        <w:tab w:val="center" w:pos="4153"/>
        <w:tab w:val="right" w:pos="8306"/>
      </w:tabs>
    </w:pPr>
  </w:style>
  <w:style w:type="paragraph" w:styleId="Header">
    <w:name w:val="header"/>
    <w:basedOn w:val="Normal"/>
    <w:rsid w:val="0046716B"/>
    <w:pPr>
      <w:tabs>
        <w:tab w:val="center" w:pos="4153"/>
        <w:tab w:val="right" w:pos="8306"/>
      </w:tabs>
    </w:pPr>
  </w:style>
  <w:style w:type="paragraph" w:styleId="Title">
    <w:name w:val="Title"/>
    <w:basedOn w:val="Normal"/>
    <w:next w:val="Heading1"/>
    <w:qFormat/>
    <w:rsid w:val="0046716B"/>
    <w:pPr>
      <w:spacing w:after="480"/>
      <w:jc w:val="center"/>
    </w:pPr>
    <w:rPr>
      <w:b/>
      <w:sz w:val="28"/>
    </w:rPr>
  </w:style>
  <w:style w:type="paragraph" w:customStyle="1" w:styleId="TOC91">
    <w:name w:val="TOC 91"/>
    <w:basedOn w:val="Normal"/>
    <w:next w:val="Normal"/>
    <w:rsid w:val="0046716B"/>
    <w:pPr>
      <w:ind w:left="1600"/>
    </w:pPr>
    <w:rPr>
      <w:sz w:val="18"/>
    </w:rPr>
  </w:style>
  <w:style w:type="paragraph" w:styleId="BodyText2">
    <w:name w:val="Body Text 2"/>
    <w:basedOn w:val="Normal"/>
    <w:rsid w:val="0046716B"/>
    <w:pPr>
      <w:ind w:left="720" w:hanging="720"/>
    </w:pPr>
    <w:rPr>
      <w:sz w:val="24"/>
    </w:rPr>
  </w:style>
  <w:style w:type="paragraph" w:styleId="BodyTextIndent2">
    <w:name w:val="Body Text Indent 2"/>
    <w:basedOn w:val="Normal"/>
    <w:rsid w:val="0046716B"/>
    <w:pPr>
      <w:ind w:left="2880" w:hanging="900"/>
      <w:jc w:val="both"/>
    </w:pPr>
    <w:rPr>
      <w:sz w:val="24"/>
    </w:rPr>
  </w:style>
  <w:style w:type="paragraph" w:styleId="BodyTextIndent3">
    <w:name w:val="Body Text Indent 3"/>
    <w:basedOn w:val="Normal"/>
    <w:rsid w:val="0046716B"/>
    <w:pPr>
      <w:ind w:left="1440" w:hanging="720"/>
      <w:jc w:val="both"/>
    </w:pPr>
    <w:rPr>
      <w:sz w:val="24"/>
    </w:rPr>
  </w:style>
  <w:style w:type="paragraph" w:styleId="BodyTextIndent">
    <w:name w:val="Body Text Indent"/>
    <w:basedOn w:val="Normal"/>
    <w:rsid w:val="0046716B"/>
    <w:pPr>
      <w:ind w:left="990"/>
      <w:jc w:val="both"/>
    </w:pPr>
    <w:rPr>
      <w:sz w:val="24"/>
    </w:rPr>
  </w:style>
  <w:style w:type="paragraph" w:styleId="BodyText3">
    <w:name w:val="Body Text 3"/>
    <w:basedOn w:val="Normal"/>
    <w:rsid w:val="0046716B"/>
    <w:pPr>
      <w:jc w:val="both"/>
    </w:pPr>
    <w:rPr>
      <w:sz w:val="24"/>
    </w:rPr>
  </w:style>
  <w:style w:type="character" w:styleId="PageNumber">
    <w:name w:val="page number"/>
    <w:basedOn w:val="DefaultParagraphFont"/>
    <w:rsid w:val="0046716B"/>
  </w:style>
  <w:style w:type="paragraph" w:styleId="BalloonText">
    <w:name w:val="Balloon Text"/>
    <w:basedOn w:val="Normal"/>
    <w:link w:val="BalloonTextChar"/>
    <w:uiPriority w:val="99"/>
    <w:semiHidden/>
    <w:unhideWhenUsed/>
    <w:rsid w:val="00866F5A"/>
    <w:rPr>
      <w:rFonts w:ascii="Tahoma" w:hAnsi="Tahoma" w:cs="Tahoma"/>
      <w:sz w:val="16"/>
      <w:szCs w:val="16"/>
    </w:rPr>
  </w:style>
  <w:style w:type="character" w:customStyle="1" w:styleId="BalloonTextChar">
    <w:name w:val="Balloon Text Char"/>
    <w:basedOn w:val="DefaultParagraphFont"/>
    <w:link w:val="BalloonText"/>
    <w:uiPriority w:val="99"/>
    <w:semiHidden/>
    <w:rsid w:val="00866F5A"/>
    <w:rPr>
      <w:rFonts w:ascii="Tahoma" w:hAnsi="Tahoma" w:cs="Tahoma"/>
      <w:sz w:val="16"/>
      <w:szCs w:val="16"/>
    </w:rPr>
  </w:style>
  <w:style w:type="paragraph" w:customStyle="1" w:styleId="CharChar1CharCharCharCharCharCharCharCharCharCharCharCharCharChar">
    <w:name w:val="Char Char1 Char Char Char Char Char Char Char Char Char Char Char Char Char Char"/>
    <w:basedOn w:val="Normal"/>
    <w:rsid w:val="00F977D5"/>
    <w:pPr>
      <w:spacing w:before="120" w:after="120" w:line="240" w:lineRule="exact"/>
    </w:pPr>
    <w:rPr>
      <w:rFonts w:ascii="Garamond" w:hAnsi="Garamond"/>
      <w:noProof/>
      <w:sz w:val="24"/>
    </w:rPr>
  </w:style>
  <w:style w:type="paragraph" w:styleId="ListParagraph">
    <w:name w:val="List Paragraph"/>
    <w:basedOn w:val="Normal"/>
    <w:uiPriority w:val="34"/>
    <w:qFormat/>
    <w:rsid w:val="004854A6"/>
    <w:pPr>
      <w:ind w:left="720"/>
    </w:pPr>
  </w:style>
  <w:style w:type="character" w:styleId="Strong">
    <w:name w:val="Strong"/>
    <w:basedOn w:val="DefaultParagraphFont"/>
    <w:uiPriority w:val="22"/>
    <w:qFormat/>
    <w:rsid w:val="00FF5A2F"/>
    <w:rPr>
      <w:b/>
      <w:bCs/>
    </w:rPr>
  </w:style>
  <w:style w:type="paragraph" w:customStyle="1" w:styleId="item-3">
    <w:name w:val="item-3"/>
    <w:basedOn w:val="Heading3"/>
    <w:rsid w:val="00F614C3"/>
    <w:pPr>
      <w:keepNext w:val="0"/>
      <w:keepLines/>
      <w:widowControl w:val="0"/>
      <w:numPr>
        <w:ilvl w:val="2"/>
      </w:numPr>
      <w:tabs>
        <w:tab w:val="num" w:pos="1287"/>
      </w:tabs>
      <w:overflowPunct w:val="0"/>
      <w:autoSpaceDE w:val="0"/>
      <w:autoSpaceDN w:val="0"/>
      <w:adjustRightInd w:val="0"/>
      <w:spacing w:after="220" w:afterAutospacing="1"/>
      <w:ind w:left="1287" w:hanging="720"/>
      <w:jc w:val="both"/>
      <w:textAlignment w:val="baseline"/>
    </w:pPr>
    <w:rPr>
      <w:sz w:val="22"/>
      <w:lang w:val="en-GB"/>
    </w:rPr>
  </w:style>
  <w:style w:type="paragraph" w:customStyle="1" w:styleId="item-4">
    <w:name w:val="item-4"/>
    <w:basedOn w:val="Heading4"/>
    <w:rsid w:val="00F614C3"/>
    <w:pPr>
      <w:keepLines/>
      <w:widowControl w:val="0"/>
      <w:numPr>
        <w:ilvl w:val="3"/>
      </w:numPr>
      <w:tabs>
        <w:tab w:val="left" w:pos="1440"/>
        <w:tab w:val="num" w:pos="1857"/>
      </w:tabs>
      <w:overflowPunct w:val="0"/>
      <w:autoSpaceDE w:val="0"/>
      <w:autoSpaceDN w:val="0"/>
      <w:adjustRightInd w:val="0"/>
      <w:spacing w:before="0" w:after="220" w:afterAutospacing="1"/>
      <w:ind w:left="1857" w:hanging="864"/>
      <w:textAlignment w:val="baseline"/>
    </w:pPr>
    <w:rPr>
      <w:b w:val="0"/>
      <w:i w:val="0"/>
      <w:sz w:val="22"/>
      <w:lang w:val="en-GB"/>
    </w:rPr>
  </w:style>
  <w:style w:type="paragraph" w:customStyle="1" w:styleId="item-5">
    <w:name w:val="item-5"/>
    <w:basedOn w:val="Heading5"/>
    <w:rsid w:val="00F614C3"/>
    <w:pPr>
      <w:keepNext/>
      <w:numPr>
        <w:ilvl w:val="4"/>
      </w:numPr>
      <w:tabs>
        <w:tab w:val="num" w:pos="1008"/>
        <w:tab w:val="left" w:pos="1440"/>
      </w:tabs>
      <w:overflowPunct w:val="0"/>
      <w:autoSpaceDE w:val="0"/>
      <w:autoSpaceDN w:val="0"/>
      <w:adjustRightInd w:val="0"/>
      <w:spacing w:before="0" w:after="220"/>
      <w:ind w:left="1440" w:hanging="1440"/>
      <w:textAlignment w:val="baseline"/>
    </w:pPr>
    <w:rPr>
      <w:rFonts w:ascii="Times New Roman" w:hAnsi="Times New Roman"/>
      <w:bCs/>
      <w:lang w:val="en-GB"/>
    </w:rPr>
  </w:style>
  <w:style w:type="character" w:customStyle="1" w:styleId="Styleitem-5BoldChar">
    <w:name w:val="Style item-5 + Bold Char"/>
    <w:basedOn w:val="DefaultParagraphFont"/>
    <w:rsid w:val="00F614C3"/>
    <w:rPr>
      <w:rFonts w:ascii="Tms Rmn" w:hAnsi="Tms Rmn"/>
      <w:b/>
      <w:bCs/>
      <w:sz w:val="22"/>
      <w:lang w:val="en-GB" w:eastAsia="en-US" w:bidi="ar-SA"/>
    </w:rPr>
  </w:style>
  <w:style w:type="paragraph" w:styleId="TOCHeading">
    <w:name w:val="TOC Heading"/>
    <w:basedOn w:val="Heading1"/>
    <w:next w:val="Normal"/>
    <w:uiPriority w:val="39"/>
    <w:qFormat/>
    <w:rsid w:val="007217BF"/>
    <w:pPr>
      <w:keepLines/>
      <w:spacing w:before="480" w:after="0" w:line="276" w:lineRule="auto"/>
      <w:outlineLvl w:val="9"/>
    </w:pPr>
    <w:rPr>
      <w:rFonts w:ascii="Cambria" w:hAnsi="Cambria"/>
      <w:bCs/>
      <w:caps w:val="0"/>
      <w:color w:val="365F91"/>
      <w:sz w:val="28"/>
      <w:szCs w:val="28"/>
    </w:rPr>
  </w:style>
  <w:style w:type="character" w:styleId="Hyperlink">
    <w:name w:val="Hyperlink"/>
    <w:basedOn w:val="DefaultParagraphFont"/>
    <w:uiPriority w:val="99"/>
    <w:unhideWhenUsed/>
    <w:rsid w:val="007217BF"/>
    <w:rPr>
      <w:color w:val="0000FF"/>
      <w:u w:val="single"/>
    </w:rPr>
  </w:style>
  <w:style w:type="paragraph" w:styleId="FootnoteText">
    <w:name w:val="footnote text"/>
    <w:basedOn w:val="Normal"/>
    <w:link w:val="FootnoteTextChar"/>
    <w:semiHidden/>
    <w:rsid w:val="009E2C76"/>
    <w:pPr>
      <w:overflowPunct w:val="0"/>
      <w:autoSpaceDE w:val="0"/>
      <w:autoSpaceDN w:val="0"/>
      <w:adjustRightInd w:val="0"/>
      <w:textAlignment w:val="baseline"/>
    </w:pPr>
  </w:style>
  <w:style w:type="character" w:customStyle="1" w:styleId="FootnoteTextChar">
    <w:name w:val="Footnote Text Char"/>
    <w:basedOn w:val="DefaultParagraphFont"/>
    <w:link w:val="FootnoteText"/>
    <w:semiHidden/>
    <w:rsid w:val="009E2C76"/>
    <w:rPr>
      <w:rFonts w:ascii="Times New Roman" w:hAnsi="Times New Roman"/>
    </w:rPr>
  </w:style>
  <w:style w:type="character" w:styleId="FootnoteReference">
    <w:name w:val="footnote reference"/>
    <w:basedOn w:val="DefaultParagraphFont"/>
    <w:semiHidden/>
    <w:rsid w:val="009E2C76"/>
    <w:rPr>
      <w:vertAlign w:val="superscript"/>
    </w:rPr>
  </w:style>
  <w:style w:type="paragraph" w:customStyle="1" w:styleId="TOC">
    <w:name w:val="TOC"/>
    <w:basedOn w:val="BodyText3"/>
    <w:rsid w:val="001B19C4"/>
    <w:pPr>
      <w:widowControl w:val="0"/>
      <w:tabs>
        <w:tab w:val="left" w:pos="720"/>
      </w:tabs>
      <w:overflowPunct w:val="0"/>
      <w:autoSpaceDE w:val="0"/>
      <w:autoSpaceDN w:val="0"/>
      <w:adjustRightInd w:val="0"/>
      <w:jc w:val="left"/>
      <w:textAlignment w:val="baseline"/>
    </w:pPr>
    <w:rPr>
      <w:b/>
      <w:bCs/>
      <w:sz w:val="22"/>
    </w:rPr>
  </w:style>
  <w:style w:type="character" w:styleId="FollowedHyperlink">
    <w:name w:val="FollowedHyperlink"/>
    <w:basedOn w:val="DefaultParagraphFont"/>
    <w:uiPriority w:val="99"/>
    <w:semiHidden/>
    <w:unhideWhenUsed/>
    <w:rsid w:val="00331ACA"/>
    <w:rPr>
      <w:color w:val="800080"/>
      <w:u w:val="single"/>
    </w:rPr>
  </w:style>
  <w:style w:type="paragraph" w:customStyle="1" w:styleId="item-2">
    <w:name w:val="item-2"/>
    <w:basedOn w:val="Heading2"/>
    <w:rsid w:val="00A46ECA"/>
    <w:pPr>
      <w:numPr>
        <w:ilvl w:val="1"/>
      </w:numPr>
      <w:tabs>
        <w:tab w:val="num" w:pos="1296"/>
      </w:tabs>
      <w:overflowPunct w:val="0"/>
      <w:autoSpaceDE w:val="0"/>
      <w:autoSpaceDN w:val="0"/>
      <w:adjustRightInd w:val="0"/>
      <w:ind w:left="1296" w:hanging="576"/>
      <w:jc w:val="both"/>
      <w:textAlignment w:val="baseline"/>
    </w:pPr>
    <w:rPr>
      <w:b w:val="0"/>
      <w:sz w:val="22"/>
      <w:lang w:val="en-GB"/>
    </w:rPr>
  </w:style>
  <w:style w:type="paragraph" w:customStyle="1" w:styleId="roman-1">
    <w:name w:val="roman-1"/>
    <w:basedOn w:val="Normal"/>
    <w:rsid w:val="00A46ECA"/>
    <w:pPr>
      <w:numPr>
        <w:numId w:val="9"/>
      </w:numPr>
      <w:overflowPunct w:val="0"/>
      <w:autoSpaceDE w:val="0"/>
      <w:autoSpaceDN w:val="0"/>
      <w:adjustRightInd w:val="0"/>
      <w:textAlignment w:val="baseline"/>
    </w:pPr>
    <w:rPr>
      <w:sz w:val="22"/>
      <w:lang w:val="en-GB"/>
    </w:rPr>
  </w:style>
  <w:style w:type="paragraph" w:styleId="NoSpacing">
    <w:name w:val="No Spacing"/>
    <w:uiPriority w:val="1"/>
    <w:qFormat/>
    <w:rsid w:val="0038656A"/>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428090">
      <w:bodyDiv w:val="1"/>
      <w:marLeft w:val="0"/>
      <w:marRight w:val="0"/>
      <w:marTop w:val="0"/>
      <w:marBottom w:val="0"/>
      <w:divBdr>
        <w:top w:val="none" w:sz="0" w:space="0" w:color="auto"/>
        <w:left w:val="none" w:sz="0" w:space="0" w:color="auto"/>
        <w:bottom w:val="none" w:sz="0" w:space="0" w:color="auto"/>
        <w:right w:val="none" w:sz="0" w:space="0" w:color="auto"/>
      </w:divBdr>
    </w:div>
    <w:div w:id="232158776">
      <w:bodyDiv w:val="1"/>
      <w:marLeft w:val="0"/>
      <w:marRight w:val="0"/>
      <w:marTop w:val="0"/>
      <w:marBottom w:val="0"/>
      <w:divBdr>
        <w:top w:val="none" w:sz="0" w:space="0" w:color="auto"/>
        <w:left w:val="none" w:sz="0" w:space="0" w:color="auto"/>
        <w:bottom w:val="none" w:sz="0" w:space="0" w:color="auto"/>
        <w:right w:val="none" w:sz="0" w:space="0" w:color="auto"/>
      </w:divBdr>
    </w:div>
    <w:div w:id="576743914">
      <w:bodyDiv w:val="1"/>
      <w:marLeft w:val="0"/>
      <w:marRight w:val="0"/>
      <w:marTop w:val="0"/>
      <w:marBottom w:val="0"/>
      <w:divBdr>
        <w:top w:val="none" w:sz="0" w:space="0" w:color="auto"/>
        <w:left w:val="none" w:sz="0" w:space="0" w:color="auto"/>
        <w:bottom w:val="none" w:sz="0" w:space="0" w:color="auto"/>
        <w:right w:val="none" w:sz="0" w:space="0" w:color="auto"/>
      </w:divBdr>
    </w:div>
    <w:div w:id="1077482141">
      <w:bodyDiv w:val="1"/>
      <w:marLeft w:val="0"/>
      <w:marRight w:val="0"/>
      <w:marTop w:val="0"/>
      <w:marBottom w:val="0"/>
      <w:divBdr>
        <w:top w:val="none" w:sz="0" w:space="0" w:color="auto"/>
        <w:left w:val="none" w:sz="0" w:space="0" w:color="auto"/>
        <w:bottom w:val="none" w:sz="0" w:space="0" w:color="auto"/>
        <w:right w:val="none" w:sz="0" w:space="0" w:color="auto"/>
      </w:divBdr>
    </w:div>
    <w:div w:id="1232353331">
      <w:bodyDiv w:val="1"/>
      <w:marLeft w:val="0"/>
      <w:marRight w:val="0"/>
      <w:marTop w:val="0"/>
      <w:marBottom w:val="0"/>
      <w:divBdr>
        <w:top w:val="none" w:sz="0" w:space="0" w:color="auto"/>
        <w:left w:val="none" w:sz="0" w:space="0" w:color="auto"/>
        <w:bottom w:val="none" w:sz="0" w:space="0" w:color="auto"/>
        <w:right w:val="none" w:sz="0" w:space="0" w:color="auto"/>
      </w:divBdr>
    </w:div>
    <w:div w:id="1346783121">
      <w:bodyDiv w:val="1"/>
      <w:marLeft w:val="0"/>
      <w:marRight w:val="0"/>
      <w:marTop w:val="0"/>
      <w:marBottom w:val="0"/>
      <w:divBdr>
        <w:top w:val="none" w:sz="0" w:space="0" w:color="auto"/>
        <w:left w:val="none" w:sz="0" w:space="0" w:color="auto"/>
        <w:bottom w:val="none" w:sz="0" w:space="0" w:color="auto"/>
        <w:right w:val="none" w:sz="0" w:space="0" w:color="auto"/>
      </w:divBdr>
    </w:div>
    <w:div w:id="1415125600">
      <w:bodyDiv w:val="1"/>
      <w:marLeft w:val="0"/>
      <w:marRight w:val="0"/>
      <w:marTop w:val="0"/>
      <w:marBottom w:val="0"/>
      <w:divBdr>
        <w:top w:val="none" w:sz="0" w:space="0" w:color="auto"/>
        <w:left w:val="none" w:sz="0" w:space="0" w:color="auto"/>
        <w:bottom w:val="none" w:sz="0" w:space="0" w:color="auto"/>
        <w:right w:val="none" w:sz="0" w:space="0" w:color="auto"/>
      </w:divBdr>
    </w:div>
    <w:div w:id="1909798767">
      <w:bodyDiv w:val="1"/>
      <w:marLeft w:val="0"/>
      <w:marRight w:val="0"/>
      <w:marTop w:val="0"/>
      <w:marBottom w:val="0"/>
      <w:divBdr>
        <w:top w:val="none" w:sz="0" w:space="0" w:color="auto"/>
        <w:left w:val="none" w:sz="0" w:space="0" w:color="auto"/>
        <w:bottom w:val="none" w:sz="0" w:space="0" w:color="auto"/>
        <w:right w:val="none" w:sz="0" w:space="0" w:color="auto"/>
      </w:divBdr>
    </w:div>
    <w:div w:id="2038306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tcl.com.pk/##"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690F31-1DC6-463E-B84A-62EF7A538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312</Words>
  <Characters>178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PTCL - Template</vt:lpstr>
    </vt:vector>
  </TitlesOfParts>
  <Company>PTCL</Company>
  <LinksUpToDate>false</LinksUpToDate>
  <CharactersWithSpaces>2091</CharactersWithSpaces>
  <SharedDoc>false</SharedDoc>
  <HLinks>
    <vt:vector size="6" baseType="variant">
      <vt:variant>
        <vt:i4>3932181</vt:i4>
      </vt:variant>
      <vt:variant>
        <vt:i4>0</vt:i4>
      </vt:variant>
      <vt:variant>
        <vt:i4>0</vt:i4>
      </vt:variant>
      <vt:variant>
        <vt:i4>5</vt:i4>
      </vt:variant>
      <vt:variant>
        <vt:lpwstr>http://www.ptcl.com.pk/</vt:lpwstr>
      </vt:variant>
      <vt:variant>
        <vt:lpwstr>#</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TCL - Template</dc:title>
  <dc:subject>Consultancy T&amp;C</dc:subject>
  <dc:creator>Aitazaz Ahmad</dc:creator>
  <cp:lastModifiedBy>Rizwan Ahmed/Manager (Regional Procurement-I) South/PTCL</cp:lastModifiedBy>
  <cp:revision>8</cp:revision>
  <cp:lastPrinted>2014-07-08T09:12:00Z</cp:lastPrinted>
  <dcterms:created xsi:type="dcterms:W3CDTF">2020-10-23T09:57:00Z</dcterms:created>
  <dcterms:modified xsi:type="dcterms:W3CDTF">2021-12-31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2538721-8534-4ad4-a2b5-e2ba438bfbdd_Enabled">
    <vt:lpwstr>true</vt:lpwstr>
  </property>
  <property fmtid="{D5CDD505-2E9C-101B-9397-08002B2CF9AE}" pid="3" name="MSIP_Label_b2538721-8534-4ad4-a2b5-e2ba438bfbdd_SetDate">
    <vt:lpwstr>2021-12-31T06:59:45Z</vt:lpwstr>
  </property>
  <property fmtid="{D5CDD505-2E9C-101B-9397-08002B2CF9AE}" pid="4" name="MSIP_Label_b2538721-8534-4ad4-a2b5-e2ba438bfbdd_Method">
    <vt:lpwstr>Privileged</vt:lpwstr>
  </property>
  <property fmtid="{D5CDD505-2E9C-101B-9397-08002B2CF9AE}" pid="5" name="MSIP_Label_b2538721-8534-4ad4-a2b5-e2ba438bfbdd_Name">
    <vt:lpwstr>General</vt:lpwstr>
  </property>
  <property fmtid="{D5CDD505-2E9C-101B-9397-08002B2CF9AE}" pid="6" name="MSIP_Label_b2538721-8534-4ad4-a2b5-e2ba438bfbdd_SiteId">
    <vt:lpwstr>f2ee1ec7-fe58-4178-b8a8-52cc9c5cb34a</vt:lpwstr>
  </property>
  <property fmtid="{D5CDD505-2E9C-101B-9397-08002B2CF9AE}" pid="7" name="MSIP_Label_b2538721-8534-4ad4-a2b5-e2ba438bfbdd_ActionId">
    <vt:lpwstr>4308ab5c-dfc5-40f8-8655-0f15ba64b207</vt:lpwstr>
  </property>
  <property fmtid="{D5CDD505-2E9C-101B-9397-08002B2CF9AE}" pid="8" name="MSIP_Label_b2538721-8534-4ad4-a2b5-e2ba438bfbdd_ContentBits">
    <vt:lpwstr>0</vt:lpwstr>
  </property>
</Properties>
</file>